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2029" w:rsidRDefault="002E1E7F" w:rsidP="002E1E7F">
      <w:pPr>
        <w:pStyle w:val="Title"/>
        <w:rPr>
          <w:lang w:eastAsia="ko-KR"/>
        </w:rPr>
      </w:pPr>
      <w:r>
        <w:rPr>
          <w:rFonts w:hint="eastAsia"/>
        </w:rPr>
        <w:t>KESM Suite</w:t>
      </w:r>
    </w:p>
    <w:p w:rsidR="002E1E7F" w:rsidRDefault="009E2D26" w:rsidP="002E1E7F">
      <w:pPr>
        <w:pStyle w:val="Subtitle"/>
        <w:rPr>
          <w:lang w:eastAsia="ko-KR"/>
        </w:rPr>
      </w:pPr>
      <w:r>
        <w:rPr>
          <w:rFonts w:hint="eastAsia"/>
          <w:lang w:eastAsia="ko-KR"/>
        </w:rPr>
        <w:t>Software S</w:t>
      </w:r>
      <w:r w:rsidR="002E1E7F">
        <w:rPr>
          <w:rFonts w:hint="eastAsia"/>
          <w:lang w:eastAsia="ko-KR"/>
        </w:rPr>
        <w:t>uite for</w:t>
      </w:r>
      <w:r w:rsidR="00864385">
        <w:rPr>
          <w:rFonts w:hint="eastAsia"/>
          <w:lang w:eastAsia="ko-KR"/>
        </w:rPr>
        <w:t xml:space="preserve"> </w:t>
      </w:r>
      <w:r>
        <w:rPr>
          <w:rFonts w:hint="eastAsia"/>
          <w:lang w:eastAsia="ko-KR"/>
        </w:rPr>
        <w:t>KESM</w:t>
      </w:r>
    </w:p>
    <w:p w:rsidR="002E1E7F" w:rsidRDefault="002E1E7F" w:rsidP="002E1E7F">
      <w:pPr>
        <w:rPr>
          <w:lang w:eastAsia="ko-KR"/>
        </w:rPr>
      </w:pPr>
      <w:r>
        <w:rPr>
          <w:rFonts w:hint="eastAsia"/>
          <w:lang w:eastAsia="ko-KR"/>
        </w:rPr>
        <w:t>This document is specifications for KESM Suite.</w:t>
      </w:r>
      <w:r w:rsidR="009E2D26">
        <w:rPr>
          <w:rFonts w:hint="eastAsia"/>
          <w:lang w:eastAsia="ko-KR"/>
        </w:rPr>
        <w:t xml:space="preserve"> Written on </w:t>
      </w:r>
      <w:r>
        <w:rPr>
          <w:rFonts w:hint="eastAsia"/>
          <w:lang w:eastAsia="ko-KR"/>
        </w:rPr>
        <w:t>10/12/2011</w:t>
      </w:r>
      <w:r w:rsidR="009E2D26">
        <w:rPr>
          <w:rFonts w:hint="eastAsia"/>
          <w:lang w:eastAsia="ko-KR"/>
        </w:rPr>
        <w:t>.</w:t>
      </w:r>
    </w:p>
    <w:p w:rsidR="002E1E7F" w:rsidRPr="002E1E7F" w:rsidRDefault="002E1E7F" w:rsidP="002E1E7F">
      <w:pPr>
        <w:rPr>
          <w:lang w:eastAsia="ko-KR"/>
        </w:rPr>
      </w:pPr>
    </w:p>
    <w:p w:rsidR="002E1E7F" w:rsidRDefault="002E1E7F" w:rsidP="002E1E7F">
      <w:pPr>
        <w:pStyle w:val="Heading1"/>
      </w:pPr>
      <w:r>
        <w:rPr>
          <w:rFonts w:hint="eastAsia"/>
        </w:rPr>
        <w:t>Terminology</w:t>
      </w:r>
    </w:p>
    <w:p w:rsidR="002E1E7F" w:rsidRDefault="002E1E7F" w:rsidP="002E1E7F">
      <w:pPr>
        <w:pStyle w:val="Heading2"/>
        <w:rPr>
          <w:lang w:eastAsia="ko-KR"/>
        </w:rPr>
      </w:pPr>
      <w:r>
        <w:rPr>
          <w:rFonts w:hint="eastAsia"/>
          <w:lang w:eastAsia="ko-KR"/>
        </w:rPr>
        <w:t>Specimen</w:t>
      </w:r>
    </w:p>
    <w:p w:rsidR="002E1E7F" w:rsidRDefault="002E1E7F" w:rsidP="002E1E7F">
      <w:pPr>
        <w:rPr>
          <w:lang w:eastAsia="ko-KR"/>
        </w:rPr>
      </w:pPr>
      <w:r>
        <w:rPr>
          <w:rFonts w:hint="eastAsia"/>
          <w:lang w:eastAsia="ko-KR"/>
        </w:rPr>
        <w:t>Specimen refers to a tissue embedded in plastic. The size is limited to 15mm in length (x-axis), 12mm in width (y-axis), and 9mm in height (z-axis).</w:t>
      </w:r>
    </w:p>
    <w:p w:rsidR="002E1E7F" w:rsidRDefault="002E1E7F" w:rsidP="002E1E7F">
      <w:pPr>
        <w:pStyle w:val="Heading2"/>
        <w:rPr>
          <w:lang w:eastAsia="ko-KR"/>
        </w:rPr>
      </w:pPr>
      <w:r>
        <w:rPr>
          <w:rFonts w:hint="eastAsia"/>
          <w:lang w:eastAsia="ko-KR"/>
        </w:rPr>
        <w:t>Plank, Plank width, Plank Depth</w:t>
      </w:r>
    </w:p>
    <w:p w:rsidR="002E1E7F" w:rsidRDefault="002E1E7F" w:rsidP="002E1E7F">
      <w:pPr>
        <w:rPr>
          <w:lang w:eastAsia="ko-KR"/>
        </w:rPr>
      </w:pPr>
      <w:r>
        <w:rPr>
          <w:rFonts w:hint="eastAsia"/>
          <w:lang w:eastAsia="ko-KR"/>
        </w:rPr>
        <w:t>Plank is a stack of images cut as one stair step. Plank Width</w:t>
      </w:r>
      <w:r w:rsidR="009E2D26">
        <w:rPr>
          <w:rFonts w:hint="eastAsia"/>
          <w:lang w:eastAsia="ko-KR"/>
        </w:rPr>
        <w:t xml:space="preserve"> is the width of an image. Plank Depth is computed from the number of consecutive sections.</w:t>
      </w:r>
    </w:p>
    <w:p w:rsidR="009E2D26" w:rsidRDefault="009E2D26" w:rsidP="002E1E7F">
      <w:pPr>
        <w:rPr>
          <w:lang w:eastAsia="ko-KR"/>
        </w:rPr>
      </w:pPr>
    </w:p>
    <w:p w:rsidR="009E2D26" w:rsidRDefault="009E2D26" w:rsidP="002E1E7F">
      <w:pPr>
        <w:rPr>
          <w:lang w:eastAsia="ko-KR"/>
        </w:rPr>
      </w:pPr>
      <w:r>
        <w:rPr>
          <w:rFonts w:hint="eastAsia"/>
          <w:lang w:eastAsia="ko-KR"/>
        </w:rPr>
        <w:t>[Add Stair-step cutting image]</w:t>
      </w:r>
    </w:p>
    <w:p w:rsidR="002E1E7F" w:rsidRDefault="002E1E7F" w:rsidP="002E1E7F">
      <w:pPr>
        <w:pStyle w:val="Heading2"/>
        <w:rPr>
          <w:lang w:eastAsia="ko-KR"/>
        </w:rPr>
      </w:pPr>
      <w:r>
        <w:rPr>
          <w:rFonts w:hint="eastAsia"/>
          <w:lang w:eastAsia="ko-KR"/>
        </w:rPr>
        <w:t>(Tissue) Ribbon</w:t>
      </w:r>
    </w:p>
    <w:p w:rsidR="002E1E7F" w:rsidRDefault="002E1E7F" w:rsidP="002E1E7F">
      <w:pPr>
        <w:rPr>
          <w:lang w:eastAsia="ko-KR"/>
        </w:rPr>
      </w:pPr>
    </w:p>
    <w:p w:rsidR="002E1E7F" w:rsidRDefault="009E2D26" w:rsidP="009E2D26">
      <w:pPr>
        <w:pStyle w:val="Heading2"/>
        <w:rPr>
          <w:lang w:eastAsia="ko-KR"/>
        </w:rPr>
      </w:pPr>
      <w:r>
        <w:rPr>
          <w:rFonts w:hint="eastAsia"/>
          <w:lang w:eastAsia="ko-KR"/>
        </w:rPr>
        <w:t xml:space="preserve">Image Stack, Column </w:t>
      </w:r>
    </w:p>
    <w:p w:rsidR="002E1E7F" w:rsidRDefault="009E2D26" w:rsidP="002E1E7F">
      <w:pPr>
        <w:rPr>
          <w:lang w:eastAsia="ko-KR"/>
        </w:rPr>
      </w:pPr>
      <w:r>
        <w:rPr>
          <w:rFonts w:hint="eastAsia"/>
          <w:lang w:eastAsia="ko-KR"/>
        </w:rPr>
        <w:t>Image Stack is a stack of images from one y-axis location. Image Stack is interchangeable with Column.</w:t>
      </w:r>
    </w:p>
    <w:p w:rsidR="009E2D26" w:rsidRDefault="009E2D26" w:rsidP="009E2D26">
      <w:pPr>
        <w:pStyle w:val="Heading1"/>
        <w:rPr>
          <w:lang w:eastAsia="ko-KR"/>
        </w:rPr>
      </w:pPr>
      <w:r>
        <w:rPr>
          <w:rFonts w:hint="eastAsia"/>
          <w:lang w:eastAsia="ko-KR"/>
        </w:rPr>
        <w:t>Coordinate System</w:t>
      </w:r>
    </w:p>
    <w:p w:rsidR="009B2B0D" w:rsidRDefault="009B2B0D" w:rsidP="009B2B0D">
      <w:pPr>
        <w:pStyle w:val="Heading2"/>
        <w:rPr>
          <w:lang w:eastAsia="ko-KR"/>
        </w:rPr>
      </w:pPr>
      <w:r>
        <w:rPr>
          <w:rFonts w:hint="eastAsia"/>
          <w:lang w:eastAsia="ko-KR"/>
        </w:rPr>
        <w:t>Stage Coordinate System</w:t>
      </w:r>
    </w:p>
    <w:p w:rsidR="009E2D26" w:rsidRDefault="009E2D26" w:rsidP="002E1E7F">
      <w:pPr>
        <w:rPr>
          <w:lang w:eastAsia="ko-KR"/>
        </w:rPr>
      </w:pPr>
      <w:r>
        <w:rPr>
          <w:rFonts w:hint="eastAsia"/>
          <w:lang w:eastAsia="ko-KR"/>
        </w:rPr>
        <w:t xml:space="preserve">The stage conventions </w:t>
      </w:r>
      <w:r w:rsidR="009B2B0D">
        <w:rPr>
          <w:rFonts w:hint="eastAsia"/>
          <w:lang w:eastAsia="ko-KR"/>
        </w:rPr>
        <w:t xml:space="preserve">were set by </w:t>
      </w:r>
      <w:proofErr w:type="spellStart"/>
      <w:r w:rsidR="009B2B0D">
        <w:rPr>
          <w:rFonts w:hint="eastAsia"/>
          <w:lang w:eastAsia="ko-KR"/>
        </w:rPr>
        <w:t>Aerotech</w:t>
      </w:r>
      <w:proofErr w:type="spellEnd"/>
      <w:r w:rsidR="009B2B0D">
        <w:rPr>
          <w:rFonts w:hint="eastAsia"/>
          <w:lang w:eastAsia="ko-KR"/>
        </w:rPr>
        <w:t>, Inc.</w:t>
      </w:r>
    </w:p>
    <w:p w:rsidR="009E2D26" w:rsidRDefault="009E2D26" w:rsidP="002E1E7F">
      <w:pPr>
        <w:rPr>
          <w:lang w:eastAsia="ko-KR"/>
        </w:rPr>
      </w:pPr>
      <w:r>
        <w:rPr>
          <w:rFonts w:hint="eastAsia"/>
          <w:lang w:eastAsia="ko-KR"/>
        </w:rPr>
        <w:t>x-axis stage</w:t>
      </w:r>
      <w:r w:rsidR="009B2B0D">
        <w:rPr>
          <w:rFonts w:hint="eastAsia"/>
          <w:lang w:eastAsia="ko-KR"/>
        </w:rPr>
        <w:t xml:space="preserve"> : </w:t>
      </w:r>
    </w:p>
    <w:p w:rsidR="009E2D26" w:rsidRDefault="009E2D26" w:rsidP="002E1E7F">
      <w:pPr>
        <w:rPr>
          <w:lang w:eastAsia="ko-KR"/>
        </w:rPr>
      </w:pPr>
      <w:r>
        <w:rPr>
          <w:rFonts w:hint="eastAsia"/>
          <w:lang w:eastAsia="ko-KR"/>
        </w:rPr>
        <w:lastRenderedPageBreak/>
        <w:t>y-axis stage</w:t>
      </w:r>
      <w:r w:rsidR="009B2B0D">
        <w:rPr>
          <w:rFonts w:hint="eastAsia"/>
          <w:lang w:eastAsia="ko-KR"/>
        </w:rPr>
        <w:t xml:space="preserve"> : </w:t>
      </w:r>
    </w:p>
    <w:p w:rsidR="009E2D26" w:rsidRDefault="009E2D26" w:rsidP="002E1E7F">
      <w:pPr>
        <w:rPr>
          <w:lang w:eastAsia="ko-KR"/>
        </w:rPr>
      </w:pPr>
      <w:r>
        <w:rPr>
          <w:rFonts w:hint="eastAsia"/>
          <w:lang w:eastAsia="ko-KR"/>
        </w:rPr>
        <w:t>z-axis stage</w:t>
      </w:r>
      <w:r w:rsidR="009B2B0D">
        <w:rPr>
          <w:rFonts w:hint="eastAsia"/>
          <w:lang w:eastAsia="ko-KR"/>
        </w:rPr>
        <w:t xml:space="preserve"> :</w:t>
      </w:r>
    </w:p>
    <w:p w:rsidR="009B2B0D" w:rsidRDefault="009B2B0D" w:rsidP="002E1E7F">
      <w:pPr>
        <w:rPr>
          <w:lang w:eastAsia="ko-KR"/>
        </w:rPr>
      </w:pPr>
    </w:p>
    <w:p w:rsidR="00E42D82" w:rsidRDefault="00E42D82" w:rsidP="002E1E7F">
      <w:pPr>
        <w:rPr>
          <w:lang w:eastAsia="ko-KR"/>
        </w:rPr>
      </w:pPr>
      <w:r w:rsidRPr="00E42D82">
        <w:rPr>
          <w:noProof/>
          <w:lang w:eastAsia="ko-KR" w:bidi="ar-SA"/>
        </w:rPr>
        <w:drawing>
          <wp:inline distT="0" distB="0" distL="0" distR="0">
            <wp:extent cx="5000625" cy="2143125"/>
            <wp:effectExtent l="19050" t="0" r="0" b="0"/>
            <wp:docPr id="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44000" cy="3799451"/>
                      <a:chOff x="0" y="0"/>
                      <a:chExt cx="9144000" cy="3799451"/>
                    </a:xfrm>
                  </a:grpSpPr>
                  <a:pic>
                    <a:nvPicPr>
                      <a:cNvPr id="1029" name="Picture 5"/>
                      <a:cNvPicPr>
                        <a:picLocks noChangeAspect="1" noChangeArrowheads="1"/>
                      </a:cNvPicPr>
                    </a:nvPicPr>
                    <a:blipFill>
                      <a:blip r:embed="rId7">
                        <a:lum bright="46000"/>
                      </a:blip>
                      <a:srcRect b="3038"/>
                      <a:stretch>
                        <a:fillRect/>
                      </a:stretch>
                    </a:blipFill>
                    <a:spPr bwMode="auto">
                      <a:xfrm>
                        <a:off x="5029200" y="0"/>
                        <a:ext cx="4114800" cy="3797516"/>
                      </a:xfrm>
                      <a:prstGeom prst="rect">
                        <a:avLst/>
                      </a:prstGeom>
                      <a:noFill/>
                      <a:ln w="9525">
                        <a:noFill/>
                        <a:miter lim="800000"/>
                        <a:headEnd/>
                        <a:tailEnd/>
                      </a:ln>
                    </a:spPr>
                  </a:pic>
                  <a:cxnSp>
                    <a:nvCxnSpPr>
                      <a:cNvPr id="4" name="Straight Arrow Connector 3"/>
                      <a:cNvCxnSpPr/>
                    </a:nvCxnSpPr>
                    <a:spPr>
                      <a:xfrm>
                        <a:off x="5486399" y="1756983"/>
                        <a:ext cx="2971800" cy="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5" name="Straight Arrow Connector 4"/>
                      <a:cNvCxnSpPr/>
                    </a:nvCxnSpPr>
                    <a:spPr>
                      <a:xfrm>
                        <a:off x="5486399" y="1756983"/>
                        <a:ext cx="0" cy="182880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6" name="Straight Arrow Connector 5"/>
                      <a:cNvCxnSpPr/>
                    </a:nvCxnSpPr>
                    <a:spPr>
                      <a:xfrm flipV="1">
                        <a:off x="5486399" y="914400"/>
                        <a:ext cx="304801" cy="842583"/>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sp>
                    <a:nvSpPr>
                      <a:cNvPr id="20" name="TextBox 19"/>
                      <a:cNvSpPr txBox="1"/>
                    </a:nvSpPr>
                    <a:spPr>
                      <a:xfrm>
                        <a:off x="5714999" y="994983"/>
                        <a:ext cx="28886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y</a:t>
                          </a:r>
                          <a:endParaRPr lang="en-US" dirty="0"/>
                        </a:p>
                      </a:txBody>
                      <a:useSpRect/>
                    </a:txSp>
                  </a:sp>
                  <a:sp>
                    <a:nvSpPr>
                      <a:cNvPr id="21" name="TextBox 20"/>
                      <a:cNvSpPr txBox="1"/>
                    </a:nvSpPr>
                    <a:spPr>
                      <a:xfrm>
                        <a:off x="8458199" y="1604583"/>
                        <a:ext cx="28405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x</a:t>
                          </a:r>
                          <a:endParaRPr lang="en-US" dirty="0"/>
                        </a:p>
                      </a:txBody>
                      <a:useSpRect/>
                    </a:txSp>
                  </a:sp>
                  <a:sp>
                    <a:nvSpPr>
                      <a:cNvPr id="22" name="TextBox 21"/>
                      <a:cNvSpPr txBox="1"/>
                    </a:nvSpPr>
                    <a:spPr>
                      <a:xfrm>
                        <a:off x="5181599" y="2214183"/>
                        <a:ext cx="276038"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z</a:t>
                          </a:r>
                          <a:endParaRPr lang="en-US" dirty="0"/>
                        </a:p>
                      </a:txBody>
                      <a:useSpRect/>
                    </a:txSp>
                  </a:sp>
                  <a:pic>
                    <a:nvPicPr>
                      <a:cNvPr id="1028" name="Picture 4"/>
                      <a:cNvPicPr>
                        <a:picLocks noChangeAspect="1" noChangeArrowheads="1"/>
                      </a:cNvPicPr>
                    </a:nvPicPr>
                    <a:blipFill>
                      <a:blip r:embed="rId8"/>
                      <a:srcRect/>
                      <a:stretch>
                        <a:fillRect/>
                      </a:stretch>
                    </a:blipFill>
                    <a:spPr bwMode="auto">
                      <a:xfrm>
                        <a:off x="0" y="0"/>
                        <a:ext cx="4953000" cy="3799451"/>
                      </a:xfrm>
                      <a:prstGeom prst="rect">
                        <a:avLst/>
                      </a:prstGeom>
                      <a:noFill/>
                      <a:ln w="9525">
                        <a:noFill/>
                        <a:miter lim="800000"/>
                        <a:headEnd/>
                        <a:tailEnd/>
                      </a:ln>
                    </a:spPr>
                  </a:pic>
                  <a:sp>
                    <a:nvSpPr>
                      <a:cNvPr id="27" name="Rectangle 26"/>
                      <a:cNvSpPr/>
                    </a:nvSpPr>
                    <a:spPr>
                      <a:xfrm>
                        <a:off x="1752600" y="1752600"/>
                        <a:ext cx="1524000" cy="1371600"/>
                      </a:xfrm>
                      <a:prstGeom prst="rect">
                        <a:avLst/>
                      </a:prstGeom>
                      <a:noFill/>
                      <a:ln w="28575">
                        <a:solidFill>
                          <a:schemeClr val="bg1"/>
                        </a:solidFill>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dk1"/>
                      </a:lnRef>
                      <a:fillRef idx="2">
                        <a:schemeClr val="dk1"/>
                      </a:fillRef>
                      <a:effectRef idx="1">
                        <a:schemeClr val="dk1"/>
                      </a:effectRef>
                      <a:fontRef idx="minor">
                        <a:schemeClr val="dk1"/>
                      </a:fontRef>
                    </a:style>
                  </a:sp>
                </lc:lockedCanvas>
              </a:graphicData>
            </a:graphic>
          </wp:inline>
        </w:drawing>
      </w:r>
    </w:p>
    <w:p w:rsidR="009B2B0D" w:rsidRDefault="009B2B0D" w:rsidP="009B2B0D">
      <w:pPr>
        <w:pStyle w:val="Heading2"/>
        <w:rPr>
          <w:lang w:eastAsia="ko-KR"/>
        </w:rPr>
      </w:pPr>
      <w:r>
        <w:rPr>
          <w:rFonts w:hint="eastAsia"/>
          <w:lang w:eastAsia="ko-KR"/>
        </w:rPr>
        <w:t>Specimen Coordinate System</w:t>
      </w:r>
    </w:p>
    <w:p w:rsidR="009B2B0D" w:rsidRPr="009B2B0D" w:rsidRDefault="009B2B0D" w:rsidP="009B2B0D">
      <w:pPr>
        <w:rPr>
          <w:lang w:eastAsia="ko-KR"/>
        </w:rPr>
      </w:pPr>
    </w:p>
    <w:p w:rsidR="00864385" w:rsidRDefault="00E42D82" w:rsidP="002E1E7F">
      <w:pPr>
        <w:rPr>
          <w:lang w:eastAsia="ko-KR"/>
        </w:rPr>
      </w:pPr>
      <w:r>
        <w:rPr>
          <w:rFonts w:hint="eastAsia"/>
          <w:lang w:eastAsia="ko-KR"/>
        </w:rPr>
        <w:t>column-</w:t>
      </w:r>
      <w:r w:rsidR="00864385">
        <w:rPr>
          <w:rFonts w:hint="eastAsia"/>
          <w:lang w:eastAsia="ko-KR"/>
        </w:rPr>
        <w:t xml:space="preserve">axis : </w:t>
      </w:r>
    </w:p>
    <w:p w:rsidR="00864385" w:rsidRDefault="00E42D82" w:rsidP="002E1E7F">
      <w:pPr>
        <w:rPr>
          <w:lang w:eastAsia="ko-KR"/>
        </w:rPr>
      </w:pPr>
      <w:r>
        <w:rPr>
          <w:rFonts w:hint="eastAsia"/>
          <w:lang w:eastAsia="ko-KR"/>
        </w:rPr>
        <w:t>depth-</w:t>
      </w:r>
      <w:r w:rsidR="00864385">
        <w:rPr>
          <w:rFonts w:hint="eastAsia"/>
          <w:lang w:eastAsia="ko-KR"/>
        </w:rPr>
        <w:t>axis :</w:t>
      </w:r>
    </w:p>
    <w:p w:rsidR="00864385" w:rsidRDefault="00E42D82" w:rsidP="002E1E7F">
      <w:pPr>
        <w:rPr>
          <w:lang w:eastAsia="ko-KR"/>
        </w:rPr>
      </w:pPr>
      <w:r>
        <w:rPr>
          <w:rFonts w:hint="eastAsia"/>
          <w:lang w:eastAsia="ko-KR"/>
        </w:rPr>
        <w:t>cutting-</w:t>
      </w:r>
      <w:r w:rsidR="00864385">
        <w:rPr>
          <w:rFonts w:hint="eastAsia"/>
          <w:lang w:eastAsia="ko-KR"/>
        </w:rPr>
        <w:t>axis :</w:t>
      </w:r>
      <w:r w:rsidR="008B26A8">
        <w:rPr>
          <w:rFonts w:hint="eastAsia"/>
          <w:lang w:eastAsia="ko-KR"/>
        </w:rPr>
        <w:t xml:space="preserve"> (Left knife edge --&gt; column # starts from your right side.)</w:t>
      </w:r>
    </w:p>
    <w:p w:rsidR="00864385" w:rsidRDefault="00864385" w:rsidP="002E1E7F">
      <w:pPr>
        <w:rPr>
          <w:lang w:eastAsia="ko-KR"/>
        </w:rPr>
      </w:pPr>
    </w:p>
    <w:p w:rsidR="009E2D26" w:rsidRDefault="00D47CD3" w:rsidP="002E1E7F">
      <w:pPr>
        <w:rPr>
          <w:lang w:eastAsia="ko-KR"/>
        </w:rPr>
      </w:pPr>
      <w:r w:rsidRPr="00D47CD3">
        <w:rPr>
          <w:noProof/>
          <w:lang w:eastAsia="ko-KR" w:bidi="ar-SA"/>
        </w:rPr>
        <w:drawing>
          <wp:inline distT="0" distB="0" distL="0" distR="0">
            <wp:extent cx="2609850" cy="1799069"/>
            <wp:effectExtent l="0" t="0" r="0" b="0"/>
            <wp:docPr id="4"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5181600" cy="3569732"/>
                      <a:chOff x="457200" y="990600"/>
                      <a:chExt cx="5181600" cy="3569732"/>
                    </a:xfrm>
                  </a:grpSpPr>
                  <a:grpSp>
                    <a:nvGrpSpPr>
                      <a:cNvPr id="126" name="Group 125"/>
                      <a:cNvGrpSpPr/>
                    </a:nvGrpSpPr>
                    <a:grpSpPr>
                      <a:xfrm>
                        <a:off x="457200" y="990600"/>
                        <a:ext cx="5181600" cy="3569732"/>
                        <a:chOff x="457200" y="990600"/>
                        <a:chExt cx="5181600" cy="3569732"/>
                      </a:xfrm>
                    </a:grpSpPr>
                    <a:cxnSp>
                      <a:nvCxnSpPr>
                        <a:cNvPr id="7" name="Straight Arrow Connector 6"/>
                        <a:cNvCxnSpPr/>
                      </a:nvCxnSpPr>
                      <a:spPr>
                        <a:xfrm flipH="1">
                          <a:off x="457200" y="2133600"/>
                          <a:ext cx="2895600" cy="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9" name="Straight Arrow Connector 8"/>
                        <a:cNvCxnSpPr/>
                      </a:nvCxnSpPr>
                      <a:spPr>
                        <a:xfrm>
                          <a:off x="3352800" y="2133600"/>
                          <a:ext cx="0" cy="304800"/>
                        </a:xfrm>
                        <a:prstGeom prst="straightConnector1">
                          <a:avLst/>
                        </a:prstGeom>
                        <a:ln w="38100">
                          <a:solidFill>
                            <a:schemeClr val="tx1"/>
                          </a:solidFill>
                          <a:headEnd type="none" w="med" len="med"/>
                          <a:tailEnd type="none" w="med" len="med"/>
                        </a:ln>
                      </a:spPr>
                      <a:style>
                        <a:lnRef idx="1">
                          <a:schemeClr val="accent1"/>
                        </a:lnRef>
                        <a:fillRef idx="0">
                          <a:schemeClr val="accent1"/>
                        </a:fillRef>
                        <a:effectRef idx="0">
                          <a:schemeClr val="accent1"/>
                        </a:effectRef>
                        <a:fontRef idx="minor">
                          <a:schemeClr val="tx1"/>
                        </a:fontRef>
                      </a:style>
                    </a:cxnSp>
                    <a:cxnSp>
                      <a:nvCxnSpPr>
                        <a:cNvPr id="13" name="Straight Arrow Connector 12"/>
                        <a:cNvCxnSpPr/>
                      </a:nvCxnSpPr>
                      <a:spPr>
                        <a:xfrm flipH="1" flipV="1">
                          <a:off x="2209800" y="990600"/>
                          <a:ext cx="1143000" cy="114300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8" name="Straight Connector 17"/>
                        <a:cNvCxnSpPr/>
                      </a:nvCxnSpPr>
                      <a:spPr>
                        <a:xfrm flipH="1">
                          <a:off x="914400" y="1219200"/>
                          <a:ext cx="1524000" cy="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9" name="Straight Connector 18"/>
                        <a:cNvCxnSpPr/>
                      </a:nvCxnSpPr>
                      <a:spPr>
                        <a:xfrm flipH="1" flipV="1">
                          <a:off x="914400" y="1219200"/>
                          <a:ext cx="1524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3" name="Straight Connector 22"/>
                        <a:cNvCxnSpPr/>
                      </a:nvCxnSpPr>
                      <a:spPr>
                        <a:xfrm flipV="1">
                          <a:off x="1066800" y="2133600"/>
                          <a:ext cx="0" cy="1524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5" name="Straight Connector 24"/>
                        <a:cNvCxnSpPr/>
                      </a:nvCxnSpPr>
                      <a:spPr>
                        <a:xfrm flipH="1">
                          <a:off x="1066800" y="3657600"/>
                          <a:ext cx="1981200" cy="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8" name="Straight Connector 27"/>
                        <a:cNvCxnSpPr/>
                      </a:nvCxnSpPr>
                      <a:spPr>
                        <a:xfrm>
                          <a:off x="2057400" y="1219200"/>
                          <a:ext cx="5334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a:off x="2590800" y="2133600"/>
                          <a:ext cx="0" cy="1524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1524000" y="1219200"/>
                          <a:ext cx="3048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5" name="Straight Connector 34"/>
                        <a:cNvCxnSpPr/>
                      </a:nvCxnSpPr>
                      <a:spPr>
                        <a:xfrm>
                          <a:off x="1828800" y="2133600"/>
                          <a:ext cx="0" cy="1524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9" name="Straight Connector 38"/>
                        <a:cNvCxnSpPr/>
                      </a:nvCxnSpPr>
                      <a:spPr>
                        <a:xfrm flipV="1">
                          <a:off x="914400" y="1219200"/>
                          <a:ext cx="0" cy="1143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0" name="Straight Connector 39"/>
                        <a:cNvCxnSpPr/>
                      </a:nvCxnSpPr>
                      <a:spPr>
                        <a:xfrm flipH="1" flipV="1">
                          <a:off x="914400" y="2286000"/>
                          <a:ext cx="152400" cy="13716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45" name="TextBox 44"/>
                        <a:cNvSpPr txBox="1"/>
                      </a:nvSpPr>
                      <a:spPr>
                        <a:xfrm>
                          <a:off x="2743200" y="21336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0</a:t>
                            </a:r>
                            <a:endParaRPr lang="en-US" dirty="0"/>
                          </a:p>
                        </a:txBody>
                        <a:useSpRect/>
                      </a:txSp>
                    </a:sp>
                    <a:sp>
                      <a:nvSpPr>
                        <a:cNvPr id="46" name="TextBox 45"/>
                        <a:cNvSpPr txBox="1"/>
                      </a:nvSpPr>
                      <a:spPr>
                        <a:xfrm>
                          <a:off x="1981200" y="21336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48" name="TextBox 47"/>
                        <a:cNvSpPr txBox="1"/>
                      </a:nvSpPr>
                      <a:spPr>
                        <a:xfrm>
                          <a:off x="1295400" y="21336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2</a:t>
                            </a:r>
                            <a:endParaRPr lang="en-US" dirty="0"/>
                          </a:p>
                        </a:txBody>
                        <a:useSpRect/>
                      </a:txSp>
                    </a:sp>
                    <a:sp>
                      <a:nvSpPr>
                        <a:cNvPr id="81" name="TextBox 80"/>
                        <a:cNvSpPr txBox="1"/>
                      </a:nvSpPr>
                      <a:spPr>
                        <a:xfrm>
                          <a:off x="990600" y="4191000"/>
                          <a:ext cx="145347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Left-edge use</a:t>
                            </a:r>
                            <a:endParaRPr lang="en-US" dirty="0"/>
                          </a:p>
                        </a:txBody>
                        <a:useSpRect/>
                      </a:txSp>
                    </a:sp>
                    <a:grpSp>
                      <a:nvGrpSpPr>
                        <a:cNvPr id="20" name="Group 115"/>
                        <a:cNvGrpSpPr/>
                      </a:nvGrpSpPr>
                      <a:grpSpPr>
                        <a:xfrm>
                          <a:off x="2590800" y="2438400"/>
                          <a:ext cx="3048000" cy="1447800"/>
                          <a:chOff x="3200400" y="5105400"/>
                          <a:chExt cx="3048000" cy="1447800"/>
                        </a:xfrm>
                      </a:grpSpPr>
                      <a:cxnSp>
                        <a:nvCxnSpPr>
                          <a:cNvPr id="47" name="Straight Connector 46"/>
                          <a:cNvCxnSpPr/>
                        </a:nvCxnSpPr>
                        <a:spPr>
                          <a:xfrm>
                            <a:off x="3200400" y="5105400"/>
                            <a:ext cx="15240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67" name="Straight Connector 66"/>
                          <a:cNvCxnSpPr/>
                        </a:nvCxnSpPr>
                        <a:spPr>
                          <a:xfrm>
                            <a:off x="3200400" y="5105400"/>
                            <a:ext cx="609600" cy="1447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69" name="Straight Connector 68"/>
                          <a:cNvCxnSpPr/>
                        </a:nvCxnSpPr>
                        <a:spPr>
                          <a:xfrm flipH="1" flipV="1">
                            <a:off x="5029200" y="5181600"/>
                            <a:ext cx="1219200" cy="9906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73" name="Straight Connector 72"/>
                          <a:cNvCxnSpPr/>
                        </a:nvCxnSpPr>
                        <a:spPr>
                          <a:xfrm>
                            <a:off x="3352800" y="5181600"/>
                            <a:ext cx="16764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78" name="Straight Connector 77"/>
                          <a:cNvCxnSpPr/>
                        </a:nvCxnSpPr>
                        <a:spPr>
                          <a:xfrm flipH="1" flipV="1">
                            <a:off x="4724400" y="5105400"/>
                            <a:ext cx="304800" cy="762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80" name="Straight Connector 79"/>
                          <a:cNvCxnSpPr/>
                        </a:nvCxnSpPr>
                        <a:spPr>
                          <a:xfrm flipH="1" flipV="1">
                            <a:off x="3200400" y="5105400"/>
                            <a:ext cx="152400" cy="762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85" name="Straight Connector 84"/>
                          <a:cNvCxnSpPr/>
                        </a:nvCxnSpPr>
                        <a:spPr>
                          <a:xfrm>
                            <a:off x="3352800" y="5181600"/>
                            <a:ext cx="609600" cy="1066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89" name="Straight Connector 88"/>
                          <a:cNvCxnSpPr/>
                        </a:nvCxnSpPr>
                        <a:spPr>
                          <a:xfrm flipH="1">
                            <a:off x="4038600" y="5410200"/>
                            <a:ext cx="304800" cy="304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91" name="Straight Connector 90"/>
                          <a:cNvCxnSpPr/>
                        </a:nvCxnSpPr>
                        <a:spPr>
                          <a:xfrm>
                            <a:off x="4343400" y="5410200"/>
                            <a:ext cx="914400" cy="304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94" name="Straight Connector 93"/>
                          <a:cNvCxnSpPr/>
                        </a:nvCxnSpPr>
                        <a:spPr>
                          <a:xfrm>
                            <a:off x="4038600" y="5715000"/>
                            <a:ext cx="3048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96" name="Straight Connector 95"/>
                          <a:cNvCxnSpPr/>
                        </a:nvCxnSpPr>
                        <a:spPr>
                          <a:xfrm flipH="1">
                            <a:off x="4876800" y="5715000"/>
                            <a:ext cx="3810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98" name="Straight Connector 97"/>
                          <a:cNvCxnSpPr/>
                        </a:nvCxnSpPr>
                        <a:spPr>
                          <a:xfrm>
                            <a:off x="4876800" y="5715000"/>
                            <a:ext cx="685800" cy="685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100" name="Straight Connector 99"/>
                          <a:cNvCxnSpPr/>
                        </a:nvCxnSpPr>
                        <a:spPr>
                          <a:xfrm>
                            <a:off x="4343400" y="5715000"/>
                            <a:ext cx="457200" cy="7620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grpSp>
                    <a:cxnSp>
                      <a:nvCxnSpPr>
                        <a:cNvPr id="119" name="Straight Arrow Connector 118"/>
                        <a:cNvCxnSpPr/>
                      </a:nvCxnSpPr>
                      <a:spPr>
                        <a:xfrm>
                          <a:off x="3352800" y="3962400"/>
                          <a:ext cx="0" cy="304800"/>
                        </a:xfrm>
                        <a:prstGeom prst="straightConnector1">
                          <a:avLst/>
                        </a:prstGeom>
                        <a:ln w="38100">
                          <a:solidFill>
                            <a:schemeClr val="tx1"/>
                          </a:solidFill>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122" name="Straight Arrow Connector 121"/>
                        <a:cNvCxnSpPr/>
                      </a:nvCxnSpPr>
                      <a:spPr>
                        <a:xfrm>
                          <a:off x="3352800" y="2438400"/>
                          <a:ext cx="0" cy="1524000"/>
                        </a:xfrm>
                        <a:prstGeom prst="straightConnector1">
                          <a:avLst/>
                        </a:prstGeom>
                        <a:ln w="38100">
                          <a:solidFill>
                            <a:schemeClr val="bg1">
                              <a:lumMod val="75000"/>
                            </a:schemeClr>
                          </a:solidFill>
                          <a:prstDash val="sysDot"/>
                          <a:headEnd type="none" w="med" len="med"/>
                          <a:tailEnd type="none" w="med" len="med"/>
                        </a:ln>
                      </a:spPr>
                      <a:style>
                        <a:lnRef idx="1">
                          <a:schemeClr val="accent1"/>
                        </a:lnRef>
                        <a:fillRef idx="0">
                          <a:schemeClr val="accent1"/>
                        </a:fillRef>
                        <a:effectRef idx="0">
                          <a:schemeClr val="accent1"/>
                        </a:effectRef>
                        <a:fontRef idx="minor">
                          <a:schemeClr val="tx1"/>
                        </a:fontRef>
                      </a:style>
                    </a:cxnSp>
                  </a:grpSp>
                </lc:lockedCanvas>
              </a:graphicData>
            </a:graphic>
          </wp:inline>
        </w:drawing>
      </w:r>
      <w:r>
        <w:rPr>
          <w:rFonts w:hint="eastAsia"/>
          <w:lang w:eastAsia="ko-KR"/>
        </w:rPr>
        <w:t xml:space="preserve">                    </w:t>
      </w:r>
      <w:r w:rsidRPr="00D47CD3">
        <w:rPr>
          <w:noProof/>
          <w:lang w:eastAsia="ko-KR" w:bidi="ar-SA"/>
        </w:rPr>
        <w:drawing>
          <wp:inline distT="0" distB="0" distL="0" distR="0">
            <wp:extent cx="1800874" cy="1790700"/>
            <wp:effectExtent l="19050" t="0" r="0" b="0"/>
            <wp:docPr id="6"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581400" cy="3569732"/>
                      <a:chOff x="3810000" y="990600"/>
                      <a:chExt cx="3581400" cy="3569732"/>
                    </a:xfrm>
                  </a:grpSpPr>
                  <a:grpSp>
                    <a:nvGrpSpPr>
                      <a:cNvPr id="89" name="Group 88"/>
                      <a:cNvGrpSpPr/>
                    </a:nvGrpSpPr>
                    <a:grpSpPr>
                      <a:xfrm>
                        <a:off x="3810000" y="990600"/>
                        <a:ext cx="3581400" cy="3569732"/>
                        <a:chOff x="3810000" y="990600"/>
                        <a:chExt cx="3581400" cy="3569732"/>
                      </a:xfrm>
                    </a:grpSpPr>
                    <a:cxnSp>
                      <a:nvCxnSpPr>
                        <a:cNvPr id="3" name="Straight Arrow Connector 2"/>
                        <a:cNvCxnSpPr/>
                      </a:nvCxnSpPr>
                      <a:spPr>
                        <a:xfrm>
                          <a:off x="4800600" y="2057400"/>
                          <a:ext cx="2590800" cy="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4" name="Straight Arrow Connector 3"/>
                        <a:cNvCxnSpPr/>
                      </a:nvCxnSpPr>
                      <a:spPr>
                        <a:xfrm>
                          <a:off x="4800600" y="2057400"/>
                          <a:ext cx="0" cy="381000"/>
                        </a:xfrm>
                        <a:prstGeom prst="straightConnector1">
                          <a:avLst/>
                        </a:prstGeom>
                        <a:ln w="38100">
                          <a:solidFill>
                            <a:schemeClr val="tx1"/>
                          </a:solidFill>
                          <a:headEnd type="none" w="med" len="med"/>
                          <a:tailEnd type="none" w="med" len="med"/>
                        </a:ln>
                      </a:spPr>
                      <a:style>
                        <a:lnRef idx="1">
                          <a:schemeClr val="accent1"/>
                        </a:lnRef>
                        <a:fillRef idx="0">
                          <a:schemeClr val="accent1"/>
                        </a:fillRef>
                        <a:effectRef idx="0">
                          <a:schemeClr val="accent1"/>
                        </a:effectRef>
                        <a:fontRef idx="minor">
                          <a:schemeClr val="tx1"/>
                        </a:fontRef>
                      </a:style>
                    </a:cxnSp>
                    <a:cxnSp>
                      <a:nvCxnSpPr>
                        <a:cNvPr id="5" name="Straight Arrow Connector 4"/>
                        <a:cNvCxnSpPr/>
                      </a:nvCxnSpPr>
                      <a:spPr>
                        <a:xfrm flipH="1" flipV="1">
                          <a:off x="4648200" y="990600"/>
                          <a:ext cx="152400" cy="1066800"/>
                        </a:xfrm>
                        <a:prstGeom prst="straightConnector1">
                          <a:avLst/>
                        </a:prstGeom>
                        <a:ln w="38100">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6" name="Straight Connector 5"/>
                        <a:cNvCxnSpPr/>
                      </a:nvCxnSpPr>
                      <a:spPr>
                        <a:xfrm flipH="1">
                          <a:off x="4648201" y="1143000"/>
                          <a:ext cx="1523999" cy="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7" name="Straight Connector 6"/>
                        <a:cNvCxnSpPr/>
                      </a:nvCxnSpPr>
                      <a:spPr>
                        <a:xfrm flipH="1" flipV="1">
                          <a:off x="4648200" y="1143000"/>
                          <a:ext cx="152401"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9" name="Straight Connector 8"/>
                        <a:cNvCxnSpPr/>
                      </a:nvCxnSpPr>
                      <a:spPr>
                        <a:xfrm flipH="1">
                          <a:off x="5791200" y="3581400"/>
                          <a:ext cx="1295400" cy="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nvCxnSpPr>
                      <a:spPr>
                        <a:xfrm>
                          <a:off x="5791199" y="1143000"/>
                          <a:ext cx="5334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1" name="Straight Connector 10"/>
                        <a:cNvCxnSpPr/>
                      </a:nvCxnSpPr>
                      <a:spPr>
                        <a:xfrm>
                          <a:off x="6324600" y="2057400"/>
                          <a:ext cx="0" cy="1524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2" name="Straight Connector 11"/>
                        <a:cNvCxnSpPr/>
                      </a:nvCxnSpPr>
                      <a:spPr>
                        <a:xfrm>
                          <a:off x="5257800" y="1143000"/>
                          <a:ext cx="3048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3" name="Straight Connector 12"/>
                        <a:cNvCxnSpPr/>
                      </a:nvCxnSpPr>
                      <a:spPr>
                        <a:xfrm>
                          <a:off x="5562600" y="2514600"/>
                          <a:ext cx="0" cy="1066800"/>
                        </a:xfrm>
                        <a:prstGeom prst="line">
                          <a:avLst/>
                        </a:prstGeom>
                        <a:ln>
                          <a:solidFill>
                            <a:schemeClr val="bg1">
                              <a:lumMod val="50000"/>
                            </a:schemeClr>
                          </a:solidFill>
                          <a:prstDash val="sysDash"/>
                        </a:ln>
                      </a:spPr>
                      <a:style>
                        <a:lnRef idx="1">
                          <a:schemeClr val="accent1"/>
                        </a:lnRef>
                        <a:fillRef idx="0">
                          <a:schemeClr val="accent1"/>
                        </a:fillRef>
                        <a:effectRef idx="0">
                          <a:schemeClr val="accent1"/>
                        </a:effectRef>
                        <a:fontRef idx="minor">
                          <a:schemeClr val="tx1"/>
                        </a:fontRef>
                      </a:style>
                    </a:cxnSp>
                    <a:cxnSp>
                      <a:nvCxnSpPr>
                        <a:cNvPr id="14" name="Straight Connector 13"/>
                        <a:cNvCxnSpPr/>
                      </a:nvCxnSpPr>
                      <a:spPr>
                        <a:xfrm flipV="1">
                          <a:off x="4648200" y="1143000"/>
                          <a:ext cx="1" cy="1295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5" name="Straight Connector 14"/>
                        <a:cNvCxnSpPr/>
                      </a:nvCxnSpPr>
                      <a:spPr>
                        <a:xfrm flipH="1" flipV="1">
                          <a:off x="4648200" y="2438400"/>
                          <a:ext cx="152402" cy="1143000"/>
                        </a:xfrm>
                        <a:prstGeom prst="line">
                          <a:avLst/>
                        </a:prstGeom>
                        <a:ln>
                          <a:solidFill>
                            <a:schemeClr val="bg1">
                              <a:lumMod val="50000"/>
                            </a:schemeClr>
                          </a:solidFill>
                          <a:prstDash val="sysDash"/>
                        </a:ln>
                      </a:spPr>
                      <a:style>
                        <a:lnRef idx="1">
                          <a:schemeClr val="accent1"/>
                        </a:lnRef>
                        <a:fillRef idx="0">
                          <a:schemeClr val="accent1"/>
                        </a:fillRef>
                        <a:effectRef idx="0">
                          <a:schemeClr val="accent1"/>
                        </a:effectRef>
                        <a:fontRef idx="minor">
                          <a:schemeClr val="tx1"/>
                        </a:fontRef>
                      </a:style>
                    </a:cxnSp>
                    <a:sp>
                      <a:nvSpPr>
                        <a:cNvPr id="16" name="TextBox 15"/>
                        <a:cNvSpPr txBox="1"/>
                      </a:nvSpPr>
                      <a:spPr>
                        <a:xfrm>
                          <a:off x="6477000" y="20574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2</a:t>
                            </a:r>
                            <a:endParaRPr lang="en-US" dirty="0"/>
                          </a:p>
                        </a:txBody>
                        <a:useSpRect/>
                      </a:txSp>
                    </a:sp>
                    <a:sp>
                      <a:nvSpPr>
                        <a:cNvPr id="17" name="TextBox 16"/>
                        <a:cNvSpPr txBox="1"/>
                      </a:nvSpPr>
                      <a:spPr>
                        <a:xfrm>
                          <a:off x="5714999" y="20574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18" name="TextBox 17"/>
                        <a:cNvSpPr txBox="1"/>
                      </a:nvSpPr>
                      <a:spPr>
                        <a:xfrm>
                          <a:off x="5029199" y="2057400"/>
                          <a:ext cx="301686" cy="369332"/>
                        </a:xfrm>
                        <a:prstGeom prst="rect">
                          <a:avLst/>
                        </a:prstGeom>
                        <a:noFill/>
                        <a:ln>
                          <a:noFill/>
                        </a:ln>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0</a:t>
                            </a:r>
                            <a:endParaRPr lang="en-US" dirty="0"/>
                          </a:p>
                        </a:txBody>
                        <a:useSpRect/>
                      </a:txSp>
                    </a:sp>
                    <a:cxnSp>
                      <a:nvCxnSpPr>
                        <a:cNvPr id="19" name="Straight Connector 18"/>
                        <a:cNvCxnSpPr/>
                      </a:nvCxnSpPr>
                      <a:spPr>
                        <a:xfrm>
                          <a:off x="6172200" y="1143000"/>
                          <a:ext cx="914400" cy="9144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Straight Connector 19"/>
                        <a:cNvCxnSpPr/>
                      </a:nvCxnSpPr>
                      <a:spPr>
                        <a:xfrm>
                          <a:off x="7086600" y="2057400"/>
                          <a:ext cx="0" cy="1524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1" name="TextBox 20"/>
                        <a:cNvSpPr txBox="1"/>
                      </a:nvSpPr>
                      <a:spPr>
                        <a:xfrm>
                          <a:off x="4800600" y="4191000"/>
                          <a:ext cx="1578445"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Right-edge use</a:t>
                            </a:r>
                            <a:endParaRPr lang="en-US" dirty="0"/>
                          </a:p>
                        </a:txBody>
                        <a:useSpRect/>
                      </a:txSp>
                    </a:sp>
                    <a:grpSp>
                      <a:nvGrpSpPr>
                        <a:cNvPr id="22" name="Group 75"/>
                        <a:cNvGrpSpPr/>
                      </a:nvGrpSpPr>
                      <a:grpSpPr>
                        <a:xfrm>
                          <a:off x="3810000" y="2438400"/>
                          <a:ext cx="2057400" cy="1524000"/>
                          <a:chOff x="3810000" y="2438400"/>
                          <a:chExt cx="2057400" cy="1524000"/>
                        </a:xfrm>
                      </a:grpSpPr>
                      <a:cxnSp>
                        <a:nvCxnSpPr>
                          <a:cNvPr id="23" name="Straight Connector 22"/>
                          <a:cNvCxnSpPr/>
                        </a:nvCxnSpPr>
                        <a:spPr>
                          <a:xfrm>
                            <a:off x="4038600" y="2514600"/>
                            <a:ext cx="15240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24" name="Straight Connector 23"/>
                          <a:cNvCxnSpPr/>
                        </a:nvCxnSpPr>
                        <a:spPr>
                          <a:xfrm flipH="1">
                            <a:off x="3810000" y="2438400"/>
                            <a:ext cx="228600" cy="1447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25" name="Straight Connector 24"/>
                          <a:cNvCxnSpPr/>
                        </a:nvCxnSpPr>
                        <a:spPr>
                          <a:xfrm flipH="1" flipV="1">
                            <a:off x="5562600" y="2438400"/>
                            <a:ext cx="304800" cy="14478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26" name="Straight Connector 25"/>
                          <a:cNvCxnSpPr/>
                        </a:nvCxnSpPr>
                        <a:spPr>
                          <a:xfrm>
                            <a:off x="4038600" y="2438400"/>
                            <a:ext cx="15240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28" name="Straight Connector 27"/>
                          <a:cNvCxnSpPr/>
                        </a:nvCxnSpPr>
                        <a:spPr>
                          <a:xfrm flipV="1">
                            <a:off x="4038600" y="2438400"/>
                            <a:ext cx="0" cy="762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29" name="Straight Connector 28"/>
                          <a:cNvCxnSpPr/>
                        </a:nvCxnSpPr>
                        <a:spPr>
                          <a:xfrm flipH="1">
                            <a:off x="3886200" y="2514600"/>
                            <a:ext cx="152400" cy="12954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0" name="Straight Connector 29"/>
                          <a:cNvCxnSpPr/>
                        </a:nvCxnSpPr>
                        <a:spPr>
                          <a:xfrm flipH="1">
                            <a:off x="4267200" y="2819400"/>
                            <a:ext cx="609600" cy="2286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1" name="Straight Connector 30"/>
                          <a:cNvCxnSpPr/>
                        </a:nvCxnSpPr>
                        <a:spPr>
                          <a:xfrm>
                            <a:off x="4876800" y="2819400"/>
                            <a:ext cx="609600" cy="2286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2" name="Straight Connector 31"/>
                          <a:cNvCxnSpPr/>
                        </a:nvCxnSpPr>
                        <a:spPr>
                          <a:xfrm>
                            <a:off x="4267200" y="3048000"/>
                            <a:ext cx="3048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3" name="Straight Connector 32"/>
                          <a:cNvCxnSpPr/>
                        </a:nvCxnSpPr>
                        <a:spPr>
                          <a:xfrm flipH="1">
                            <a:off x="5181600" y="3048000"/>
                            <a:ext cx="304800" cy="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4" name="Straight Connector 33"/>
                          <a:cNvCxnSpPr/>
                        </a:nvCxnSpPr>
                        <a:spPr>
                          <a:xfrm>
                            <a:off x="5181600" y="3048000"/>
                            <a:ext cx="152400" cy="9144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cxnSp>
                        <a:nvCxnSpPr>
                          <a:cNvPr id="35" name="Straight Connector 34"/>
                          <a:cNvCxnSpPr/>
                        </a:nvCxnSpPr>
                        <a:spPr>
                          <a:xfrm flipH="1">
                            <a:off x="4495800" y="3048000"/>
                            <a:ext cx="76200" cy="914400"/>
                          </a:xfrm>
                          <a:prstGeom prst="line">
                            <a:avLst/>
                          </a:prstGeom>
                          <a:ln w="19050">
                            <a:solidFill>
                              <a:schemeClr val="tx1">
                                <a:lumMod val="50000"/>
                                <a:lumOff val="50000"/>
                              </a:schemeClr>
                            </a:solidFill>
                          </a:ln>
                        </a:spPr>
                        <a:style>
                          <a:lnRef idx="1">
                            <a:schemeClr val="accent1"/>
                          </a:lnRef>
                          <a:fillRef idx="0">
                            <a:schemeClr val="accent1"/>
                          </a:fillRef>
                          <a:effectRef idx="0">
                            <a:schemeClr val="accent1"/>
                          </a:effectRef>
                          <a:fontRef idx="minor">
                            <a:schemeClr val="tx1"/>
                          </a:fontRef>
                        </a:style>
                      </a:cxnSp>
                    </a:grpSp>
                    <a:cxnSp>
                      <a:nvCxnSpPr>
                        <a:cNvPr id="37" name="Straight Arrow Connector 36"/>
                        <a:cNvCxnSpPr/>
                      </a:nvCxnSpPr>
                      <a:spPr>
                        <a:xfrm>
                          <a:off x="4800600" y="2438400"/>
                          <a:ext cx="0" cy="1524000"/>
                        </a:xfrm>
                        <a:prstGeom prst="straightConnector1">
                          <a:avLst/>
                        </a:prstGeom>
                        <a:ln w="38100">
                          <a:solidFill>
                            <a:schemeClr val="bg1">
                              <a:lumMod val="75000"/>
                            </a:schemeClr>
                          </a:solidFill>
                          <a:prstDash val="sysDot"/>
                          <a:headEnd type="none" w="med" len="med"/>
                          <a:tailEnd type="arrow" w="med" len="med"/>
                        </a:ln>
                      </a:spPr>
                      <a:style>
                        <a:lnRef idx="1">
                          <a:schemeClr val="accent1"/>
                        </a:lnRef>
                        <a:fillRef idx="0">
                          <a:schemeClr val="accent1"/>
                        </a:fillRef>
                        <a:effectRef idx="0">
                          <a:schemeClr val="accent1"/>
                        </a:effectRef>
                        <a:fontRef idx="minor">
                          <a:schemeClr val="tx1"/>
                        </a:fontRef>
                      </a:style>
                    </a:cxnSp>
                    <a:cxnSp>
                      <a:nvCxnSpPr>
                        <a:cNvPr id="79" name="Straight Connector 78"/>
                        <a:cNvCxnSpPr/>
                      </a:nvCxnSpPr>
                      <a:spPr>
                        <a:xfrm>
                          <a:off x="5562600" y="20574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83" name="Straight Connector 82"/>
                        <a:cNvCxnSpPr/>
                      </a:nvCxnSpPr>
                      <a:spPr>
                        <a:xfrm flipH="1">
                          <a:off x="4800600" y="3581400"/>
                          <a:ext cx="990600" cy="0"/>
                        </a:xfrm>
                        <a:prstGeom prst="line">
                          <a:avLst/>
                        </a:prstGeom>
                        <a:ln>
                          <a:solidFill>
                            <a:schemeClr val="bg1">
                              <a:lumMod val="50000"/>
                            </a:schemeClr>
                          </a:solidFill>
                          <a:prstDash val="sysDash"/>
                        </a:ln>
                      </a:spPr>
                      <a:style>
                        <a:lnRef idx="1">
                          <a:schemeClr val="accent1"/>
                        </a:lnRef>
                        <a:fillRef idx="0">
                          <a:schemeClr val="accent1"/>
                        </a:fillRef>
                        <a:effectRef idx="0">
                          <a:schemeClr val="accent1"/>
                        </a:effectRef>
                        <a:fontRef idx="minor">
                          <a:schemeClr val="tx1"/>
                        </a:fontRef>
                      </a:style>
                    </a:cxnSp>
                  </a:grpSp>
                </lc:lockedCanvas>
              </a:graphicData>
            </a:graphic>
          </wp:inline>
        </w:drawing>
      </w:r>
    </w:p>
    <w:p w:rsidR="009B2B0D" w:rsidRDefault="009B2B0D" w:rsidP="002E1E7F">
      <w:pPr>
        <w:rPr>
          <w:lang w:eastAsia="ko-KR"/>
        </w:rPr>
      </w:pPr>
    </w:p>
    <w:p w:rsidR="00864385" w:rsidRDefault="008B26A8" w:rsidP="008B26A8">
      <w:pPr>
        <w:pStyle w:val="Heading1"/>
        <w:rPr>
          <w:lang w:eastAsia="ko-KR"/>
        </w:rPr>
      </w:pPr>
      <w:r>
        <w:rPr>
          <w:rFonts w:hint="eastAsia"/>
          <w:lang w:eastAsia="ko-KR"/>
        </w:rPr>
        <w:t>Scanning</w:t>
      </w:r>
    </w:p>
    <w:p w:rsidR="00E42D82" w:rsidRDefault="00E42D82" w:rsidP="002E1E7F">
      <w:pPr>
        <w:rPr>
          <w:lang w:eastAsia="ko-KR"/>
        </w:rPr>
      </w:pPr>
      <w:r>
        <w:rPr>
          <w:rFonts w:hint="eastAsia"/>
          <w:lang w:eastAsia="ko-KR"/>
        </w:rPr>
        <w:t>The knife does not move. The stage moves so that the specimen goes toward the knife edge.</w:t>
      </w:r>
    </w:p>
    <w:p w:rsidR="008B26A8" w:rsidRDefault="00E42D82" w:rsidP="002E1E7F">
      <w:pPr>
        <w:rPr>
          <w:lang w:eastAsia="ko-KR"/>
        </w:rPr>
      </w:pPr>
      <w:r>
        <w:rPr>
          <w:rFonts w:hint="eastAsia"/>
          <w:lang w:eastAsia="ko-KR"/>
        </w:rPr>
        <w:lastRenderedPageBreak/>
        <w:t>A specimen is scanned along the positive cutting-axis as the stage moves to the positive x-axis stage. The stage movement is left to right when an operator stands in front of the KESM. When the left side knife edge is used to cut, the column-axis starts from a distant location.</w:t>
      </w:r>
    </w:p>
    <w:p w:rsidR="00E42D82" w:rsidRDefault="00E42D82" w:rsidP="002E1E7F">
      <w:pPr>
        <w:rPr>
          <w:lang w:eastAsia="ko-KR"/>
        </w:rPr>
      </w:pPr>
    </w:p>
    <w:p w:rsidR="002E0C38" w:rsidRDefault="002E0C38" w:rsidP="002E0C38">
      <w:pPr>
        <w:pStyle w:val="Heading1"/>
        <w:rPr>
          <w:lang w:eastAsia="ko-KR"/>
        </w:rPr>
      </w:pPr>
      <w:r>
        <w:rPr>
          <w:rFonts w:hint="eastAsia"/>
          <w:lang w:eastAsia="ko-KR"/>
        </w:rPr>
        <w:t>Data Storage and Indexing</w:t>
      </w:r>
    </w:p>
    <w:p w:rsidR="00E42D82" w:rsidRDefault="002E0C38" w:rsidP="002E0C38">
      <w:pPr>
        <w:pStyle w:val="Heading2"/>
        <w:rPr>
          <w:lang w:eastAsia="ko-KR"/>
        </w:rPr>
      </w:pPr>
      <w:r>
        <w:rPr>
          <w:rFonts w:hint="eastAsia"/>
          <w:lang w:eastAsia="ko-KR"/>
        </w:rPr>
        <w:t>Data Storage</w:t>
      </w:r>
    </w:p>
    <w:p w:rsidR="00E42D82" w:rsidRDefault="002E0C38" w:rsidP="002E1E7F">
      <w:pPr>
        <w:rPr>
          <w:lang w:eastAsia="ko-KR"/>
        </w:rPr>
      </w:pPr>
      <w:r>
        <w:rPr>
          <w:rFonts w:hint="eastAsia"/>
          <w:lang w:eastAsia="ko-KR"/>
        </w:rPr>
        <w:t>Each Image Stack is saved in a separate folder named a sequential column number. In each folder images are stored in a special naming convention.</w:t>
      </w:r>
      <w:r w:rsidR="009817F8">
        <w:rPr>
          <w:rFonts w:hint="eastAsia"/>
          <w:lang w:eastAsia="ko-KR"/>
        </w:rPr>
        <w:t xml:space="preserve"> This guarantees a unique name so it can be used as an identification of an image.</w:t>
      </w:r>
    </w:p>
    <w:p w:rsidR="002E0C38" w:rsidRDefault="002E0C38" w:rsidP="002E1E7F">
      <w:pPr>
        <w:rPr>
          <w:lang w:eastAsia="ko-KR"/>
        </w:rPr>
      </w:pPr>
      <w:proofErr w:type="spellStart"/>
      <w:r>
        <w:rPr>
          <w:rFonts w:hint="eastAsia"/>
          <w:lang w:eastAsia="ko-KR"/>
        </w:rPr>
        <w:t>Y</w:t>
      </w:r>
      <w:r w:rsidR="009817F8">
        <w:rPr>
          <w:rFonts w:hint="eastAsia"/>
          <w:lang w:eastAsia="ko-KR"/>
        </w:rPr>
        <w:t>YYYMMDD_HHmm</w:t>
      </w:r>
      <w:r>
        <w:rPr>
          <w:rFonts w:hint="eastAsia"/>
          <w:lang w:eastAsia="ko-KR"/>
        </w:rPr>
        <w:t>SS_x</w:t>
      </w:r>
      <w:r w:rsidR="009817F8">
        <w:rPr>
          <w:rFonts w:hint="eastAsia"/>
          <w:lang w:eastAsia="ko-KR"/>
        </w:rPr>
        <w:t>NyNzN_tN_vN</w:t>
      </w:r>
      <w:proofErr w:type="spellEnd"/>
    </w:p>
    <w:p w:rsidR="009817F8" w:rsidRDefault="009817F8" w:rsidP="002E1E7F">
      <w:pPr>
        <w:rPr>
          <w:lang w:eastAsia="ko-KR"/>
        </w:rPr>
      </w:pPr>
      <w:r>
        <w:rPr>
          <w:rFonts w:hint="eastAsia"/>
          <w:lang w:eastAsia="ko-KR"/>
        </w:rPr>
        <w:t>where YYYY: year, MM: month, DD: day, HH: hour, mm: minute, SS: second, N is any real number.</w:t>
      </w:r>
    </w:p>
    <w:p w:rsidR="009817F8" w:rsidRDefault="009817F8" w:rsidP="002E1E7F">
      <w:pPr>
        <w:rPr>
          <w:lang w:eastAsia="ko-KR"/>
        </w:rPr>
      </w:pPr>
      <w:r>
        <w:rPr>
          <w:rFonts w:hint="eastAsia"/>
          <w:lang w:eastAsia="ko-KR"/>
        </w:rPr>
        <w:t>Data information is managed in XML format.</w:t>
      </w:r>
    </w:p>
    <w:p w:rsidR="009817F8" w:rsidRDefault="009817F8" w:rsidP="009817F8">
      <w:pPr>
        <w:pStyle w:val="SourceCode"/>
      </w:pPr>
      <w:r>
        <w:t>&lt;?xml version="1.0" encoding="ISO-8859-1"?&gt;</w:t>
      </w:r>
    </w:p>
    <w:p w:rsidR="009817F8" w:rsidRDefault="009817F8" w:rsidP="009817F8">
      <w:pPr>
        <w:pStyle w:val="SourceCode"/>
      </w:pPr>
      <w:r>
        <w:t>&lt;</w:t>
      </w:r>
      <w:proofErr w:type="spellStart"/>
      <w:r>
        <w:t>kesm</w:t>
      </w:r>
      <w:proofErr w:type="spellEnd"/>
      <w:r>
        <w:t xml:space="preserve"> version="1.0"&gt;</w:t>
      </w:r>
    </w:p>
    <w:p w:rsidR="009817F8" w:rsidRDefault="009817F8" w:rsidP="009817F8">
      <w:pPr>
        <w:pStyle w:val="SourceCode"/>
      </w:pPr>
      <w:r>
        <w:tab/>
        <w:t>&lt;date&gt;</w:t>
      </w:r>
    </w:p>
    <w:p w:rsidR="009817F8" w:rsidRDefault="009817F8" w:rsidP="009817F8">
      <w:pPr>
        <w:pStyle w:val="SourceCode"/>
      </w:pPr>
      <w:r>
        <w:tab/>
      </w:r>
      <w:r>
        <w:tab/>
        <w:t>&lt;year&gt;2008&lt;/year&gt;</w:t>
      </w:r>
    </w:p>
    <w:p w:rsidR="009817F8" w:rsidRDefault="009817F8" w:rsidP="009817F8">
      <w:pPr>
        <w:pStyle w:val="SourceCode"/>
      </w:pPr>
      <w:r>
        <w:tab/>
      </w:r>
      <w:r>
        <w:tab/>
        <w:t>&lt;month&gt;01&lt;/month&gt;</w:t>
      </w:r>
    </w:p>
    <w:p w:rsidR="009817F8" w:rsidRDefault="009817F8" w:rsidP="009817F8">
      <w:pPr>
        <w:pStyle w:val="SourceCode"/>
      </w:pPr>
      <w:r>
        <w:tab/>
      </w:r>
      <w:r>
        <w:tab/>
        <w:t>&lt;day&gt;23&lt;/day&gt;</w:t>
      </w:r>
    </w:p>
    <w:p w:rsidR="009817F8" w:rsidRDefault="009817F8" w:rsidP="009817F8">
      <w:pPr>
        <w:pStyle w:val="SourceCode"/>
      </w:pPr>
      <w:r>
        <w:tab/>
        <w:t>&lt;/date&gt;</w:t>
      </w:r>
    </w:p>
    <w:p w:rsidR="009817F8" w:rsidRDefault="009817F8" w:rsidP="009817F8">
      <w:pPr>
        <w:pStyle w:val="SourceCode"/>
      </w:pPr>
      <w:r>
        <w:tab/>
        <w:t>&lt;specimen&gt;</w:t>
      </w:r>
    </w:p>
    <w:p w:rsidR="009817F8" w:rsidRDefault="009817F8" w:rsidP="009817F8">
      <w:pPr>
        <w:pStyle w:val="SourceCode"/>
      </w:pPr>
      <w:r>
        <w:tab/>
      </w:r>
      <w:r>
        <w:tab/>
        <w:t>&lt;animal&gt;mouse&lt;/animal&gt;</w:t>
      </w:r>
    </w:p>
    <w:p w:rsidR="009817F8" w:rsidRDefault="009817F8" w:rsidP="009817F8">
      <w:pPr>
        <w:pStyle w:val="SourceCode"/>
      </w:pPr>
      <w:r>
        <w:tab/>
      </w:r>
      <w:r>
        <w:tab/>
        <w:t>&lt;organ&gt;brain&lt;/organ&gt;</w:t>
      </w:r>
    </w:p>
    <w:p w:rsidR="009817F8" w:rsidRDefault="009817F8" w:rsidP="009817F8">
      <w:pPr>
        <w:pStyle w:val="SourceCode"/>
      </w:pPr>
      <w:r>
        <w:tab/>
      </w:r>
      <w:r>
        <w:tab/>
        <w:t>&lt;description&gt;Whole mouse brain vasculature&lt;/description&gt;</w:t>
      </w:r>
    </w:p>
    <w:p w:rsidR="009817F8" w:rsidRDefault="009817F8" w:rsidP="009817F8">
      <w:pPr>
        <w:pStyle w:val="SourceCode"/>
      </w:pPr>
      <w:r>
        <w:tab/>
        <w:t>&lt;/specimen&gt;</w:t>
      </w:r>
    </w:p>
    <w:p w:rsidR="009817F8" w:rsidRDefault="009817F8" w:rsidP="009817F8">
      <w:pPr>
        <w:pStyle w:val="SourceCode"/>
      </w:pPr>
      <w:r>
        <w:tab/>
        <w:t>&lt;pixel&gt;</w:t>
      </w:r>
    </w:p>
    <w:p w:rsidR="009817F8" w:rsidRDefault="009817F8" w:rsidP="009817F8">
      <w:pPr>
        <w:pStyle w:val="SourceCode"/>
      </w:pPr>
      <w:r>
        <w:tab/>
      </w:r>
      <w:r>
        <w:tab/>
        <w:t>&lt;width&gt;0.625&lt;/width&gt;</w:t>
      </w:r>
    </w:p>
    <w:p w:rsidR="009817F8" w:rsidRDefault="009817F8" w:rsidP="009817F8">
      <w:pPr>
        <w:pStyle w:val="SourceCode"/>
      </w:pPr>
      <w:r>
        <w:tab/>
      </w:r>
      <w:r>
        <w:tab/>
        <w:t>&lt;height&gt;0.7&lt;/height&gt;</w:t>
      </w:r>
    </w:p>
    <w:p w:rsidR="009817F8" w:rsidRDefault="009817F8" w:rsidP="009817F8">
      <w:pPr>
        <w:pStyle w:val="SourceCode"/>
      </w:pPr>
      <w:r>
        <w:tab/>
        <w:t>&lt;/pixel&gt;</w:t>
      </w:r>
    </w:p>
    <w:p w:rsidR="009817F8" w:rsidRDefault="009817F8" w:rsidP="009817F8">
      <w:pPr>
        <w:pStyle w:val="SourceCode"/>
      </w:pPr>
      <w:r>
        <w:tab/>
        <w:t>&lt;cutting&gt;</w:t>
      </w:r>
    </w:p>
    <w:p w:rsidR="009817F8" w:rsidRDefault="009817F8" w:rsidP="009817F8">
      <w:pPr>
        <w:pStyle w:val="SourceCode"/>
      </w:pPr>
      <w:r>
        <w:tab/>
      </w:r>
      <w:r>
        <w:tab/>
        <w:t>&lt;edge&gt;right&lt;/edge&gt;</w:t>
      </w:r>
    </w:p>
    <w:p w:rsidR="009817F8" w:rsidRDefault="009817F8" w:rsidP="009817F8">
      <w:pPr>
        <w:pStyle w:val="SourceCode"/>
      </w:pPr>
      <w:r>
        <w:tab/>
      </w:r>
      <w:r>
        <w:tab/>
        <w:t>&lt;columns&gt;6&lt;/columns&gt;</w:t>
      </w:r>
    </w:p>
    <w:p w:rsidR="009817F8" w:rsidRDefault="009817F8" w:rsidP="009817F8">
      <w:pPr>
        <w:pStyle w:val="SourceCode"/>
      </w:pPr>
      <w:r>
        <w:tab/>
      </w:r>
      <w:r>
        <w:tab/>
        <w:t>&lt;distance&gt;1500&lt;/distance&gt;</w:t>
      </w:r>
    </w:p>
    <w:p w:rsidR="009817F8" w:rsidRDefault="009817F8" w:rsidP="009817F8">
      <w:pPr>
        <w:pStyle w:val="SourceCode"/>
      </w:pPr>
      <w:r>
        <w:tab/>
      </w:r>
      <w:r>
        <w:tab/>
        <w:t>&lt;depth&gt;1&lt;/depth&gt;</w:t>
      </w:r>
    </w:p>
    <w:p w:rsidR="009817F8" w:rsidRDefault="009817F8" w:rsidP="009817F8">
      <w:pPr>
        <w:pStyle w:val="SourceCode"/>
      </w:pPr>
      <w:r>
        <w:tab/>
        <w:t>&lt;/cutting&gt;</w:t>
      </w:r>
    </w:p>
    <w:p w:rsidR="009817F8" w:rsidRDefault="009817F8" w:rsidP="009817F8">
      <w:pPr>
        <w:pStyle w:val="SourceCode"/>
      </w:pPr>
      <w:r>
        <w:t>&lt;/</w:t>
      </w:r>
      <w:proofErr w:type="spellStart"/>
      <w:r>
        <w:t>kesm</w:t>
      </w:r>
      <w:proofErr w:type="spellEnd"/>
      <w:r>
        <w:t>&gt;</w:t>
      </w:r>
    </w:p>
    <w:p w:rsidR="009817F8" w:rsidRDefault="009817F8" w:rsidP="002E1E7F">
      <w:pPr>
        <w:rPr>
          <w:lang w:eastAsia="ko-KR"/>
        </w:rPr>
      </w:pPr>
    </w:p>
    <w:p w:rsidR="002E0C38" w:rsidRDefault="000343E8" w:rsidP="002E1E7F">
      <w:pPr>
        <w:rPr>
          <w:lang w:eastAsia="ko-KR"/>
        </w:rPr>
      </w:pPr>
      <w:r>
        <w:rPr>
          <w:rFonts w:hint="eastAsia"/>
          <w:lang w:eastAsia="ko-KR"/>
        </w:rPr>
        <w:t>The Ribbon width can be calculated from this information.</w:t>
      </w:r>
    </w:p>
    <w:p w:rsidR="00FC4DD0" w:rsidRDefault="00FC4DD0" w:rsidP="00FC4DD0">
      <w:r>
        <w:rPr>
          <w:rFonts w:hint="eastAsia"/>
          <w:lang w:eastAsia="ko-KR"/>
        </w:rPr>
        <w:t>W</w:t>
      </w:r>
      <w:r>
        <w:t xml:space="preserve"> (pixel in image)</w:t>
      </w:r>
      <w:r>
        <w:rPr>
          <w:rFonts w:hint="eastAsia"/>
          <w:lang w:eastAsia="ko-KR"/>
        </w:rPr>
        <w:t xml:space="preserve"> = </w:t>
      </w:r>
      <w:r>
        <w:t xml:space="preserve"> </w:t>
      </w:r>
      <w:r>
        <w:rPr>
          <w:rFonts w:hint="eastAsia"/>
          <w:lang w:eastAsia="ko-KR"/>
        </w:rPr>
        <w:t>Distance between Column</w:t>
      </w:r>
      <w:r>
        <w:t xml:space="preserve"> / </w:t>
      </w:r>
      <w:r>
        <w:rPr>
          <w:rFonts w:hint="eastAsia"/>
          <w:lang w:eastAsia="ko-KR"/>
        </w:rPr>
        <w:t xml:space="preserve">Unit Size of </w:t>
      </w:r>
      <w:r w:rsidR="006A79DE">
        <w:rPr>
          <w:rFonts w:hint="eastAsia"/>
          <w:lang w:eastAsia="ko-KR"/>
        </w:rPr>
        <w:t xml:space="preserve">one </w:t>
      </w:r>
      <w:r>
        <w:rPr>
          <w:rFonts w:hint="eastAsia"/>
          <w:lang w:eastAsia="ko-KR"/>
        </w:rPr>
        <w:t xml:space="preserve">pixel </w:t>
      </w:r>
      <w:r>
        <w:t>= 1500u/0.625u = 2400 pixels.</w:t>
      </w:r>
    </w:p>
    <w:p w:rsidR="002E0C38" w:rsidRDefault="002E0C38" w:rsidP="002E1E7F">
      <w:pPr>
        <w:rPr>
          <w:lang w:eastAsia="ko-KR"/>
        </w:rPr>
      </w:pPr>
    </w:p>
    <w:p w:rsidR="002E0C38" w:rsidRDefault="002E0C38" w:rsidP="002E0C38">
      <w:pPr>
        <w:pStyle w:val="Heading2"/>
        <w:rPr>
          <w:lang w:eastAsia="ko-KR"/>
        </w:rPr>
      </w:pPr>
      <w:r>
        <w:rPr>
          <w:rFonts w:hint="eastAsia"/>
          <w:lang w:eastAsia="ko-KR"/>
        </w:rPr>
        <w:t>Data Indexing</w:t>
      </w:r>
    </w:p>
    <w:p w:rsidR="003F2272" w:rsidRDefault="00FC4DD0" w:rsidP="002E1E7F">
      <w:pPr>
        <w:rPr>
          <w:lang w:eastAsia="ko-KR"/>
        </w:rPr>
      </w:pPr>
      <w:r>
        <w:rPr>
          <w:rFonts w:hint="eastAsia"/>
          <w:lang w:eastAsia="ko-KR"/>
        </w:rPr>
        <w:lastRenderedPageBreak/>
        <w:t xml:space="preserve">Raw images do not have meta </w:t>
      </w:r>
      <w:r w:rsidR="003F2272">
        <w:rPr>
          <w:rFonts w:hint="eastAsia"/>
          <w:lang w:eastAsia="ko-KR"/>
        </w:rPr>
        <w:t>information</w:t>
      </w:r>
      <w:r>
        <w:rPr>
          <w:rFonts w:hint="eastAsia"/>
          <w:lang w:eastAsia="ko-KR"/>
        </w:rPr>
        <w:t xml:space="preserve"> for</w:t>
      </w:r>
      <w:r w:rsidR="003F2272">
        <w:rPr>
          <w:rFonts w:hint="eastAsia"/>
          <w:lang w:eastAsia="ko-KR"/>
        </w:rPr>
        <w:t xml:space="preserve"> the data. The tissue area from a raw image must be cropped and indexed.</w:t>
      </w:r>
    </w:p>
    <w:p w:rsidR="00CF7F0F" w:rsidRDefault="00CF7F0F" w:rsidP="002E1E7F">
      <w:pPr>
        <w:rPr>
          <w:lang w:eastAsia="ko-KR"/>
        </w:rPr>
      </w:pPr>
      <w:r>
        <w:rPr>
          <w:rFonts w:hint="eastAsia"/>
          <w:lang w:eastAsia="ko-KR"/>
        </w:rPr>
        <w:t xml:space="preserve">The number of images in a column is most likely different from </w:t>
      </w:r>
      <w:r w:rsidR="00F36704">
        <w:rPr>
          <w:rFonts w:hint="eastAsia"/>
          <w:lang w:eastAsia="ko-KR"/>
        </w:rPr>
        <w:t xml:space="preserve">in other columns. </w:t>
      </w:r>
    </w:p>
    <w:p w:rsidR="00F36704" w:rsidRDefault="00BE3717" w:rsidP="002E1E7F">
      <w:pPr>
        <w:rPr>
          <w:lang w:eastAsia="ko-KR"/>
        </w:rPr>
      </w:pPr>
      <w:r w:rsidRPr="00BE3717">
        <w:rPr>
          <w:noProof/>
          <w:lang w:eastAsia="ko-KR" w:bidi="ar-SA"/>
        </w:rPr>
        <w:drawing>
          <wp:inline distT="0" distB="0" distL="0" distR="0">
            <wp:extent cx="3571875" cy="2592917"/>
            <wp:effectExtent l="19050" t="0" r="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707180" cy="4865132"/>
                      <a:chOff x="381000" y="1219200"/>
                      <a:chExt cx="6707180" cy="4865132"/>
                    </a:xfrm>
                  </a:grpSpPr>
                  <a:grpSp>
                    <a:nvGrpSpPr>
                      <a:cNvPr id="29" name="Group 28"/>
                      <a:cNvGrpSpPr/>
                    </a:nvGrpSpPr>
                    <a:grpSpPr>
                      <a:xfrm>
                        <a:off x="381000" y="1219200"/>
                        <a:ext cx="5791200" cy="4850674"/>
                        <a:chOff x="304800" y="585537"/>
                        <a:chExt cx="2667000" cy="2233863"/>
                      </a:xfrm>
                    </a:grpSpPr>
                    <a:sp>
                      <a:nvSpPr>
                        <a:cNvPr id="30" name="Trapezoid 29"/>
                        <a:cNvSpPr/>
                      </a:nvSpPr>
                      <a:spPr>
                        <a:xfrm>
                          <a:off x="304800" y="585537"/>
                          <a:ext cx="2667000" cy="481263"/>
                        </a:xfrm>
                        <a:prstGeom prst="trapezoid">
                          <a:avLst>
                            <a:gd name="adj" fmla="val 7810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1">
                          <a:schemeClr val="dk1"/>
                        </a:lnRef>
                        <a:fillRef idx="2">
                          <a:schemeClr val="dk1"/>
                        </a:fillRef>
                        <a:effectRef idx="1">
                          <a:schemeClr val="dk1"/>
                        </a:effectRef>
                        <a:fontRef idx="minor">
                          <a:schemeClr val="dk1"/>
                        </a:fontRef>
                      </a:style>
                    </a:sp>
                    <a:sp>
                      <a:nvSpPr>
                        <a:cNvPr id="31" name="Rectangle 30"/>
                        <a:cNvSpPr/>
                      </a:nvSpPr>
                      <a:spPr>
                        <a:xfrm>
                          <a:off x="304800" y="1066800"/>
                          <a:ext cx="2667000" cy="17526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dk1"/>
                        </a:lnRef>
                        <a:fillRef idx="2">
                          <a:schemeClr val="dk1"/>
                        </a:fillRef>
                        <a:effectRef idx="1">
                          <a:schemeClr val="dk1"/>
                        </a:effectRef>
                        <a:fontRef idx="minor">
                          <a:schemeClr val="dk1"/>
                        </a:fontRef>
                      </a:style>
                    </a:sp>
                    <a:sp>
                      <a:nvSpPr>
                        <a:cNvPr id="32" name="Freeform 31"/>
                        <a:cNvSpPr/>
                      </a:nvSpPr>
                      <a:spPr>
                        <a:xfrm rot="10800000">
                          <a:off x="690813" y="1147011"/>
                          <a:ext cx="2098508" cy="1526005"/>
                        </a:xfrm>
                        <a:custGeom>
                          <a:avLst/>
                          <a:gdLst>
                            <a:gd name="connsiteX0" fmla="*/ 990929 w 2233321"/>
                            <a:gd name="connsiteY0" fmla="*/ 109330 h 1282148"/>
                            <a:gd name="connsiteX1" fmla="*/ 1140016 w 2233321"/>
                            <a:gd name="connsiteY1" fmla="*/ 139148 h 1282148"/>
                            <a:gd name="connsiteX2" fmla="*/ 1169834 w 2233321"/>
                            <a:gd name="connsiteY2" fmla="*/ 149087 h 1282148"/>
                            <a:gd name="connsiteX3" fmla="*/ 1199651 w 2233321"/>
                            <a:gd name="connsiteY3" fmla="*/ 159026 h 1282148"/>
                            <a:gd name="connsiteX4" fmla="*/ 1378555 w 2233321"/>
                            <a:gd name="connsiteY4" fmla="*/ 149087 h 1282148"/>
                            <a:gd name="connsiteX5" fmla="*/ 1438190 w 2233321"/>
                            <a:gd name="connsiteY5" fmla="*/ 129209 h 1282148"/>
                            <a:gd name="connsiteX6" fmla="*/ 1468008 w 2233321"/>
                            <a:gd name="connsiteY6" fmla="*/ 119270 h 1282148"/>
                            <a:gd name="connsiteX7" fmla="*/ 1517703 w 2233321"/>
                            <a:gd name="connsiteY7" fmla="*/ 79513 h 1282148"/>
                            <a:gd name="connsiteX8" fmla="*/ 1547521 w 2233321"/>
                            <a:gd name="connsiteY8" fmla="*/ 69574 h 1282148"/>
                            <a:gd name="connsiteX9" fmla="*/ 1607155 w 2233321"/>
                            <a:gd name="connsiteY9" fmla="*/ 29817 h 1282148"/>
                            <a:gd name="connsiteX10" fmla="*/ 1696608 w 2233321"/>
                            <a:gd name="connsiteY10" fmla="*/ 9939 h 1282148"/>
                            <a:gd name="connsiteX11" fmla="*/ 1845695 w 2233321"/>
                            <a:gd name="connsiteY11" fmla="*/ 19878 h 1282148"/>
                            <a:gd name="connsiteX12" fmla="*/ 1895390 w 2233321"/>
                            <a:gd name="connsiteY12" fmla="*/ 49696 h 1282148"/>
                            <a:gd name="connsiteX13" fmla="*/ 1925208 w 2233321"/>
                            <a:gd name="connsiteY13" fmla="*/ 59635 h 1282148"/>
                            <a:gd name="connsiteX14" fmla="*/ 1955025 w 2233321"/>
                            <a:gd name="connsiteY14" fmla="*/ 89452 h 1282148"/>
                            <a:gd name="connsiteX15" fmla="*/ 2004721 w 2233321"/>
                            <a:gd name="connsiteY15" fmla="*/ 129209 h 1282148"/>
                            <a:gd name="connsiteX16" fmla="*/ 2024599 w 2233321"/>
                            <a:gd name="connsiteY16" fmla="*/ 159026 h 1282148"/>
                            <a:gd name="connsiteX17" fmla="*/ 2074295 w 2233321"/>
                            <a:gd name="connsiteY17" fmla="*/ 208722 h 1282148"/>
                            <a:gd name="connsiteX18" fmla="*/ 2114051 w 2233321"/>
                            <a:gd name="connsiteY18" fmla="*/ 268357 h 1282148"/>
                            <a:gd name="connsiteX19" fmla="*/ 2123990 w 2233321"/>
                            <a:gd name="connsiteY19" fmla="*/ 298174 h 1282148"/>
                            <a:gd name="connsiteX20" fmla="*/ 2143868 w 2233321"/>
                            <a:gd name="connsiteY20" fmla="*/ 337930 h 1282148"/>
                            <a:gd name="connsiteX21" fmla="*/ 2173686 w 2233321"/>
                            <a:gd name="connsiteY21" fmla="*/ 407504 h 1282148"/>
                            <a:gd name="connsiteX22" fmla="*/ 2183625 w 2233321"/>
                            <a:gd name="connsiteY22" fmla="*/ 447261 h 1282148"/>
                            <a:gd name="connsiteX23" fmla="*/ 2203503 w 2233321"/>
                            <a:gd name="connsiteY23" fmla="*/ 506896 h 1282148"/>
                            <a:gd name="connsiteX24" fmla="*/ 2213442 w 2233321"/>
                            <a:gd name="connsiteY24" fmla="*/ 536713 h 1282148"/>
                            <a:gd name="connsiteX25" fmla="*/ 2223382 w 2233321"/>
                            <a:gd name="connsiteY25" fmla="*/ 566530 h 1282148"/>
                            <a:gd name="connsiteX26" fmla="*/ 2233321 w 2233321"/>
                            <a:gd name="connsiteY26" fmla="*/ 596348 h 1282148"/>
                            <a:gd name="connsiteX27" fmla="*/ 2223382 w 2233321"/>
                            <a:gd name="connsiteY27" fmla="*/ 914400 h 1282148"/>
                            <a:gd name="connsiteX28" fmla="*/ 2203503 w 2233321"/>
                            <a:gd name="connsiteY28" fmla="*/ 1003852 h 1282148"/>
                            <a:gd name="connsiteX29" fmla="*/ 2163747 w 2233321"/>
                            <a:gd name="connsiteY29" fmla="*/ 1063487 h 1282148"/>
                            <a:gd name="connsiteX30" fmla="*/ 2133929 w 2233321"/>
                            <a:gd name="connsiteY30" fmla="*/ 1113183 h 1282148"/>
                            <a:gd name="connsiteX31" fmla="*/ 2114051 w 2233321"/>
                            <a:gd name="connsiteY31" fmla="*/ 1143000 h 1282148"/>
                            <a:gd name="connsiteX32" fmla="*/ 2084234 w 2233321"/>
                            <a:gd name="connsiteY32" fmla="*/ 1162878 h 1282148"/>
                            <a:gd name="connsiteX33" fmla="*/ 2064355 w 2233321"/>
                            <a:gd name="connsiteY33" fmla="*/ 1182757 h 1282148"/>
                            <a:gd name="connsiteX34" fmla="*/ 1984842 w 2233321"/>
                            <a:gd name="connsiteY34" fmla="*/ 1222513 h 1282148"/>
                            <a:gd name="connsiteX35" fmla="*/ 1955025 w 2233321"/>
                            <a:gd name="connsiteY35" fmla="*/ 1242391 h 1282148"/>
                            <a:gd name="connsiteX36" fmla="*/ 1875512 w 2233321"/>
                            <a:gd name="connsiteY36" fmla="*/ 1262270 h 1282148"/>
                            <a:gd name="connsiteX37" fmla="*/ 1845695 w 2233321"/>
                            <a:gd name="connsiteY37" fmla="*/ 1272209 h 1282148"/>
                            <a:gd name="connsiteX38" fmla="*/ 1805938 w 2233321"/>
                            <a:gd name="connsiteY38" fmla="*/ 1282148 h 1282148"/>
                            <a:gd name="connsiteX39" fmla="*/ 1557460 w 2233321"/>
                            <a:gd name="connsiteY39" fmla="*/ 1272209 h 1282148"/>
                            <a:gd name="connsiteX40" fmla="*/ 1458068 w 2233321"/>
                            <a:gd name="connsiteY40" fmla="*/ 1242391 h 1282148"/>
                            <a:gd name="connsiteX41" fmla="*/ 1428251 w 2233321"/>
                            <a:gd name="connsiteY41" fmla="*/ 1232452 h 1282148"/>
                            <a:gd name="connsiteX42" fmla="*/ 1398434 w 2233321"/>
                            <a:gd name="connsiteY42" fmla="*/ 1222513 h 1282148"/>
                            <a:gd name="connsiteX43" fmla="*/ 1338799 w 2233321"/>
                            <a:gd name="connsiteY43" fmla="*/ 1192696 h 1282148"/>
                            <a:gd name="connsiteX44" fmla="*/ 1308982 w 2233321"/>
                            <a:gd name="connsiteY44" fmla="*/ 1172817 h 1282148"/>
                            <a:gd name="connsiteX45" fmla="*/ 1239408 w 2233321"/>
                            <a:gd name="connsiteY45" fmla="*/ 1152939 h 1282148"/>
                            <a:gd name="connsiteX46" fmla="*/ 1179773 w 2233321"/>
                            <a:gd name="connsiteY46" fmla="*/ 1133061 h 1282148"/>
                            <a:gd name="connsiteX47" fmla="*/ 1149955 w 2233321"/>
                            <a:gd name="connsiteY47" fmla="*/ 1123122 h 1282148"/>
                            <a:gd name="connsiteX48" fmla="*/ 980990 w 2233321"/>
                            <a:gd name="connsiteY48" fmla="*/ 1133061 h 1282148"/>
                            <a:gd name="connsiteX49" fmla="*/ 921355 w 2233321"/>
                            <a:gd name="connsiteY49" fmla="*/ 1152939 h 1282148"/>
                            <a:gd name="connsiteX50" fmla="*/ 891538 w 2233321"/>
                            <a:gd name="connsiteY50" fmla="*/ 1162878 h 1282148"/>
                            <a:gd name="connsiteX51" fmla="*/ 861721 w 2233321"/>
                            <a:gd name="connsiteY51" fmla="*/ 1182757 h 1282148"/>
                            <a:gd name="connsiteX52" fmla="*/ 802086 w 2233321"/>
                            <a:gd name="connsiteY52" fmla="*/ 1202635 h 1282148"/>
                            <a:gd name="connsiteX53" fmla="*/ 712634 w 2233321"/>
                            <a:gd name="connsiteY53" fmla="*/ 1232452 h 1282148"/>
                            <a:gd name="connsiteX54" fmla="*/ 454216 w 2233321"/>
                            <a:gd name="connsiteY54" fmla="*/ 1222513 h 1282148"/>
                            <a:gd name="connsiteX55" fmla="*/ 424399 w 2233321"/>
                            <a:gd name="connsiteY55" fmla="*/ 1212574 h 1282148"/>
                            <a:gd name="connsiteX56" fmla="*/ 384642 w 2233321"/>
                            <a:gd name="connsiteY56" fmla="*/ 1202635 h 1282148"/>
                            <a:gd name="connsiteX57" fmla="*/ 325008 w 2233321"/>
                            <a:gd name="connsiteY57" fmla="*/ 1162878 h 1282148"/>
                            <a:gd name="connsiteX58" fmla="*/ 295190 w 2233321"/>
                            <a:gd name="connsiteY58" fmla="*/ 1143000 h 1282148"/>
                            <a:gd name="connsiteX59" fmla="*/ 265373 w 2233321"/>
                            <a:gd name="connsiteY59" fmla="*/ 1113183 h 1282148"/>
                            <a:gd name="connsiteX60" fmla="*/ 235555 w 2233321"/>
                            <a:gd name="connsiteY60" fmla="*/ 1093304 h 1282148"/>
                            <a:gd name="connsiteX61" fmla="*/ 185860 w 2233321"/>
                            <a:gd name="connsiteY61" fmla="*/ 1023730 h 1282148"/>
                            <a:gd name="connsiteX62" fmla="*/ 156042 w 2233321"/>
                            <a:gd name="connsiteY62" fmla="*/ 993913 h 1282148"/>
                            <a:gd name="connsiteX63" fmla="*/ 126225 w 2233321"/>
                            <a:gd name="connsiteY63" fmla="*/ 944217 h 1282148"/>
                            <a:gd name="connsiteX64" fmla="*/ 116286 w 2233321"/>
                            <a:gd name="connsiteY64" fmla="*/ 914400 h 1282148"/>
                            <a:gd name="connsiteX65" fmla="*/ 96408 w 2233321"/>
                            <a:gd name="connsiteY65" fmla="*/ 884583 h 1282148"/>
                            <a:gd name="connsiteX66" fmla="*/ 76529 w 2233321"/>
                            <a:gd name="connsiteY66" fmla="*/ 824948 h 1282148"/>
                            <a:gd name="connsiteX67" fmla="*/ 56651 w 2233321"/>
                            <a:gd name="connsiteY67" fmla="*/ 765313 h 1282148"/>
                            <a:gd name="connsiteX68" fmla="*/ 26834 w 2233321"/>
                            <a:gd name="connsiteY68" fmla="*/ 675861 h 1282148"/>
                            <a:gd name="connsiteX69" fmla="*/ 16895 w 2233321"/>
                            <a:gd name="connsiteY69" fmla="*/ 646043 h 1282148"/>
                            <a:gd name="connsiteX70" fmla="*/ 16895 w 2233321"/>
                            <a:gd name="connsiteY70" fmla="*/ 318052 h 1282148"/>
                            <a:gd name="connsiteX71" fmla="*/ 26834 w 2233321"/>
                            <a:gd name="connsiteY71" fmla="*/ 278296 h 1282148"/>
                            <a:gd name="connsiteX72" fmla="*/ 46712 w 2233321"/>
                            <a:gd name="connsiteY72" fmla="*/ 258417 h 1282148"/>
                            <a:gd name="connsiteX73" fmla="*/ 106347 w 2233321"/>
                            <a:gd name="connsiteY73" fmla="*/ 178904 h 1282148"/>
                            <a:gd name="connsiteX74" fmla="*/ 165982 w 2233321"/>
                            <a:gd name="connsiteY74" fmla="*/ 139148 h 1282148"/>
                            <a:gd name="connsiteX75" fmla="*/ 225616 w 2233321"/>
                            <a:gd name="connsiteY75" fmla="*/ 99391 h 1282148"/>
                            <a:gd name="connsiteX76" fmla="*/ 245495 w 2233321"/>
                            <a:gd name="connsiteY76" fmla="*/ 79513 h 1282148"/>
                            <a:gd name="connsiteX77" fmla="*/ 334947 w 2233321"/>
                            <a:gd name="connsiteY77" fmla="*/ 49696 h 1282148"/>
                            <a:gd name="connsiteX78" fmla="*/ 364764 w 2233321"/>
                            <a:gd name="connsiteY78" fmla="*/ 39757 h 1282148"/>
                            <a:gd name="connsiteX79" fmla="*/ 394582 w 2233321"/>
                            <a:gd name="connsiteY79" fmla="*/ 29817 h 1282148"/>
                            <a:gd name="connsiteX80" fmla="*/ 434338 w 2233321"/>
                            <a:gd name="connsiteY80" fmla="*/ 19878 h 1282148"/>
                            <a:gd name="connsiteX81" fmla="*/ 464155 w 2233321"/>
                            <a:gd name="connsiteY81" fmla="*/ 9939 h 1282148"/>
                            <a:gd name="connsiteX82" fmla="*/ 543668 w 2233321"/>
                            <a:gd name="connsiteY82" fmla="*/ 0 h 1282148"/>
                            <a:gd name="connsiteX83" fmla="*/ 752390 w 2233321"/>
                            <a:gd name="connsiteY83" fmla="*/ 9939 h 1282148"/>
                            <a:gd name="connsiteX84" fmla="*/ 782208 w 2233321"/>
                            <a:gd name="connsiteY84" fmla="*/ 19878 h 1282148"/>
                            <a:gd name="connsiteX85" fmla="*/ 891538 w 2233321"/>
                            <a:gd name="connsiteY85" fmla="*/ 49696 h 1282148"/>
                            <a:gd name="connsiteX86" fmla="*/ 921355 w 2233321"/>
                            <a:gd name="connsiteY86" fmla="*/ 59635 h 1282148"/>
                            <a:gd name="connsiteX87" fmla="*/ 1000868 w 2233321"/>
                            <a:gd name="connsiteY87" fmla="*/ 99391 h 1282148"/>
                            <a:gd name="connsiteX88" fmla="*/ 990929 w 2233321"/>
                            <a:gd name="connsiteY88" fmla="*/ 109330 h 12821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Lst>
                          <a:rect l="l" t="t" r="r" b="b"/>
                          <a:pathLst>
                            <a:path w="2233321" h="1282148">
                              <a:moveTo>
                                <a:pt x="990929" y="109330"/>
                              </a:moveTo>
                              <a:cubicBezTo>
                                <a:pt x="1101209" y="121584"/>
                                <a:pt x="1051919" y="109783"/>
                                <a:pt x="1140016" y="139148"/>
                              </a:cubicBezTo>
                              <a:lnTo>
                                <a:pt x="1169834" y="149087"/>
                              </a:lnTo>
                              <a:lnTo>
                                <a:pt x="1199651" y="159026"/>
                              </a:lnTo>
                              <a:cubicBezTo>
                                <a:pt x="1259286" y="155713"/>
                                <a:pt x="1319290" y="156495"/>
                                <a:pt x="1378555" y="149087"/>
                              </a:cubicBezTo>
                              <a:cubicBezTo>
                                <a:pt x="1399347" y="146488"/>
                                <a:pt x="1418312" y="135835"/>
                                <a:pt x="1438190" y="129209"/>
                              </a:cubicBezTo>
                              <a:lnTo>
                                <a:pt x="1468008" y="119270"/>
                              </a:lnTo>
                              <a:cubicBezTo>
                                <a:pt x="1486497" y="100780"/>
                                <a:pt x="1492626" y="92051"/>
                                <a:pt x="1517703" y="79513"/>
                              </a:cubicBezTo>
                              <a:cubicBezTo>
                                <a:pt x="1527074" y="74828"/>
                                <a:pt x="1537582" y="72887"/>
                                <a:pt x="1547521" y="69574"/>
                              </a:cubicBezTo>
                              <a:cubicBezTo>
                                <a:pt x="1567399" y="56322"/>
                                <a:pt x="1583589" y="33745"/>
                                <a:pt x="1607155" y="29817"/>
                              </a:cubicBezTo>
                              <a:cubicBezTo>
                                <a:pt x="1677124" y="18156"/>
                                <a:pt x="1647672" y="26251"/>
                                <a:pt x="1696608" y="9939"/>
                              </a:cubicBezTo>
                              <a:cubicBezTo>
                                <a:pt x="1746304" y="13252"/>
                                <a:pt x="1796194" y="14378"/>
                                <a:pt x="1845695" y="19878"/>
                              </a:cubicBezTo>
                              <a:cubicBezTo>
                                <a:pt x="1891770" y="24997"/>
                                <a:pt x="1861514" y="29370"/>
                                <a:pt x="1895390" y="49696"/>
                              </a:cubicBezTo>
                              <a:cubicBezTo>
                                <a:pt x="1904374" y="55086"/>
                                <a:pt x="1915269" y="56322"/>
                                <a:pt x="1925208" y="59635"/>
                              </a:cubicBezTo>
                              <a:cubicBezTo>
                                <a:pt x="1935147" y="69574"/>
                                <a:pt x="1944227" y="80454"/>
                                <a:pt x="1955025" y="89452"/>
                              </a:cubicBezTo>
                              <a:cubicBezTo>
                                <a:pt x="1986022" y="115282"/>
                                <a:pt x="1981587" y="100292"/>
                                <a:pt x="2004721" y="129209"/>
                              </a:cubicBezTo>
                              <a:cubicBezTo>
                                <a:pt x="2012183" y="138537"/>
                                <a:pt x="2016733" y="150036"/>
                                <a:pt x="2024599" y="159026"/>
                              </a:cubicBezTo>
                              <a:cubicBezTo>
                                <a:pt x="2040026" y="176657"/>
                                <a:pt x="2074295" y="208722"/>
                                <a:pt x="2074295" y="208722"/>
                              </a:cubicBezTo>
                              <a:cubicBezTo>
                                <a:pt x="2097927" y="279619"/>
                                <a:pt x="2064418" y="193906"/>
                                <a:pt x="2114051" y="268357"/>
                              </a:cubicBezTo>
                              <a:cubicBezTo>
                                <a:pt x="2119862" y="277074"/>
                                <a:pt x="2119863" y="288544"/>
                                <a:pt x="2123990" y="298174"/>
                              </a:cubicBezTo>
                              <a:cubicBezTo>
                                <a:pt x="2129826" y="311792"/>
                                <a:pt x="2138032" y="324312"/>
                                <a:pt x="2143868" y="337930"/>
                              </a:cubicBezTo>
                              <a:cubicBezTo>
                                <a:pt x="2187742" y="440300"/>
                                <a:pt x="2107761" y="275654"/>
                                <a:pt x="2173686" y="407504"/>
                              </a:cubicBezTo>
                              <a:cubicBezTo>
                                <a:pt x="2176999" y="420756"/>
                                <a:pt x="2179700" y="434177"/>
                                <a:pt x="2183625" y="447261"/>
                              </a:cubicBezTo>
                              <a:cubicBezTo>
                                <a:pt x="2189646" y="467331"/>
                                <a:pt x="2196877" y="487018"/>
                                <a:pt x="2203503" y="506896"/>
                              </a:cubicBezTo>
                              <a:lnTo>
                                <a:pt x="2213442" y="536713"/>
                              </a:lnTo>
                              <a:lnTo>
                                <a:pt x="2223382" y="566530"/>
                              </a:lnTo>
                              <a:lnTo>
                                <a:pt x="2233321" y="596348"/>
                              </a:lnTo>
                              <a:cubicBezTo>
                                <a:pt x="2230008" y="702365"/>
                                <a:pt x="2229107" y="808486"/>
                                <a:pt x="2223382" y="914400"/>
                              </a:cubicBezTo>
                              <a:cubicBezTo>
                                <a:pt x="2223192" y="917914"/>
                                <a:pt x="2207489" y="995880"/>
                                <a:pt x="2203503" y="1003852"/>
                              </a:cubicBezTo>
                              <a:cubicBezTo>
                                <a:pt x="2192819" y="1025220"/>
                                <a:pt x="2171302" y="1040822"/>
                                <a:pt x="2163747" y="1063487"/>
                              </a:cubicBezTo>
                              <a:cubicBezTo>
                                <a:pt x="2146487" y="1115268"/>
                                <a:pt x="2165114" y="1074202"/>
                                <a:pt x="2133929" y="1113183"/>
                              </a:cubicBezTo>
                              <a:cubicBezTo>
                                <a:pt x="2126467" y="1122511"/>
                                <a:pt x="2122498" y="1134553"/>
                                <a:pt x="2114051" y="1143000"/>
                              </a:cubicBezTo>
                              <a:cubicBezTo>
                                <a:pt x="2105604" y="1151447"/>
                                <a:pt x="2093562" y="1155416"/>
                                <a:pt x="2084234" y="1162878"/>
                              </a:cubicBezTo>
                              <a:cubicBezTo>
                                <a:pt x="2076916" y="1168732"/>
                                <a:pt x="2072391" y="1177936"/>
                                <a:pt x="2064355" y="1182757"/>
                              </a:cubicBezTo>
                              <a:cubicBezTo>
                                <a:pt x="2038945" y="1198003"/>
                                <a:pt x="2009498" y="1206076"/>
                                <a:pt x="1984842" y="1222513"/>
                              </a:cubicBezTo>
                              <a:cubicBezTo>
                                <a:pt x="1974903" y="1229139"/>
                                <a:pt x="1965709" y="1237049"/>
                                <a:pt x="1955025" y="1242391"/>
                              </a:cubicBezTo>
                              <a:cubicBezTo>
                                <a:pt x="1932308" y="1253750"/>
                                <a:pt x="1898191" y="1256600"/>
                                <a:pt x="1875512" y="1262270"/>
                              </a:cubicBezTo>
                              <a:cubicBezTo>
                                <a:pt x="1865348" y="1264811"/>
                                <a:pt x="1855769" y="1269331"/>
                                <a:pt x="1845695" y="1272209"/>
                              </a:cubicBezTo>
                              <a:cubicBezTo>
                                <a:pt x="1832560" y="1275962"/>
                                <a:pt x="1819190" y="1278835"/>
                                <a:pt x="1805938" y="1282148"/>
                              </a:cubicBezTo>
                              <a:cubicBezTo>
                                <a:pt x="1723112" y="1278835"/>
                                <a:pt x="1640156" y="1277912"/>
                                <a:pt x="1557460" y="1272209"/>
                              </a:cubicBezTo>
                              <a:cubicBezTo>
                                <a:pt x="1538517" y="1270903"/>
                                <a:pt x="1467553" y="1245553"/>
                                <a:pt x="1458068" y="1242391"/>
                              </a:cubicBezTo>
                              <a:lnTo>
                                <a:pt x="1428251" y="1232452"/>
                              </a:lnTo>
                              <a:cubicBezTo>
                                <a:pt x="1418312" y="1229139"/>
                                <a:pt x="1407151" y="1228324"/>
                                <a:pt x="1398434" y="1222513"/>
                              </a:cubicBezTo>
                              <a:cubicBezTo>
                                <a:pt x="1359899" y="1196824"/>
                                <a:pt x="1379948" y="1206412"/>
                                <a:pt x="1338799" y="1192696"/>
                              </a:cubicBezTo>
                              <a:cubicBezTo>
                                <a:pt x="1328860" y="1186070"/>
                                <a:pt x="1319666" y="1178159"/>
                                <a:pt x="1308982" y="1172817"/>
                              </a:cubicBezTo>
                              <a:cubicBezTo>
                                <a:pt x="1292284" y="1164468"/>
                                <a:pt x="1255327" y="1157715"/>
                                <a:pt x="1239408" y="1152939"/>
                              </a:cubicBezTo>
                              <a:cubicBezTo>
                                <a:pt x="1219338" y="1146918"/>
                                <a:pt x="1199651" y="1139687"/>
                                <a:pt x="1179773" y="1133061"/>
                              </a:cubicBezTo>
                              <a:lnTo>
                                <a:pt x="1149955" y="1123122"/>
                              </a:lnTo>
                              <a:cubicBezTo>
                                <a:pt x="1093633" y="1126435"/>
                                <a:pt x="1036935" y="1125764"/>
                                <a:pt x="980990" y="1133061"/>
                              </a:cubicBezTo>
                              <a:cubicBezTo>
                                <a:pt x="960212" y="1135771"/>
                                <a:pt x="941233" y="1146313"/>
                                <a:pt x="921355" y="1152939"/>
                              </a:cubicBezTo>
                              <a:lnTo>
                                <a:pt x="891538" y="1162878"/>
                              </a:lnTo>
                              <a:cubicBezTo>
                                <a:pt x="881599" y="1169504"/>
                                <a:pt x="872637" y="1177905"/>
                                <a:pt x="861721" y="1182757"/>
                              </a:cubicBezTo>
                              <a:cubicBezTo>
                                <a:pt x="842573" y="1191267"/>
                                <a:pt x="819521" y="1191012"/>
                                <a:pt x="802086" y="1202635"/>
                              </a:cubicBezTo>
                              <a:cubicBezTo>
                                <a:pt x="755500" y="1233691"/>
                                <a:pt x="784051" y="1220549"/>
                                <a:pt x="712634" y="1232452"/>
                              </a:cubicBezTo>
                              <a:cubicBezTo>
                                <a:pt x="626495" y="1229139"/>
                                <a:pt x="540215" y="1228444"/>
                                <a:pt x="454216" y="1222513"/>
                              </a:cubicBezTo>
                              <a:cubicBezTo>
                                <a:pt x="443764" y="1221792"/>
                                <a:pt x="434473" y="1215452"/>
                                <a:pt x="424399" y="1212574"/>
                              </a:cubicBezTo>
                              <a:cubicBezTo>
                                <a:pt x="411264" y="1208821"/>
                                <a:pt x="397894" y="1205948"/>
                                <a:pt x="384642" y="1202635"/>
                              </a:cubicBezTo>
                              <a:lnTo>
                                <a:pt x="325008" y="1162878"/>
                              </a:lnTo>
                              <a:cubicBezTo>
                                <a:pt x="315069" y="1156252"/>
                                <a:pt x="303637" y="1151447"/>
                                <a:pt x="295190" y="1143000"/>
                              </a:cubicBezTo>
                              <a:cubicBezTo>
                                <a:pt x="285251" y="1133061"/>
                                <a:pt x="276171" y="1122181"/>
                                <a:pt x="265373" y="1113183"/>
                              </a:cubicBezTo>
                              <a:cubicBezTo>
                                <a:pt x="256196" y="1105536"/>
                                <a:pt x="244002" y="1101751"/>
                                <a:pt x="235555" y="1093304"/>
                              </a:cubicBezTo>
                              <a:cubicBezTo>
                                <a:pt x="199740" y="1057489"/>
                                <a:pt x="214083" y="1057598"/>
                                <a:pt x="185860" y="1023730"/>
                              </a:cubicBezTo>
                              <a:cubicBezTo>
                                <a:pt x="176861" y="1012932"/>
                                <a:pt x="165981" y="1003852"/>
                                <a:pt x="156042" y="993913"/>
                              </a:cubicBezTo>
                              <a:cubicBezTo>
                                <a:pt x="127887" y="909447"/>
                                <a:pt x="167154" y="1012433"/>
                                <a:pt x="126225" y="944217"/>
                              </a:cubicBezTo>
                              <a:cubicBezTo>
                                <a:pt x="120835" y="935233"/>
                                <a:pt x="120971" y="923771"/>
                                <a:pt x="116286" y="914400"/>
                              </a:cubicBezTo>
                              <a:cubicBezTo>
                                <a:pt x="110944" y="903716"/>
                                <a:pt x="101259" y="895499"/>
                                <a:pt x="96408" y="884583"/>
                              </a:cubicBezTo>
                              <a:cubicBezTo>
                                <a:pt x="87898" y="865435"/>
                                <a:pt x="83155" y="844826"/>
                                <a:pt x="76529" y="824948"/>
                              </a:cubicBezTo>
                              <a:lnTo>
                                <a:pt x="56651" y="765313"/>
                              </a:lnTo>
                              <a:lnTo>
                                <a:pt x="26834" y="675861"/>
                              </a:lnTo>
                              <a:lnTo>
                                <a:pt x="16895" y="646043"/>
                              </a:lnTo>
                              <a:cubicBezTo>
                                <a:pt x="0" y="493998"/>
                                <a:pt x="842" y="542791"/>
                                <a:pt x="16895" y="318052"/>
                              </a:cubicBezTo>
                              <a:cubicBezTo>
                                <a:pt x="17868" y="304427"/>
                                <a:pt x="20725" y="290514"/>
                                <a:pt x="26834" y="278296"/>
                              </a:cubicBezTo>
                              <a:cubicBezTo>
                                <a:pt x="31025" y="269914"/>
                                <a:pt x="41090" y="265914"/>
                                <a:pt x="46712" y="258417"/>
                              </a:cubicBezTo>
                              <a:cubicBezTo>
                                <a:pt x="64332" y="234923"/>
                                <a:pt x="80297" y="198442"/>
                                <a:pt x="106347" y="178904"/>
                              </a:cubicBezTo>
                              <a:cubicBezTo>
                                <a:pt x="125460" y="164570"/>
                                <a:pt x="146104" y="152400"/>
                                <a:pt x="165982" y="139148"/>
                              </a:cubicBezTo>
                              <a:cubicBezTo>
                                <a:pt x="165987" y="139145"/>
                                <a:pt x="225612" y="99395"/>
                                <a:pt x="225616" y="99391"/>
                              </a:cubicBezTo>
                              <a:cubicBezTo>
                                <a:pt x="232242" y="92765"/>
                                <a:pt x="237113" y="83704"/>
                                <a:pt x="245495" y="79513"/>
                              </a:cubicBezTo>
                              <a:cubicBezTo>
                                <a:pt x="245501" y="79510"/>
                                <a:pt x="320036" y="54666"/>
                                <a:pt x="334947" y="49696"/>
                              </a:cubicBezTo>
                              <a:lnTo>
                                <a:pt x="364764" y="39757"/>
                              </a:lnTo>
                              <a:cubicBezTo>
                                <a:pt x="374703" y="36444"/>
                                <a:pt x="384418" y="32358"/>
                                <a:pt x="394582" y="29817"/>
                              </a:cubicBezTo>
                              <a:cubicBezTo>
                                <a:pt x="407834" y="26504"/>
                                <a:pt x="421204" y="23631"/>
                                <a:pt x="434338" y="19878"/>
                              </a:cubicBezTo>
                              <a:cubicBezTo>
                                <a:pt x="444412" y="17000"/>
                                <a:pt x="453847" y="11813"/>
                                <a:pt x="464155" y="9939"/>
                              </a:cubicBezTo>
                              <a:cubicBezTo>
                                <a:pt x="490435" y="5161"/>
                                <a:pt x="517164" y="3313"/>
                                <a:pt x="543668" y="0"/>
                              </a:cubicBezTo>
                              <a:cubicBezTo>
                                <a:pt x="613242" y="3313"/>
                                <a:pt x="682978" y="4155"/>
                                <a:pt x="752390" y="9939"/>
                              </a:cubicBezTo>
                              <a:cubicBezTo>
                                <a:pt x="762831" y="10809"/>
                                <a:pt x="772044" y="17337"/>
                                <a:pt x="782208" y="19878"/>
                              </a:cubicBezTo>
                              <a:cubicBezTo>
                                <a:pt x="894590" y="47973"/>
                                <a:pt x="763608" y="7052"/>
                                <a:pt x="891538" y="49696"/>
                              </a:cubicBezTo>
                              <a:lnTo>
                                <a:pt x="921355" y="59635"/>
                              </a:lnTo>
                              <a:cubicBezTo>
                                <a:pt x="956050" y="94329"/>
                                <a:pt x="932344" y="76550"/>
                                <a:pt x="1000868" y="99391"/>
                              </a:cubicBezTo>
                              <a:cubicBezTo>
                                <a:pt x="1033829" y="110378"/>
                                <a:pt x="1030686" y="98853"/>
                                <a:pt x="990929" y="109330"/>
                              </a:cubicBezTo>
                              <a:close/>
                            </a:path>
                          </a:pathLst>
                        </a:custGeom>
                        <a:solidFill>
                          <a:schemeClr val="accent5">
                            <a:lumMod val="60000"/>
                            <a:lumOff val="40000"/>
                          </a:schemeClr>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3" name="Straight Connector 32"/>
                        <a:cNvCxnSpPr/>
                      </a:nvCxnSpPr>
                      <a:spPr>
                        <a:xfrm>
                          <a:off x="2234866" y="585537"/>
                          <a:ext cx="203534" cy="481263"/>
                        </a:xfrm>
                        <a:prstGeom prst="line">
                          <a:avLst/>
                        </a:prstGeom>
                      </a:spPr>
                      <a:style>
                        <a:lnRef idx="1">
                          <a:schemeClr val="accent1"/>
                        </a:lnRef>
                        <a:fillRef idx="0">
                          <a:schemeClr val="accent1"/>
                        </a:fillRef>
                        <a:effectRef idx="0">
                          <a:schemeClr val="accent1"/>
                        </a:effectRef>
                        <a:fontRef idx="minor">
                          <a:schemeClr val="tx1"/>
                        </a:fontRef>
                      </a:style>
                    </a:cxnSp>
                    <a:cxnSp>
                      <a:nvCxnSpPr>
                        <a:cNvPr id="34" name="Straight Connector 33"/>
                        <a:cNvCxnSpPr/>
                      </a:nvCxnSpPr>
                      <a:spPr>
                        <a:xfrm>
                          <a:off x="2438400" y="1066800"/>
                          <a:ext cx="0" cy="1752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5" name="Straight Connector 34"/>
                        <a:cNvCxnSpPr/>
                      </a:nvCxnSpPr>
                      <a:spPr>
                        <a:xfrm>
                          <a:off x="1848853" y="585537"/>
                          <a:ext cx="56147" cy="481263"/>
                        </a:xfrm>
                        <a:prstGeom prst="line">
                          <a:avLst/>
                        </a:prstGeom>
                      </a:spPr>
                      <a:style>
                        <a:lnRef idx="1">
                          <a:schemeClr val="accent1"/>
                        </a:lnRef>
                        <a:fillRef idx="0">
                          <a:schemeClr val="accent1"/>
                        </a:fillRef>
                        <a:effectRef idx="0">
                          <a:schemeClr val="accent1"/>
                        </a:effectRef>
                        <a:fontRef idx="minor">
                          <a:schemeClr val="tx1"/>
                        </a:fontRef>
                      </a:style>
                    </a:cxnSp>
                    <a:cxnSp>
                      <a:nvCxnSpPr>
                        <a:cNvPr id="36" name="Straight Connector 35"/>
                        <a:cNvCxnSpPr/>
                      </a:nvCxnSpPr>
                      <a:spPr>
                        <a:xfrm>
                          <a:off x="1905000" y="1066800"/>
                          <a:ext cx="0" cy="1752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7" name="Straight Connector 36"/>
                        <a:cNvCxnSpPr/>
                      </a:nvCxnSpPr>
                      <a:spPr>
                        <a:xfrm flipH="1">
                          <a:off x="1371600" y="585537"/>
                          <a:ext cx="91239" cy="481263"/>
                        </a:xfrm>
                        <a:prstGeom prst="line">
                          <a:avLst/>
                        </a:prstGeom>
                      </a:spPr>
                      <a:style>
                        <a:lnRef idx="1">
                          <a:schemeClr val="accent1"/>
                        </a:lnRef>
                        <a:fillRef idx="0">
                          <a:schemeClr val="accent1"/>
                        </a:fillRef>
                        <a:effectRef idx="0">
                          <a:schemeClr val="accent1"/>
                        </a:effectRef>
                        <a:fontRef idx="minor">
                          <a:schemeClr val="tx1"/>
                        </a:fontRef>
                      </a:style>
                    </a:cxnSp>
                    <a:cxnSp>
                      <a:nvCxnSpPr>
                        <a:cNvPr id="38" name="Straight Connector 37"/>
                        <a:cNvCxnSpPr/>
                      </a:nvCxnSpPr>
                      <a:spPr>
                        <a:xfrm>
                          <a:off x="1371600" y="1066800"/>
                          <a:ext cx="0" cy="1752600"/>
                        </a:xfrm>
                        <a:prstGeom prst="line">
                          <a:avLst/>
                        </a:prstGeom>
                      </a:spPr>
                      <a:style>
                        <a:lnRef idx="1">
                          <a:schemeClr val="accent1"/>
                        </a:lnRef>
                        <a:fillRef idx="0">
                          <a:schemeClr val="accent1"/>
                        </a:fillRef>
                        <a:effectRef idx="0">
                          <a:schemeClr val="accent1"/>
                        </a:effectRef>
                        <a:fontRef idx="minor">
                          <a:schemeClr val="tx1"/>
                        </a:fontRef>
                      </a:style>
                    </a:cxnSp>
                    <a:cxnSp>
                      <a:nvCxnSpPr>
                        <a:cNvPr id="39" name="Straight Connector 38"/>
                        <a:cNvCxnSpPr/>
                      </a:nvCxnSpPr>
                      <a:spPr>
                        <a:xfrm flipH="1">
                          <a:off x="838200" y="585537"/>
                          <a:ext cx="238626" cy="481263"/>
                        </a:xfrm>
                        <a:prstGeom prst="line">
                          <a:avLst/>
                        </a:prstGeom>
                      </a:spPr>
                      <a:style>
                        <a:lnRef idx="1">
                          <a:schemeClr val="accent1"/>
                        </a:lnRef>
                        <a:fillRef idx="0">
                          <a:schemeClr val="accent1"/>
                        </a:fillRef>
                        <a:effectRef idx="0">
                          <a:schemeClr val="accent1"/>
                        </a:effectRef>
                        <a:fontRef idx="minor">
                          <a:schemeClr val="tx1"/>
                        </a:fontRef>
                      </a:style>
                    </a:cxnSp>
                    <a:cxnSp>
                      <a:nvCxnSpPr>
                        <a:cNvPr id="40" name="Straight Connector 39"/>
                        <a:cNvCxnSpPr/>
                      </a:nvCxnSpPr>
                      <a:spPr>
                        <a:xfrm>
                          <a:off x="838200" y="1066800"/>
                          <a:ext cx="0" cy="1752600"/>
                        </a:xfrm>
                        <a:prstGeom prst="line">
                          <a:avLst/>
                        </a:prstGeom>
                      </a:spPr>
                      <a:style>
                        <a:lnRef idx="1">
                          <a:schemeClr val="accent1"/>
                        </a:lnRef>
                        <a:fillRef idx="0">
                          <a:schemeClr val="accent1"/>
                        </a:fillRef>
                        <a:effectRef idx="0">
                          <a:schemeClr val="accent1"/>
                        </a:effectRef>
                        <a:fontRef idx="minor">
                          <a:schemeClr val="tx1"/>
                        </a:fontRef>
                      </a:style>
                    </a:cxnSp>
                  </a:grpSp>
                  <a:cxnSp>
                    <a:nvCxnSpPr>
                      <a:cNvPr id="42" name="Straight Connector 41"/>
                      <a:cNvCxnSpPr/>
                    </a:nvCxnSpPr>
                    <a:spPr>
                      <a:xfrm>
                        <a:off x="152400" y="2667000"/>
                        <a:ext cx="7239000" cy="0"/>
                      </a:xfrm>
                      <a:prstGeom prst="line">
                        <a:avLst/>
                      </a:prstGeom>
                      <a:ln>
                        <a:solidFill>
                          <a:srgbClr val="FF0000"/>
                        </a:solidFill>
                        <a:prstDash val="dash"/>
                      </a:ln>
                    </a:spPr>
                    <a:style>
                      <a:lnRef idx="1">
                        <a:schemeClr val="accent1"/>
                      </a:lnRef>
                      <a:fillRef idx="0">
                        <a:schemeClr val="accent1"/>
                      </a:fillRef>
                      <a:effectRef idx="0">
                        <a:schemeClr val="accent1"/>
                      </a:effectRef>
                      <a:fontRef idx="minor">
                        <a:schemeClr val="tx1"/>
                      </a:fontRef>
                    </a:style>
                  </a:cxnSp>
                  <a:cxnSp>
                    <a:nvCxnSpPr>
                      <a:cNvPr id="44" name="Straight Connector 43"/>
                      <a:cNvCxnSpPr/>
                    </a:nvCxnSpPr>
                    <a:spPr>
                      <a:xfrm>
                        <a:off x="152400" y="2418522"/>
                        <a:ext cx="7239000" cy="0"/>
                      </a:xfrm>
                      <a:prstGeom prst="line">
                        <a:avLst/>
                      </a:prstGeom>
                      <a:ln>
                        <a:solidFill>
                          <a:srgbClr val="FF0000"/>
                        </a:solidFill>
                      </a:ln>
                    </a:spPr>
                    <a:style>
                      <a:lnRef idx="1">
                        <a:schemeClr val="accent1"/>
                      </a:lnRef>
                      <a:fillRef idx="0">
                        <a:schemeClr val="accent1"/>
                      </a:fillRef>
                      <a:effectRef idx="0">
                        <a:schemeClr val="accent1"/>
                      </a:effectRef>
                      <a:fontRef idx="minor">
                        <a:schemeClr val="tx1"/>
                      </a:fontRef>
                    </a:style>
                  </a:cxnSp>
                  <a:sp>
                    <a:nvSpPr>
                      <a:cNvPr id="45" name="TextBox 44"/>
                      <a:cNvSpPr txBox="1"/>
                    </a:nvSpPr>
                    <a:spPr>
                      <a:xfrm>
                        <a:off x="5486400" y="5715000"/>
                        <a:ext cx="30168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0</a:t>
                          </a:r>
                          <a:endParaRPr lang="en-US" dirty="0"/>
                        </a:p>
                      </a:txBody>
                      <a:useSpRect/>
                    </a:txSp>
                  </a:sp>
                  <a:sp>
                    <a:nvSpPr>
                      <a:cNvPr id="46" name="TextBox 45"/>
                      <a:cNvSpPr txBox="1"/>
                    </a:nvSpPr>
                    <a:spPr>
                      <a:xfrm>
                        <a:off x="4343400" y="5715000"/>
                        <a:ext cx="30168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1</a:t>
                          </a:r>
                          <a:endParaRPr lang="en-US" dirty="0"/>
                        </a:p>
                      </a:txBody>
                      <a:useSpRect/>
                    </a:txSp>
                  </a:sp>
                  <a:sp>
                    <a:nvSpPr>
                      <a:cNvPr id="47" name="TextBox 46"/>
                      <a:cNvSpPr txBox="1"/>
                    </a:nvSpPr>
                    <a:spPr>
                      <a:xfrm>
                        <a:off x="3200400" y="5715000"/>
                        <a:ext cx="30168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2</a:t>
                          </a:r>
                          <a:endParaRPr lang="en-US" dirty="0"/>
                        </a:p>
                      </a:txBody>
                      <a:useSpRect/>
                    </a:txSp>
                  </a:sp>
                  <a:sp>
                    <a:nvSpPr>
                      <a:cNvPr id="48" name="TextBox 47"/>
                      <a:cNvSpPr txBox="1"/>
                    </a:nvSpPr>
                    <a:spPr>
                      <a:xfrm>
                        <a:off x="1981200" y="5715000"/>
                        <a:ext cx="30168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3</a:t>
                          </a:r>
                          <a:endParaRPr lang="en-US" dirty="0"/>
                        </a:p>
                      </a:txBody>
                      <a:useSpRect/>
                    </a:txSp>
                  </a:sp>
                  <a:sp>
                    <a:nvSpPr>
                      <a:cNvPr id="49" name="TextBox 48"/>
                      <a:cNvSpPr txBox="1"/>
                    </a:nvSpPr>
                    <a:spPr>
                      <a:xfrm>
                        <a:off x="762000" y="5715000"/>
                        <a:ext cx="301686"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4</a:t>
                          </a:r>
                          <a:endParaRPr lang="en-US" dirty="0"/>
                        </a:p>
                      </a:txBody>
                      <a:useSpRect/>
                    </a:txSp>
                  </a:sp>
                  <a:sp>
                    <a:nvSpPr>
                      <a:cNvPr id="51" name="TextBox 50"/>
                      <a:cNvSpPr txBox="1"/>
                    </a:nvSpPr>
                    <a:spPr>
                      <a:xfrm>
                        <a:off x="6629400" y="1981200"/>
                        <a:ext cx="458780"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A)</a:t>
                          </a:r>
                          <a:endParaRPr lang="en-US" dirty="0"/>
                        </a:p>
                      </a:txBody>
                      <a:useSpRect/>
                    </a:txSp>
                  </a:sp>
                  <a:sp>
                    <a:nvSpPr>
                      <a:cNvPr id="52" name="TextBox 51"/>
                      <a:cNvSpPr txBox="1"/>
                    </a:nvSpPr>
                    <a:spPr>
                      <a:xfrm>
                        <a:off x="6629400" y="2667000"/>
                        <a:ext cx="45076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t>(B)</a:t>
                          </a:r>
                          <a:endParaRPr lang="en-US" dirty="0"/>
                        </a:p>
                      </a:txBody>
                      <a:useSpRect/>
                    </a:txSp>
                  </a:sp>
                </lc:lockedCanvas>
              </a:graphicData>
            </a:graphic>
          </wp:inline>
        </w:drawing>
      </w:r>
    </w:p>
    <w:p w:rsidR="00BE3717" w:rsidRDefault="00BE3717" w:rsidP="002E1E7F">
      <w:pPr>
        <w:rPr>
          <w:lang w:eastAsia="ko-KR"/>
        </w:rPr>
      </w:pPr>
      <w:r>
        <w:rPr>
          <w:rFonts w:hint="eastAsia"/>
          <w:lang w:eastAsia="ko-KR"/>
        </w:rPr>
        <w:t xml:space="preserve">To simplify explanation for this, let us assume the tissue on the front face happen to be an image that has maximum tissue height. Scanned images above the dotted line (B) in Column 0 can be discarded since no images there has tissue. Yet we can do this in Column 3 since there are tissues in those images. Also there may have improperly scanned images due to technical difficulties. We cannot simply label serial numbers </w:t>
      </w:r>
      <w:r w:rsidR="00923934">
        <w:rPr>
          <w:rFonts w:hint="eastAsia"/>
          <w:lang w:eastAsia="ko-KR"/>
        </w:rPr>
        <w:t>to</w:t>
      </w:r>
      <w:r>
        <w:rPr>
          <w:rFonts w:hint="eastAsia"/>
          <w:lang w:eastAsia="ko-KR"/>
        </w:rPr>
        <w:t xml:space="preserve"> each image.</w:t>
      </w:r>
    </w:p>
    <w:p w:rsidR="00923934" w:rsidRDefault="00FC4DD0" w:rsidP="002E1E7F">
      <w:pPr>
        <w:rPr>
          <w:lang w:eastAsia="ko-KR"/>
        </w:rPr>
      </w:pPr>
      <w:r>
        <w:rPr>
          <w:rFonts w:hint="eastAsia"/>
          <w:lang w:eastAsia="ko-KR"/>
        </w:rPr>
        <w:t>* Find the upper and lower limit</w:t>
      </w:r>
    </w:p>
    <w:p w:rsidR="00FC4DD0" w:rsidRDefault="00FC4DD0" w:rsidP="002E1E7F">
      <w:pPr>
        <w:rPr>
          <w:lang w:eastAsia="ko-KR"/>
        </w:rPr>
      </w:pPr>
      <w:r>
        <w:rPr>
          <w:rFonts w:hint="eastAsia"/>
          <w:lang w:eastAsia="ko-KR"/>
        </w:rPr>
        <w:t xml:space="preserve">* Calculate number of meaningful images in each column. </w:t>
      </w:r>
    </w:p>
    <w:p w:rsidR="00FC4DD0" w:rsidRDefault="00FC4DD0" w:rsidP="002E1E7F">
      <w:pPr>
        <w:rPr>
          <w:lang w:eastAsia="ko-KR"/>
        </w:rPr>
      </w:pPr>
      <w:r>
        <w:rPr>
          <w:rFonts w:hint="eastAsia"/>
          <w:lang w:eastAsia="ko-KR"/>
        </w:rPr>
        <w:t xml:space="preserve">* Index 0 starts at the upper limit and increases toward the positive depth-axis. </w:t>
      </w:r>
    </w:p>
    <w:p w:rsidR="00BE3717" w:rsidRDefault="00BE3717" w:rsidP="002E1E7F">
      <w:pPr>
        <w:rPr>
          <w:lang w:eastAsia="ko-KR"/>
        </w:rPr>
      </w:pPr>
    </w:p>
    <w:p w:rsidR="00BE3717" w:rsidRDefault="00BE3717" w:rsidP="002E1E7F">
      <w:pPr>
        <w:rPr>
          <w:lang w:eastAsia="ko-KR"/>
        </w:rPr>
      </w:pPr>
    </w:p>
    <w:p w:rsidR="00E42D82" w:rsidRDefault="00E42D82" w:rsidP="00923934">
      <w:pPr>
        <w:pStyle w:val="Heading1"/>
        <w:rPr>
          <w:lang w:eastAsia="ko-KR"/>
        </w:rPr>
      </w:pPr>
      <w:r>
        <w:rPr>
          <w:rFonts w:hint="eastAsia"/>
          <w:lang w:eastAsia="ko-KR"/>
        </w:rPr>
        <w:t>Image Processing</w:t>
      </w:r>
    </w:p>
    <w:p w:rsidR="00E42D82" w:rsidRDefault="00923934" w:rsidP="00923934">
      <w:pPr>
        <w:pStyle w:val="Heading2"/>
        <w:rPr>
          <w:lang w:eastAsia="ko-KR"/>
        </w:rPr>
      </w:pPr>
      <w:r>
        <w:rPr>
          <w:rFonts w:hint="eastAsia"/>
          <w:lang w:eastAsia="ko-KR"/>
        </w:rPr>
        <w:t>Automatic Cropping Tissue Area</w:t>
      </w:r>
    </w:p>
    <w:p w:rsidR="00E42D82" w:rsidRDefault="003F2272" w:rsidP="002E1E7F">
      <w:pPr>
        <w:rPr>
          <w:lang w:eastAsia="ko-KR"/>
        </w:rPr>
      </w:pPr>
      <w:r>
        <w:rPr>
          <w:rFonts w:hint="eastAsia"/>
          <w:lang w:eastAsia="ko-KR"/>
        </w:rPr>
        <w:t xml:space="preserve">The first step is to find a tissue area automatically. Find improperly scanned images and ignore them. </w:t>
      </w:r>
    </w:p>
    <w:p w:rsidR="003F2272" w:rsidRDefault="003F2272" w:rsidP="002E1E7F">
      <w:pPr>
        <w:rPr>
          <w:lang w:eastAsia="ko-KR"/>
        </w:rPr>
      </w:pPr>
      <w:r>
        <w:rPr>
          <w:rFonts w:hint="eastAsia"/>
          <w:lang w:eastAsia="ko-KR"/>
        </w:rPr>
        <w:t>Cropper output: an XML file.</w:t>
      </w:r>
    </w:p>
    <w:p w:rsidR="003F2272" w:rsidRDefault="003F2272" w:rsidP="003F2272">
      <w:pPr>
        <w:pStyle w:val="SourceCode"/>
      </w:pPr>
      <w:r>
        <w:t>&lt;?xml version="1.0" encoding="ISO-8859-1"?&gt;</w:t>
      </w:r>
    </w:p>
    <w:p w:rsidR="003F2272" w:rsidRDefault="003F2272" w:rsidP="003F2272">
      <w:pPr>
        <w:pStyle w:val="SourceCode"/>
      </w:pPr>
      <w:r>
        <w:t>&lt;column id="0" width="2400"&gt;</w:t>
      </w:r>
    </w:p>
    <w:p w:rsidR="003F2272" w:rsidRDefault="003F2272" w:rsidP="003F2272">
      <w:pPr>
        <w:pStyle w:val="SourceCode"/>
      </w:pPr>
      <w:r>
        <w:tab/>
        <w:t>&lt;image name="20080423_121806_x148.0967y26.6286z10.6770_t0.001000_v20.9807"&gt;</w:t>
      </w:r>
    </w:p>
    <w:p w:rsidR="003F2272" w:rsidRDefault="003F2272" w:rsidP="003F2272">
      <w:pPr>
        <w:pStyle w:val="SourceCode"/>
      </w:pPr>
      <w:r>
        <w:tab/>
      </w:r>
      <w:r>
        <w:tab/>
        <w:t>&lt;</w:t>
      </w:r>
      <w:proofErr w:type="spellStart"/>
      <w:r>
        <w:t>startx</w:t>
      </w:r>
      <w:proofErr w:type="spellEnd"/>
      <w:r>
        <w:t>&gt;937&lt;/</w:t>
      </w:r>
      <w:proofErr w:type="spellStart"/>
      <w:r>
        <w:t>startx</w:t>
      </w:r>
      <w:proofErr w:type="spellEnd"/>
      <w:r>
        <w:t>&gt;</w:t>
      </w:r>
    </w:p>
    <w:p w:rsidR="003F2272" w:rsidRDefault="003F2272" w:rsidP="003F2272">
      <w:pPr>
        <w:pStyle w:val="SourceCode"/>
      </w:pPr>
      <w:r>
        <w:tab/>
      </w:r>
      <w:r>
        <w:tab/>
        <w:t>&lt;valid&gt;true&lt;/valid&gt;</w:t>
      </w:r>
    </w:p>
    <w:p w:rsidR="003F2272" w:rsidRDefault="003F2272" w:rsidP="003F2272">
      <w:pPr>
        <w:pStyle w:val="SourceCode"/>
      </w:pPr>
      <w:r>
        <w:lastRenderedPageBreak/>
        <w:tab/>
        <w:t>&lt;/image&gt;</w:t>
      </w:r>
    </w:p>
    <w:p w:rsidR="003F2272" w:rsidRDefault="003F2272" w:rsidP="003F2272">
      <w:pPr>
        <w:pStyle w:val="SourceCode"/>
      </w:pPr>
      <w:r>
        <w:tab/>
        <w:t>&lt;image name="20080415_143127_x148.0967y26.6286z10.6460_t0.001000_v17.5265"&gt;</w:t>
      </w:r>
    </w:p>
    <w:p w:rsidR="003F2272" w:rsidRDefault="003F2272" w:rsidP="003F2272">
      <w:pPr>
        <w:pStyle w:val="SourceCode"/>
      </w:pPr>
      <w:r>
        <w:tab/>
      </w:r>
      <w:r>
        <w:tab/>
        <w:t>&lt;</w:t>
      </w:r>
      <w:proofErr w:type="spellStart"/>
      <w:r>
        <w:t>startx</w:t>
      </w:r>
      <w:proofErr w:type="spellEnd"/>
      <w:r>
        <w:t>&gt;-1&lt;/</w:t>
      </w:r>
      <w:proofErr w:type="spellStart"/>
      <w:r>
        <w:t>startx</w:t>
      </w:r>
      <w:proofErr w:type="spellEnd"/>
      <w:r>
        <w:t>&gt;</w:t>
      </w:r>
    </w:p>
    <w:p w:rsidR="003F2272" w:rsidRDefault="003F2272" w:rsidP="003F2272">
      <w:pPr>
        <w:pStyle w:val="SourceCode"/>
      </w:pPr>
      <w:r>
        <w:tab/>
      </w:r>
      <w:r>
        <w:tab/>
        <w:t>&lt;valid&gt;false&lt;/valid&gt;</w:t>
      </w:r>
    </w:p>
    <w:p w:rsidR="003F2272" w:rsidRDefault="003F2272" w:rsidP="003F2272">
      <w:pPr>
        <w:pStyle w:val="SourceCode"/>
      </w:pPr>
      <w:r>
        <w:tab/>
        <w:t>&lt;/image&gt;</w:t>
      </w:r>
    </w:p>
    <w:p w:rsidR="003F2272" w:rsidRDefault="003F2272" w:rsidP="003F2272">
      <w:pPr>
        <w:pStyle w:val="SourceCode"/>
      </w:pPr>
      <w:r>
        <w:tab/>
        <w:t>...</w:t>
      </w:r>
    </w:p>
    <w:p w:rsidR="003F2272" w:rsidRDefault="003F2272" w:rsidP="003F2272">
      <w:pPr>
        <w:pStyle w:val="SourceCode"/>
      </w:pPr>
      <w:r>
        <w:t>&lt;/column&gt;</w:t>
      </w:r>
    </w:p>
    <w:p w:rsidR="003F2272" w:rsidRDefault="003F2272" w:rsidP="002E1E7F">
      <w:pPr>
        <w:rPr>
          <w:lang w:eastAsia="ko-KR"/>
        </w:rPr>
      </w:pPr>
    </w:p>
    <w:p w:rsidR="003F2272" w:rsidRDefault="003F2272" w:rsidP="002E1E7F">
      <w:pPr>
        <w:rPr>
          <w:lang w:eastAsia="ko-KR"/>
        </w:rPr>
      </w:pPr>
      <w:r>
        <w:rPr>
          <w:rFonts w:hint="eastAsia"/>
          <w:lang w:eastAsia="ko-KR"/>
        </w:rPr>
        <w:t xml:space="preserve">The second step is to actually crop image, remove noise, and normalize intensity level. </w:t>
      </w:r>
    </w:p>
    <w:p w:rsidR="003F2272" w:rsidRDefault="003F2272" w:rsidP="002E1E7F">
      <w:pPr>
        <w:rPr>
          <w:lang w:eastAsia="ko-KR"/>
        </w:rPr>
      </w:pPr>
    </w:p>
    <w:p w:rsidR="00384191" w:rsidRDefault="00384191" w:rsidP="002E1E7F">
      <w:pPr>
        <w:rPr>
          <w:lang w:eastAsia="ko-KR"/>
        </w:rPr>
      </w:pPr>
    </w:p>
    <w:p w:rsidR="003F2272" w:rsidRDefault="003E20B9" w:rsidP="003E20B9">
      <w:pPr>
        <w:pStyle w:val="Heading1"/>
        <w:rPr>
          <w:lang w:eastAsia="ko-KR"/>
        </w:rPr>
      </w:pPr>
      <w:r>
        <w:rPr>
          <w:rFonts w:hint="eastAsia"/>
          <w:lang w:eastAsia="ko-KR"/>
        </w:rPr>
        <w:t>Install tools</w:t>
      </w:r>
    </w:p>
    <w:p w:rsidR="00B60BE6" w:rsidRPr="00B60BE6" w:rsidRDefault="00B60BE6" w:rsidP="00B60BE6">
      <w:pPr>
        <w:rPr>
          <w:lang w:eastAsia="ko-KR"/>
        </w:rPr>
      </w:pPr>
      <w:r>
        <w:rPr>
          <w:rFonts w:hint="eastAsia"/>
          <w:lang w:eastAsia="ko-KR"/>
        </w:rPr>
        <w:t>Prerequisites: Visual Studio 2008. Qt 4.7.4 seems not support Visual Studio 2010. Let us stick to this version.</w:t>
      </w:r>
    </w:p>
    <w:p w:rsidR="005D233A" w:rsidRDefault="00E177DC" w:rsidP="00E177DC">
      <w:pPr>
        <w:pStyle w:val="Heading2"/>
        <w:rPr>
          <w:lang w:eastAsia="ko-KR"/>
        </w:rPr>
      </w:pPr>
      <w:r>
        <w:rPr>
          <w:rFonts w:hint="eastAsia"/>
          <w:lang w:eastAsia="ko-KR"/>
        </w:rPr>
        <w:t>Git - Revision Control System</w:t>
      </w:r>
    </w:p>
    <w:p w:rsidR="00E177DC" w:rsidRDefault="00E177DC" w:rsidP="005D233A">
      <w:pPr>
        <w:rPr>
          <w:lang w:eastAsia="ko-KR"/>
        </w:rPr>
      </w:pPr>
      <w:r>
        <w:rPr>
          <w:rFonts w:hint="eastAsia"/>
          <w:lang w:eastAsia="ko-KR"/>
        </w:rPr>
        <w:t xml:space="preserve">Revision control software. </w:t>
      </w:r>
      <w:proofErr w:type="spellStart"/>
      <w:r>
        <w:rPr>
          <w:rFonts w:hint="eastAsia"/>
          <w:lang w:eastAsia="ko-KR"/>
        </w:rPr>
        <w:t>Git</w:t>
      </w:r>
      <w:proofErr w:type="spellEnd"/>
      <w:r>
        <w:rPr>
          <w:rFonts w:hint="eastAsia"/>
          <w:lang w:eastAsia="ko-KR"/>
        </w:rPr>
        <w:t xml:space="preserve"> uses the distributed model. Each developer works with one's local repository. Changes are shared between repositories as a separate step.</w:t>
      </w:r>
    </w:p>
    <w:p w:rsidR="00E177DC" w:rsidRDefault="00E177DC" w:rsidP="00E177DC">
      <w:pPr>
        <w:rPr>
          <w:rStyle w:val="h3"/>
          <w:lang w:eastAsia="ko-KR"/>
        </w:rPr>
      </w:pPr>
      <w:r>
        <w:rPr>
          <w:rFonts w:hint="eastAsia"/>
          <w:lang w:eastAsia="ko-KR"/>
        </w:rPr>
        <w:t xml:space="preserve">Download </w:t>
      </w:r>
      <w:r>
        <w:rPr>
          <w:rStyle w:val="h3"/>
        </w:rPr>
        <w:t xml:space="preserve">Full installer for official </w:t>
      </w:r>
      <w:proofErr w:type="spellStart"/>
      <w:r>
        <w:rPr>
          <w:rStyle w:val="h3"/>
        </w:rPr>
        <w:t>Git</w:t>
      </w:r>
      <w:proofErr w:type="spellEnd"/>
      <w:r>
        <w:rPr>
          <w:rStyle w:val="h3"/>
        </w:rPr>
        <w:t xml:space="preserve"> for Windows 1.7.7</w:t>
      </w:r>
      <w:r>
        <w:rPr>
          <w:rStyle w:val="h3"/>
          <w:rFonts w:hint="eastAsia"/>
          <w:lang w:eastAsia="ko-KR"/>
        </w:rPr>
        <w:t>.</w:t>
      </w:r>
    </w:p>
    <w:p w:rsidR="003E20B9" w:rsidRDefault="003E20B9" w:rsidP="00E177DC">
      <w:pPr>
        <w:pStyle w:val="Heading2"/>
        <w:rPr>
          <w:lang w:eastAsia="ko-KR"/>
        </w:rPr>
      </w:pPr>
      <w:r>
        <w:rPr>
          <w:rFonts w:hint="eastAsia"/>
          <w:lang w:eastAsia="ko-KR"/>
        </w:rPr>
        <w:t>Qt</w:t>
      </w:r>
      <w:r w:rsidR="00E177DC">
        <w:rPr>
          <w:rFonts w:hint="eastAsia"/>
          <w:lang w:eastAsia="ko-KR"/>
        </w:rPr>
        <w:t xml:space="preserve"> - UI Development tool</w:t>
      </w:r>
    </w:p>
    <w:p w:rsidR="003E20B9" w:rsidRDefault="003E20B9" w:rsidP="003E20B9">
      <w:pPr>
        <w:rPr>
          <w:lang w:eastAsia="ko-KR"/>
        </w:rPr>
      </w:pPr>
      <w:r>
        <w:rPr>
          <w:rFonts w:hint="eastAsia"/>
          <w:lang w:eastAsia="ko-KR"/>
        </w:rPr>
        <w:t>Download Qt, the cross-platform application framework. This will be a default IDE for KESM Suite.</w:t>
      </w:r>
    </w:p>
    <w:p w:rsidR="003E20B9" w:rsidRDefault="003E20B9" w:rsidP="003E20B9">
      <w:pPr>
        <w:rPr>
          <w:lang w:eastAsia="ko-KR"/>
        </w:rPr>
      </w:pPr>
      <w:proofErr w:type="spellStart"/>
      <w:r>
        <w:rPr>
          <w:rFonts w:hint="eastAsia"/>
          <w:lang w:eastAsia="ko-KR"/>
        </w:rPr>
        <w:t>QtSDK</w:t>
      </w:r>
      <w:proofErr w:type="spellEnd"/>
      <w:r>
        <w:rPr>
          <w:rFonts w:hint="eastAsia"/>
          <w:lang w:eastAsia="ko-KR"/>
        </w:rPr>
        <w:t xml:space="preserve"> version 1.1.3 (Qt libraries version 4.7.4 and Qt Creator IDE version 2.3).</w:t>
      </w:r>
    </w:p>
    <w:p w:rsidR="005D233A" w:rsidRPr="00B60BE6" w:rsidRDefault="005D233A" w:rsidP="003E20B9">
      <w:pPr>
        <w:rPr>
          <w:strike/>
          <w:lang w:eastAsia="ko-KR"/>
        </w:rPr>
      </w:pPr>
      <w:r w:rsidRPr="00B60BE6">
        <w:rPr>
          <w:rFonts w:hint="eastAsia"/>
          <w:strike/>
          <w:lang w:eastAsia="ko-KR"/>
        </w:rPr>
        <w:t xml:space="preserve">Make sure that you select </w:t>
      </w:r>
      <w:proofErr w:type="spellStart"/>
      <w:r w:rsidRPr="00B60BE6">
        <w:rPr>
          <w:rFonts w:hint="eastAsia"/>
          <w:strike/>
          <w:lang w:eastAsia="ko-KR"/>
        </w:rPr>
        <w:t>MinGW</w:t>
      </w:r>
      <w:proofErr w:type="spellEnd"/>
      <w:r w:rsidRPr="00B60BE6">
        <w:rPr>
          <w:rFonts w:hint="eastAsia"/>
          <w:strike/>
          <w:lang w:eastAsia="ko-KR"/>
        </w:rPr>
        <w:t xml:space="preserve"> that is an open source </w:t>
      </w:r>
      <w:proofErr w:type="spellStart"/>
      <w:r w:rsidRPr="00B60BE6">
        <w:rPr>
          <w:rFonts w:hint="eastAsia"/>
          <w:strike/>
          <w:lang w:eastAsia="ko-KR"/>
        </w:rPr>
        <w:t>gcc</w:t>
      </w:r>
      <w:proofErr w:type="spellEnd"/>
      <w:r w:rsidRPr="00B60BE6">
        <w:rPr>
          <w:rFonts w:hint="eastAsia"/>
          <w:strike/>
          <w:lang w:eastAsia="ko-KR"/>
        </w:rPr>
        <w:t xml:space="preserve"> compiler </w:t>
      </w:r>
      <w:proofErr w:type="spellStart"/>
      <w:r w:rsidRPr="00B60BE6">
        <w:rPr>
          <w:rFonts w:hint="eastAsia"/>
          <w:strike/>
          <w:lang w:eastAsia="ko-KR"/>
        </w:rPr>
        <w:t>toolchain</w:t>
      </w:r>
      <w:proofErr w:type="spellEnd"/>
      <w:r w:rsidRPr="00B60BE6">
        <w:rPr>
          <w:rFonts w:hint="eastAsia"/>
          <w:strike/>
          <w:lang w:eastAsia="ko-KR"/>
        </w:rPr>
        <w:t>.</w:t>
      </w:r>
    </w:p>
    <w:p w:rsidR="005D233A" w:rsidRDefault="005D233A" w:rsidP="003E20B9">
      <w:pPr>
        <w:rPr>
          <w:lang w:eastAsia="ko-KR"/>
        </w:rPr>
      </w:pPr>
      <w:r>
        <w:rPr>
          <w:rFonts w:hint="eastAsia"/>
          <w:noProof/>
          <w:lang w:eastAsia="ko-KR" w:bidi="ar-SA"/>
        </w:rPr>
        <w:lastRenderedPageBreak/>
        <w:drawing>
          <wp:inline distT="0" distB="0" distL="0" distR="0">
            <wp:extent cx="5943600" cy="689544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6895448"/>
                    </a:xfrm>
                    <a:prstGeom prst="rect">
                      <a:avLst/>
                    </a:prstGeom>
                    <a:noFill/>
                    <a:ln w="9525">
                      <a:noFill/>
                      <a:miter lim="800000"/>
                      <a:headEnd/>
                      <a:tailEnd/>
                    </a:ln>
                  </pic:spPr>
                </pic:pic>
              </a:graphicData>
            </a:graphic>
          </wp:inline>
        </w:drawing>
      </w:r>
    </w:p>
    <w:p w:rsidR="005D233A" w:rsidRPr="00B60BE6" w:rsidRDefault="00755D02" w:rsidP="003E20B9">
      <w:pPr>
        <w:rPr>
          <w:strike/>
          <w:lang w:eastAsia="ko-KR"/>
        </w:rPr>
      </w:pPr>
      <w:r w:rsidRPr="00B60BE6">
        <w:rPr>
          <w:rFonts w:hint="eastAsia"/>
          <w:strike/>
          <w:lang w:eastAsia="ko-KR"/>
        </w:rPr>
        <w:t xml:space="preserve">Add the path of </w:t>
      </w:r>
      <w:proofErr w:type="spellStart"/>
      <w:r w:rsidRPr="00B60BE6">
        <w:rPr>
          <w:rFonts w:hint="eastAsia"/>
          <w:strike/>
          <w:lang w:eastAsia="ko-KR"/>
        </w:rPr>
        <w:t>MinGW</w:t>
      </w:r>
      <w:proofErr w:type="spellEnd"/>
      <w:r w:rsidRPr="00B60BE6">
        <w:rPr>
          <w:rFonts w:hint="eastAsia"/>
          <w:strike/>
          <w:lang w:eastAsia="ko-KR"/>
        </w:rPr>
        <w:t xml:space="preserve"> into your system's PATH environment variable. </w:t>
      </w:r>
    </w:p>
    <w:p w:rsidR="00755D02" w:rsidRDefault="00755D02" w:rsidP="003E20B9">
      <w:pPr>
        <w:rPr>
          <w:strike/>
          <w:lang w:eastAsia="ko-KR"/>
        </w:rPr>
      </w:pPr>
      <w:r w:rsidRPr="00B60BE6">
        <w:rPr>
          <w:rFonts w:hint="eastAsia"/>
          <w:strike/>
          <w:lang w:eastAsia="ko-KR"/>
        </w:rPr>
        <w:t>Find Advanced System Settings from your Control Panel (Windows 7). Click the Environment Variables button. Add PATH variable by clicking New.. button in 'User variables for XXX' section.</w:t>
      </w:r>
      <w:r w:rsidR="00E45BFD" w:rsidRPr="00B60BE6">
        <w:rPr>
          <w:rFonts w:hint="eastAsia"/>
          <w:strike/>
          <w:lang w:eastAsia="ko-KR"/>
        </w:rPr>
        <w:t xml:space="preserve"> Type '&lt;Your Own Path of </w:t>
      </w:r>
      <w:proofErr w:type="spellStart"/>
      <w:r w:rsidR="00E45BFD" w:rsidRPr="00B60BE6">
        <w:rPr>
          <w:rFonts w:hint="eastAsia"/>
          <w:strike/>
          <w:lang w:eastAsia="ko-KR"/>
        </w:rPr>
        <w:t>QtSDL</w:t>
      </w:r>
      <w:proofErr w:type="spellEnd"/>
      <w:r w:rsidR="00E45BFD" w:rsidRPr="00B60BE6">
        <w:rPr>
          <w:rFonts w:hint="eastAsia"/>
          <w:strike/>
          <w:lang w:eastAsia="ko-KR"/>
        </w:rPr>
        <w:t>&gt;\</w:t>
      </w:r>
      <w:proofErr w:type="spellStart"/>
      <w:r w:rsidR="00E45BFD" w:rsidRPr="00B60BE6">
        <w:rPr>
          <w:rFonts w:hint="eastAsia"/>
          <w:strike/>
          <w:lang w:eastAsia="ko-KR"/>
        </w:rPr>
        <w:t>mingw</w:t>
      </w:r>
      <w:proofErr w:type="spellEnd"/>
      <w:r w:rsidR="00E45BFD" w:rsidRPr="00B60BE6">
        <w:rPr>
          <w:rFonts w:hint="eastAsia"/>
          <w:strike/>
          <w:lang w:eastAsia="ko-KR"/>
        </w:rPr>
        <w:t>\bin' folder in the value.</w:t>
      </w:r>
      <w:r w:rsidR="00F23ED2">
        <w:rPr>
          <w:rFonts w:hint="eastAsia"/>
          <w:strike/>
          <w:lang w:eastAsia="ko-KR"/>
        </w:rPr>
        <w:t>+</w:t>
      </w:r>
    </w:p>
    <w:p w:rsidR="00B8654E" w:rsidRDefault="00B8654E" w:rsidP="00B8654E">
      <w:pPr>
        <w:pStyle w:val="Heading2"/>
        <w:rPr>
          <w:lang w:eastAsia="ko-KR"/>
        </w:rPr>
      </w:pPr>
      <w:r>
        <w:rPr>
          <w:rFonts w:hint="eastAsia"/>
          <w:lang w:eastAsia="ko-KR"/>
        </w:rPr>
        <w:lastRenderedPageBreak/>
        <w:t>wINDOWS sdk</w:t>
      </w:r>
    </w:p>
    <w:p w:rsidR="00C7501E" w:rsidRDefault="00B8654E" w:rsidP="003E20B9">
      <w:pPr>
        <w:rPr>
          <w:lang w:eastAsia="ko-KR"/>
        </w:rPr>
      </w:pPr>
      <w:r>
        <w:rPr>
          <w:rFonts w:hint="eastAsia"/>
          <w:lang w:eastAsia="ko-KR"/>
        </w:rPr>
        <w:t>Windows SDK installation. This is necessary to install D</w:t>
      </w:r>
      <w:r w:rsidR="00C7501E">
        <w:rPr>
          <w:rFonts w:hint="eastAsia"/>
          <w:lang w:eastAsia="ko-KR"/>
        </w:rPr>
        <w:t>ebugging tools for Windows.</w:t>
      </w:r>
      <w:r>
        <w:rPr>
          <w:rFonts w:hint="eastAsia"/>
          <w:lang w:eastAsia="ko-KR"/>
        </w:rPr>
        <w:t xml:space="preserve"> Also </w:t>
      </w:r>
      <w:proofErr w:type="spellStart"/>
      <w:r>
        <w:rPr>
          <w:rFonts w:hint="eastAsia"/>
          <w:lang w:eastAsia="ko-KR"/>
        </w:rPr>
        <w:t>itk</w:t>
      </w:r>
      <w:proofErr w:type="spellEnd"/>
      <w:r>
        <w:rPr>
          <w:rFonts w:hint="eastAsia"/>
          <w:lang w:eastAsia="ko-KR"/>
        </w:rPr>
        <w:t xml:space="preserve"> or </w:t>
      </w:r>
      <w:proofErr w:type="spellStart"/>
      <w:r>
        <w:rPr>
          <w:rFonts w:hint="eastAsia"/>
          <w:lang w:eastAsia="ko-KR"/>
        </w:rPr>
        <w:t>vtk</w:t>
      </w:r>
      <w:proofErr w:type="spellEnd"/>
      <w:r>
        <w:rPr>
          <w:rFonts w:hint="eastAsia"/>
          <w:lang w:eastAsia="ko-KR"/>
        </w:rPr>
        <w:t xml:space="preserve"> libraries need to link some of Windows libraries.</w:t>
      </w:r>
    </w:p>
    <w:p w:rsidR="00F23ED2" w:rsidRDefault="00F23ED2" w:rsidP="003E20B9">
      <w:pPr>
        <w:rPr>
          <w:lang w:eastAsia="ko-KR"/>
        </w:rPr>
      </w:pPr>
      <w:r>
        <w:rPr>
          <w:rFonts w:hint="eastAsia"/>
          <w:lang w:eastAsia="ko-KR"/>
        </w:rPr>
        <w:t>Install Windows</w:t>
      </w:r>
      <w:r w:rsidR="0017548F">
        <w:rPr>
          <w:rFonts w:hint="eastAsia"/>
          <w:lang w:eastAsia="ko-KR"/>
        </w:rPr>
        <w:t xml:space="preserve">-SDK Setup. </w:t>
      </w:r>
      <w:r>
        <w:rPr>
          <w:rFonts w:hint="eastAsia"/>
          <w:lang w:eastAsia="ko-KR"/>
        </w:rPr>
        <w:t>Insta</w:t>
      </w:r>
      <w:r w:rsidR="0017548F">
        <w:rPr>
          <w:rFonts w:hint="eastAsia"/>
          <w:lang w:eastAsia="ko-KR"/>
        </w:rPr>
        <w:t>ll to /Projects/Tools/</w:t>
      </w:r>
      <w:r w:rsidR="0017548F" w:rsidRPr="0017548F">
        <w:rPr>
          <w:rFonts w:hint="eastAsia"/>
          <w:b/>
          <w:lang w:eastAsia="ko-KR"/>
        </w:rPr>
        <w:t>Microsoft-</w:t>
      </w:r>
      <w:r w:rsidRPr="0017548F">
        <w:rPr>
          <w:rFonts w:hint="eastAsia"/>
          <w:b/>
          <w:lang w:eastAsia="ko-KR"/>
        </w:rPr>
        <w:t>SDKs</w:t>
      </w:r>
      <w:r>
        <w:rPr>
          <w:rFonts w:hint="eastAsia"/>
          <w:lang w:eastAsia="ko-KR"/>
        </w:rPr>
        <w:t>/Windows/v7.1</w:t>
      </w:r>
    </w:p>
    <w:p w:rsidR="0017548F" w:rsidRDefault="0017548F" w:rsidP="003E20B9">
      <w:pPr>
        <w:rPr>
          <w:lang w:eastAsia="ko-KR"/>
        </w:rPr>
      </w:pPr>
      <w:r>
        <w:rPr>
          <w:rFonts w:hint="eastAsia"/>
          <w:lang w:eastAsia="ko-KR"/>
        </w:rPr>
        <w:t>Change the default path not to have a space.</w:t>
      </w:r>
    </w:p>
    <w:p w:rsidR="00F23ED2" w:rsidRDefault="00F23ED2" w:rsidP="003E20B9">
      <w:pPr>
        <w:rPr>
          <w:lang w:eastAsia="ko-KR"/>
        </w:rPr>
      </w:pPr>
      <w:r>
        <w:rPr>
          <w:b/>
          <w:bCs/>
        </w:rPr>
        <w:t>Note:</w:t>
      </w:r>
      <w:r>
        <w:t xml:space="preserve"> Visual Studio does not include the Debugging tools needed, and therefore, you must install them separately.</w:t>
      </w:r>
    </w:p>
    <w:p w:rsidR="00F23ED2" w:rsidRPr="00F23ED2" w:rsidRDefault="00F23ED2" w:rsidP="003E20B9">
      <w:pPr>
        <w:rPr>
          <w:lang w:eastAsia="ko-KR"/>
        </w:rPr>
      </w:pPr>
    </w:p>
    <w:p w:rsidR="003E20B9" w:rsidRDefault="003E20B9" w:rsidP="003E20B9">
      <w:pPr>
        <w:pStyle w:val="Heading2"/>
        <w:rPr>
          <w:lang w:eastAsia="ko-KR"/>
        </w:rPr>
      </w:pPr>
      <w:r>
        <w:rPr>
          <w:rFonts w:hint="eastAsia"/>
          <w:lang w:eastAsia="ko-KR"/>
        </w:rPr>
        <w:t>CMake</w:t>
      </w:r>
    </w:p>
    <w:p w:rsidR="003E20B9" w:rsidRDefault="003E20B9" w:rsidP="003E20B9">
      <w:pPr>
        <w:rPr>
          <w:lang w:eastAsia="ko-KR"/>
        </w:rPr>
      </w:pPr>
      <w:proofErr w:type="spellStart"/>
      <w:r>
        <w:rPr>
          <w:rFonts w:hint="eastAsia"/>
          <w:lang w:eastAsia="ko-KR"/>
        </w:rPr>
        <w:t>CMake</w:t>
      </w:r>
      <w:proofErr w:type="spellEnd"/>
      <w:r>
        <w:rPr>
          <w:rFonts w:hint="eastAsia"/>
          <w:lang w:eastAsia="ko-KR"/>
        </w:rPr>
        <w:t xml:space="preserve"> 2.8.</w:t>
      </w:r>
    </w:p>
    <w:p w:rsidR="003E20B9" w:rsidRDefault="003E20B9" w:rsidP="003E20B9">
      <w:pPr>
        <w:rPr>
          <w:lang w:eastAsia="ko-KR"/>
        </w:rPr>
      </w:pPr>
    </w:p>
    <w:p w:rsidR="003E20B9" w:rsidRDefault="003E20B9" w:rsidP="003E20B9">
      <w:pPr>
        <w:pStyle w:val="Heading2"/>
        <w:rPr>
          <w:lang w:eastAsia="ko-KR"/>
        </w:rPr>
      </w:pPr>
      <w:r>
        <w:rPr>
          <w:rFonts w:hint="eastAsia"/>
          <w:lang w:eastAsia="ko-KR"/>
        </w:rPr>
        <w:t>ImageMagick</w:t>
      </w:r>
    </w:p>
    <w:p w:rsidR="003E20B9" w:rsidRDefault="003E20B9" w:rsidP="003E20B9">
      <w:pPr>
        <w:rPr>
          <w:lang w:eastAsia="ko-KR"/>
        </w:rPr>
      </w:pPr>
      <w:r>
        <w:rPr>
          <w:rFonts w:hint="eastAsia"/>
          <w:lang w:eastAsia="ko-KR"/>
        </w:rPr>
        <w:t>ImageMagick-6.7.3.0-Q8-windows-dll.exe</w:t>
      </w:r>
    </w:p>
    <w:p w:rsidR="003E20B9" w:rsidRDefault="003E20B9" w:rsidP="003E20B9">
      <w:pPr>
        <w:rPr>
          <w:lang w:eastAsia="ko-KR"/>
        </w:rPr>
      </w:pPr>
    </w:p>
    <w:p w:rsidR="003E20B9" w:rsidRDefault="003E20B9" w:rsidP="003E20B9">
      <w:pPr>
        <w:pStyle w:val="Heading2"/>
        <w:rPr>
          <w:lang w:eastAsia="ko-KR"/>
        </w:rPr>
      </w:pPr>
      <w:r>
        <w:rPr>
          <w:rFonts w:hint="eastAsia"/>
          <w:lang w:eastAsia="ko-KR"/>
        </w:rPr>
        <w:t>InsightToolkit</w:t>
      </w:r>
    </w:p>
    <w:p w:rsidR="00DB7406" w:rsidRDefault="00DB7406" w:rsidP="00DB7406">
      <w:pPr>
        <w:pStyle w:val="Heading3"/>
        <w:rPr>
          <w:lang w:eastAsia="ko-KR"/>
        </w:rPr>
      </w:pPr>
      <w:r>
        <w:rPr>
          <w:rFonts w:hint="eastAsia"/>
          <w:lang w:eastAsia="ko-KR"/>
        </w:rPr>
        <w:t>Building itk on Win32.</w:t>
      </w:r>
    </w:p>
    <w:p w:rsidR="00DB7406" w:rsidRDefault="00DB7406" w:rsidP="00DB7406">
      <w:pPr>
        <w:rPr>
          <w:lang w:eastAsia="ko-KR"/>
        </w:rPr>
      </w:pPr>
      <w:r>
        <w:rPr>
          <w:rFonts w:hint="eastAsia"/>
          <w:lang w:eastAsia="ko-KR"/>
        </w:rPr>
        <w:t>Download InsightToolkit-3.20.0.zip and unzip it.</w:t>
      </w:r>
    </w:p>
    <w:p w:rsidR="008429BC" w:rsidRDefault="008429BC" w:rsidP="003E20B9">
      <w:pPr>
        <w:rPr>
          <w:lang w:eastAsia="ko-KR"/>
        </w:rPr>
      </w:pPr>
      <w:r>
        <w:rPr>
          <w:rFonts w:hint="eastAsia"/>
          <w:lang w:eastAsia="ko-KR"/>
        </w:rPr>
        <w:t xml:space="preserve">Run </w:t>
      </w:r>
      <w:proofErr w:type="spellStart"/>
      <w:r>
        <w:rPr>
          <w:rFonts w:hint="eastAsia"/>
          <w:lang w:eastAsia="ko-KR"/>
        </w:rPr>
        <w:t>CMake</w:t>
      </w:r>
      <w:proofErr w:type="spellEnd"/>
      <w:r>
        <w:rPr>
          <w:rFonts w:hint="eastAsia"/>
          <w:lang w:eastAsia="ko-KR"/>
        </w:rPr>
        <w:t xml:space="preserve"> (</w:t>
      </w:r>
      <w:proofErr w:type="spellStart"/>
      <w:r>
        <w:rPr>
          <w:rFonts w:hint="eastAsia"/>
          <w:lang w:eastAsia="ko-KR"/>
        </w:rPr>
        <w:t>cmake-gui</w:t>
      </w:r>
      <w:proofErr w:type="spellEnd"/>
      <w:r>
        <w:rPr>
          <w:rFonts w:hint="eastAsia"/>
          <w:lang w:eastAsia="ko-KR"/>
        </w:rPr>
        <w:t>). Select the folder as the source folder. Make a destination folder 'InsightToolkit-3.20.0</w:t>
      </w:r>
      <w:r w:rsidRPr="008429BC">
        <w:rPr>
          <w:rFonts w:hint="eastAsia"/>
          <w:b/>
          <w:lang w:eastAsia="ko-KR"/>
        </w:rPr>
        <w:t>-</w:t>
      </w:r>
      <w:r w:rsidR="0098582E">
        <w:rPr>
          <w:rFonts w:hint="eastAsia"/>
          <w:b/>
          <w:lang w:eastAsia="ko-KR"/>
        </w:rPr>
        <w:t>build</w:t>
      </w:r>
      <w:r>
        <w:rPr>
          <w:rFonts w:hint="eastAsia"/>
          <w:lang w:eastAsia="ko-KR"/>
        </w:rPr>
        <w:t>.'</w:t>
      </w:r>
    </w:p>
    <w:p w:rsidR="00B60BE6" w:rsidRDefault="008429BC" w:rsidP="003E20B9">
      <w:pPr>
        <w:rPr>
          <w:lang w:eastAsia="ko-KR"/>
        </w:rPr>
      </w:pPr>
      <w:r>
        <w:rPr>
          <w:rFonts w:hint="eastAsia"/>
          <w:lang w:eastAsia="ko-KR"/>
        </w:rPr>
        <w:t xml:space="preserve">Click the Configure button. </w:t>
      </w:r>
      <w:r w:rsidR="00B60BE6">
        <w:rPr>
          <w:rFonts w:hint="eastAsia"/>
          <w:lang w:eastAsia="ko-KR"/>
        </w:rPr>
        <w:t>You will be asked 'Specify the generator for this project.' Let us choose Visual Studio 9 2008.</w:t>
      </w:r>
    </w:p>
    <w:p w:rsidR="003E20B9" w:rsidRDefault="008429BC" w:rsidP="003E20B9">
      <w:pPr>
        <w:rPr>
          <w:lang w:eastAsia="ko-KR"/>
        </w:rPr>
      </w:pPr>
      <w:r>
        <w:rPr>
          <w:rFonts w:hint="eastAsia"/>
          <w:lang w:eastAsia="ko-KR"/>
        </w:rPr>
        <w:t>The destination folder for binary files can be set here. The default value is &lt;Program Files Folder&gt;\ITK. You may change this to your preferable location</w:t>
      </w:r>
      <w:r w:rsidR="00D005E9">
        <w:rPr>
          <w:rFonts w:hint="eastAsia"/>
          <w:lang w:eastAsia="ko-KR"/>
        </w:rPr>
        <w:t xml:space="preserve"> (/Projects/Tools/ITK)</w:t>
      </w:r>
      <w:r>
        <w:rPr>
          <w:rFonts w:hint="eastAsia"/>
          <w:lang w:eastAsia="ko-KR"/>
        </w:rPr>
        <w:t>.</w:t>
      </w:r>
      <w:r w:rsidR="00D005E9">
        <w:rPr>
          <w:rFonts w:hint="eastAsia"/>
          <w:lang w:eastAsia="ko-KR"/>
        </w:rPr>
        <w:t xml:space="preserve"> This location has all headers and lib files that you need when you build your own ITK applications.</w:t>
      </w:r>
    </w:p>
    <w:p w:rsidR="008429BC" w:rsidRDefault="008429BC" w:rsidP="003E20B9">
      <w:pPr>
        <w:rPr>
          <w:lang w:eastAsia="ko-KR"/>
        </w:rPr>
      </w:pPr>
      <w:r>
        <w:rPr>
          <w:rFonts w:hint="eastAsia"/>
          <w:lang w:eastAsia="ko-KR"/>
        </w:rPr>
        <w:t xml:space="preserve">Click the Generate button. It makes all necessary make files to create </w:t>
      </w:r>
      <w:proofErr w:type="spellStart"/>
      <w:r>
        <w:rPr>
          <w:rFonts w:hint="eastAsia"/>
          <w:lang w:eastAsia="ko-KR"/>
        </w:rPr>
        <w:t>itk</w:t>
      </w:r>
      <w:proofErr w:type="spellEnd"/>
      <w:r>
        <w:rPr>
          <w:rFonts w:hint="eastAsia"/>
          <w:lang w:eastAsia="ko-KR"/>
        </w:rPr>
        <w:t xml:space="preserve"> binary files.</w:t>
      </w:r>
    </w:p>
    <w:p w:rsidR="00ED47DC" w:rsidRDefault="00ED47DC" w:rsidP="003E20B9">
      <w:pPr>
        <w:rPr>
          <w:lang w:eastAsia="ko-KR"/>
        </w:rPr>
      </w:pPr>
      <w:r>
        <w:rPr>
          <w:rFonts w:hint="eastAsia"/>
          <w:lang w:eastAsia="ko-KR"/>
        </w:rPr>
        <w:t>Start Visual Studio 2008 and open ITK.sln.</w:t>
      </w:r>
      <w:r w:rsidR="00DB7406">
        <w:rPr>
          <w:rFonts w:hint="eastAsia"/>
          <w:lang w:eastAsia="ko-KR"/>
        </w:rPr>
        <w:t xml:space="preserve"> Build Solution by clicking F7.</w:t>
      </w:r>
    </w:p>
    <w:p w:rsidR="00DB7406" w:rsidRDefault="00DB7406" w:rsidP="00DB7406">
      <w:pPr>
        <w:pStyle w:val="Heading3"/>
        <w:rPr>
          <w:lang w:eastAsia="ko-KR"/>
        </w:rPr>
      </w:pPr>
      <w:r>
        <w:rPr>
          <w:rFonts w:hint="eastAsia"/>
          <w:lang w:eastAsia="ko-KR"/>
        </w:rPr>
        <w:t>Install itk.</w:t>
      </w:r>
    </w:p>
    <w:p w:rsidR="007B24FB" w:rsidRDefault="00DB7406" w:rsidP="003E20B9">
      <w:pPr>
        <w:rPr>
          <w:lang w:eastAsia="ko-KR"/>
        </w:rPr>
      </w:pPr>
      <w:r>
        <w:rPr>
          <w:rFonts w:hint="eastAsia"/>
          <w:lang w:eastAsia="ko-KR"/>
        </w:rPr>
        <w:lastRenderedPageBreak/>
        <w:t>Find INSTALL target and select it. Right click.. Select Project Only - Build Only INSTALL.</w:t>
      </w:r>
      <w:r w:rsidR="001C65F6">
        <w:rPr>
          <w:rFonts w:hint="eastAsia"/>
          <w:lang w:eastAsia="ko-KR"/>
        </w:rPr>
        <w:t xml:space="preserve"> It will install all compiled binaries into the folder that you selected after configure.</w:t>
      </w:r>
    </w:p>
    <w:p w:rsidR="00DB7406" w:rsidRDefault="00DB7406" w:rsidP="003E20B9">
      <w:pPr>
        <w:rPr>
          <w:lang w:eastAsia="ko-KR"/>
        </w:rPr>
      </w:pPr>
    </w:p>
    <w:p w:rsidR="003E20B9" w:rsidRDefault="003E20B9" w:rsidP="003E20B9">
      <w:pPr>
        <w:pStyle w:val="Heading2"/>
        <w:rPr>
          <w:lang w:eastAsia="ko-KR"/>
        </w:rPr>
      </w:pPr>
      <w:r>
        <w:rPr>
          <w:rFonts w:hint="eastAsia"/>
          <w:lang w:eastAsia="ko-KR"/>
        </w:rPr>
        <w:t>vtk</w:t>
      </w:r>
    </w:p>
    <w:p w:rsidR="003E20B9" w:rsidRDefault="00B60BE6" w:rsidP="003E20B9">
      <w:pPr>
        <w:rPr>
          <w:lang w:eastAsia="ko-KR"/>
        </w:rPr>
      </w:pPr>
      <w:r>
        <w:rPr>
          <w:rFonts w:hint="eastAsia"/>
          <w:lang w:eastAsia="ko-KR"/>
        </w:rPr>
        <w:t xml:space="preserve">Download vtk-5.8.0.zip. </w:t>
      </w:r>
      <w:r w:rsidR="00ED47DC">
        <w:rPr>
          <w:rFonts w:hint="eastAsia"/>
          <w:lang w:eastAsia="ko-KR"/>
        </w:rPr>
        <w:t>Do not download</w:t>
      </w:r>
      <w:r>
        <w:rPr>
          <w:rFonts w:hint="eastAsia"/>
          <w:lang w:eastAsia="ko-KR"/>
        </w:rPr>
        <w:t xml:space="preserve"> vtk-5.8.0-win32-x86.exe (Windows Installer). This only has a binary executable file for </w:t>
      </w:r>
      <w:proofErr w:type="spellStart"/>
      <w:r>
        <w:rPr>
          <w:rFonts w:hint="eastAsia"/>
          <w:lang w:eastAsia="ko-KR"/>
        </w:rPr>
        <w:t>Tcl</w:t>
      </w:r>
      <w:proofErr w:type="spellEnd"/>
      <w:r>
        <w:rPr>
          <w:rFonts w:hint="eastAsia"/>
          <w:lang w:eastAsia="ko-KR"/>
        </w:rPr>
        <w:t>/Tk. We need VTK libraries</w:t>
      </w:r>
      <w:r w:rsidR="00ED47DC">
        <w:rPr>
          <w:rFonts w:hint="eastAsia"/>
          <w:lang w:eastAsia="ko-KR"/>
        </w:rPr>
        <w:t xml:space="preserve">. We will use them to build VTK </w:t>
      </w:r>
      <w:r>
        <w:rPr>
          <w:rFonts w:hint="eastAsia"/>
          <w:lang w:eastAsia="ko-KR"/>
        </w:rPr>
        <w:t>application</w:t>
      </w:r>
      <w:r w:rsidR="00ED47DC">
        <w:rPr>
          <w:rFonts w:hint="eastAsia"/>
          <w:lang w:eastAsia="ko-KR"/>
        </w:rPr>
        <w:t>s</w:t>
      </w:r>
      <w:r>
        <w:rPr>
          <w:rFonts w:hint="eastAsia"/>
          <w:lang w:eastAsia="ko-KR"/>
        </w:rPr>
        <w:t>.</w:t>
      </w:r>
    </w:p>
    <w:p w:rsidR="005B6D15" w:rsidRDefault="005B6D15" w:rsidP="003E20B9">
      <w:pPr>
        <w:rPr>
          <w:lang w:eastAsia="ko-KR"/>
        </w:rPr>
      </w:pPr>
      <w:r>
        <w:rPr>
          <w:rFonts w:hint="eastAsia"/>
          <w:lang w:eastAsia="ko-KR"/>
        </w:rPr>
        <w:t>Unzip it.</w:t>
      </w:r>
    </w:p>
    <w:p w:rsidR="005B6D15" w:rsidRDefault="005B6D15" w:rsidP="003E20B9">
      <w:pPr>
        <w:rPr>
          <w:lang w:eastAsia="ko-KR"/>
        </w:rPr>
      </w:pPr>
      <w:r>
        <w:rPr>
          <w:rFonts w:hint="eastAsia"/>
          <w:lang w:eastAsia="ko-KR"/>
        </w:rPr>
        <w:t xml:space="preserve">Run </w:t>
      </w:r>
      <w:proofErr w:type="spellStart"/>
      <w:r>
        <w:rPr>
          <w:rFonts w:hint="eastAsia"/>
          <w:lang w:eastAsia="ko-KR"/>
        </w:rPr>
        <w:t>CMake</w:t>
      </w:r>
      <w:proofErr w:type="spellEnd"/>
      <w:r>
        <w:rPr>
          <w:rFonts w:hint="eastAsia"/>
          <w:lang w:eastAsia="ko-KR"/>
        </w:rPr>
        <w:t xml:space="preserve"> (</w:t>
      </w:r>
      <w:proofErr w:type="spellStart"/>
      <w:r>
        <w:rPr>
          <w:rFonts w:hint="eastAsia"/>
          <w:lang w:eastAsia="ko-KR"/>
        </w:rPr>
        <w:t>cmake-gui</w:t>
      </w:r>
      <w:proofErr w:type="spellEnd"/>
      <w:r>
        <w:rPr>
          <w:rFonts w:hint="eastAsia"/>
          <w:lang w:eastAsia="ko-KR"/>
        </w:rPr>
        <w:t>). Select the unzipped folder as the source folder. Make a destination folder 'vtk-5.8.0-</w:t>
      </w:r>
      <w:r w:rsidRPr="005B6D15">
        <w:rPr>
          <w:rFonts w:hint="eastAsia"/>
          <w:b/>
          <w:lang w:eastAsia="ko-KR"/>
        </w:rPr>
        <w:t>build</w:t>
      </w:r>
      <w:r>
        <w:rPr>
          <w:rFonts w:hint="eastAsia"/>
          <w:lang w:eastAsia="ko-KR"/>
        </w:rPr>
        <w:t xml:space="preserve">.' </w:t>
      </w:r>
    </w:p>
    <w:p w:rsidR="005B6D15" w:rsidRDefault="005B6D15" w:rsidP="003E20B9">
      <w:pPr>
        <w:rPr>
          <w:lang w:eastAsia="ko-KR"/>
        </w:rPr>
      </w:pPr>
      <w:r>
        <w:rPr>
          <w:rFonts w:hint="eastAsia"/>
          <w:lang w:eastAsia="ko-KR"/>
        </w:rPr>
        <w:t xml:space="preserve">Click the Configure </w:t>
      </w:r>
      <w:proofErr w:type="spellStart"/>
      <w:r>
        <w:rPr>
          <w:rFonts w:hint="eastAsia"/>
          <w:lang w:eastAsia="ko-KR"/>
        </w:rPr>
        <w:t>buttion</w:t>
      </w:r>
      <w:proofErr w:type="spellEnd"/>
      <w:r>
        <w:rPr>
          <w:rFonts w:hint="eastAsia"/>
          <w:lang w:eastAsia="ko-KR"/>
        </w:rPr>
        <w:t xml:space="preserve"> and choose 'Visual Studio 9 2008.</w:t>
      </w:r>
    </w:p>
    <w:p w:rsidR="00242C1F" w:rsidRDefault="00242C1F" w:rsidP="003E20B9">
      <w:pPr>
        <w:rPr>
          <w:lang w:eastAsia="ko-KR"/>
        </w:rPr>
      </w:pPr>
    </w:p>
    <w:p w:rsidR="00242C1F" w:rsidRDefault="00242C1F" w:rsidP="003E20B9">
      <w:pPr>
        <w:rPr>
          <w:lang w:eastAsia="ko-KR"/>
        </w:rPr>
      </w:pPr>
      <w:r>
        <w:rPr>
          <w:rFonts w:hint="eastAsia"/>
          <w:lang w:eastAsia="ko-KR"/>
        </w:rPr>
        <w:t>Select VTK_USE_QT. This lead to set QT_QMAKE_EXECUTABLE. Set this with qmake.exe with full path name.</w:t>
      </w:r>
      <w:r w:rsidR="00C4176B">
        <w:rPr>
          <w:rFonts w:hint="eastAsia"/>
          <w:lang w:eastAsia="ko-KR"/>
        </w:rPr>
        <w:t xml:space="preserve"> (/Projects/Tools/</w:t>
      </w:r>
      <w:proofErr w:type="spellStart"/>
      <w:r w:rsidR="00C4176B">
        <w:rPr>
          <w:rFonts w:hint="eastAsia"/>
          <w:lang w:eastAsia="ko-KR"/>
        </w:rPr>
        <w:t>QtSDK</w:t>
      </w:r>
      <w:proofErr w:type="spellEnd"/>
      <w:r w:rsidR="00C4176B">
        <w:rPr>
          <w:rFonts w:hint="eastAsia"/>
          <w:lang w:eastAsia="ko-KR"/>
        </w:rPr>
        <w:t>/Desktop/Qt/4.7.4/msvc2008/bin/qmake.exe.</w:t>
      </w:r>
    </w:p>
    <w:p w:rsidR="00242C1F" w:rsidRDefault="00242C1F" w:rsidP="003E20B9">
      <w:pPr>
        <w:rPr>
          <w:lang w:eastAsia="ko-KR"/>
        </w:rPr>
      </w:pPr>
      <w:r>
        <w:rPr>
          <w:rFonts w:hint="eastAsia"/>
          <w:lang w:eastAsia="ko-KR"/>
        </w:rPr>
        <w:t>Change the default folder of CMAKE_INSTALL_PREFIX to one that you want. (/Projects/Tools/VTK)</w:t>
      </w:r>
    </w:p>
    <w:p w:rsidR="00895EA6" w:rsidRDefault="00895EA6" w:rsidP="003E20B9">
      <w:pPr>
        <w:rPr>
          <w:lang w:eastAsia="ko-KR"/>
        </w:rPr>
      </w:pPr>
    </w:p>
    <w:p w:rsidR="00895EA6" w:rsidRDefault="00895EA6" w:rsidP="00895EA6">
      <w:pPr>
        <w:pStyle w:val="Heading1"/>
        <w:rPr>
          <w:lang w:eastAsia="ko-KR"/>
        </w:rPr>
      </w:pPr>
      <w:r>
        <w:rPr>
          <w:rFonts w:hint="eastAsia"/>
          <w:lang w:eastAsia="ko-KR"/>
        </w:rPr>
        <w:t>Using itk with Qt</w:t>
      </w:r>
    </w:p>
    <w:p w:rsidR="00895EA6" w:rsidRPr="00B60BE6" w:rsidRDefault="00895EA6" w:rsidP="00895EA6">
      <w:pPr>
        <w:rPr>
          <w:lang w:eastAsia="ko-KR"/>
        </w:rPr>
      </w:pPr>
      <w:proofErr w:type="spellStart"/>
      <w:r>
        <w:rPr>
          <w:rFonts w:hint="eastAsia"/>
          <w:lang w:eastAsia="ko-KR"/>
        </w:rPr>
        <w:t>QtCreator</w:t>
      </w:r>
      <w:proofErr w:type="spellEnd"/>
      <w:r>
        <w:rPr>
          <w:rFonts w:hint="eastAsia"/>
          <w:lang w:eastAsia="ko-KR"/>
        </w:rPr>
        <w:t xml:space="preserve"> is the main IDE for </w:t>
      </w:r>
      <w:proofErr w:type="spellStart"/>
      <w:r>
        <w:rPr>
          <w:rFonts w:hint="eastAsia"/>
          <w:lang w:eastAsia="ko-KR"/>
        </w:rPr>
        <w:t>KESMSuite</w:t>
      </w:r>
      <w:proofErr w:type="spellEnd"/>
      <w:r>
        <w:rPr>
          <w:rFonts w:hint="eastAsia"/>
          <w:lang w:eastAsia="ko-KR"/>
        </w:rPr>
        <w:t>. This section explains how to use ITK libraries with Qt project files .</w:t>
      </w:r>
    </w:p>
    <w:p w:rsidR="00895EA6" w:rsidRDefault="00895EA6" w:rsidP="00895EA6">
      <w:pPr>
        <w:pStyle w:val="Heading2"/>
        <w:rPr>
          <w:lang w:eastAsia="ko-KR"/>
        </w:rPr>
      </w:pPr>
      <w:r>
        <w:rPr>
          <w:rFonts w:hint="eastAsia"/>
          <w:lang w:eastAsia="ko-KR"/>
        </w:rPr>
        <w:t>Define Environment Variables</w:t>
      </w:r>
    </w:p>
    <w:p w:rsidR="00895EA6" w:rsidRDefault="00895EA6" w:rsidP="00895EA6">
      <w:pPr>
        <w:rPr>
          <w:lang w:eastAsia="ko-KR"/>
        </w:rPr>
      </w:pPr>
      <w:proofErr w:type="spellStart"/>
      <w:r>
        <w:rPr>
          <w:rFonts w:hint="eastAsia"/>
          <w:lang w:eastAsia="ko-KR"/>
        </w:rPr>
        <w:t>itk</w:t>
      </w:r>
      <w:proofErr w:type="spellEnd"/>
      <w:r>
        <w:rPr>
          <w:rFonts w:hint="eastAsia"/>
          <w:lang w:eastAsia="ko-KR"/>
        </w:rPr>
        <w:t xml:space="preserve"> installation folder is too long. Let us define two environment variables to make the project file simpler.</w:t>
      </w:r>
    </w:p>
    <w:p w:rsidR="00895EA6" w:rsidRDefault="00895EA6" w:rsidP="00895EA6">
      <w:pPr>
        <w:rPr>
          <w:lang w:eastAsia="ko-KR"/>
        </w:rPr>
      </w:pPr>
      <w:r>
        <w:rPr>
          <w:rFonts w:hint="eastAsia"/>
          <w:lang w:eastAsia="ko-KR"/>
        </w:rPr>
        <w:t xml:space="preserve">A typical installation folder is </w:t>
      </w:r>
      <w:r w:rsidRPr="00895EA6">
        <w:rPr>
          <w:lang w:eastAsia="ko-KR"/>
        </w:rPr>
        <w:t>K:\Projects\Tools\ITK</w:t>
      </w:r>
      <w:r>
        <w:rPr>
          <w:rFonts w:hint="eastAsia"/>
          <w:lang w:eastAsia="ko-KR"/>
        </w:rPr>
        <w:t xml:space="preserve">. But include folder is in the deeper inside. </w:t>
      </w:r>
      <w:r w:rsidRPr="00895EA6">
        <w:rPr>
          <w:lang w:eastAsia="ko-KR"/>
        </w:rPr>
        <w:t>K:\Projects\Tools\ITK\include\InsightToolkit</w:t>
      </w:r>
      <w:r>
        <w:rPr>
          <w:rFonts w:hint="eastAsia"/>
          <w:lang w:eastAsia="ko-KR"/>
        </w:rPr>
        <w:t xml:space="preserve">. Libraries folder is also something like, </w:t>
      </w:r>
      <w:r w:rsidRPr="00895EA6">
        <w:rPr>
          <w:lang w:eastAsia="ko-KR"/>
        </w:rPr>
        <w:t>K:\Projects\Tools\ITK\lib\InsightToolkit</w:t>
      </w:r>
      <w:r>
        <w:rPr>
          <w:rFonts w:hint="eastAsia"/>
          <w:lang w:eastAsia="ko-KR"/>
        </w:rPr>
        <w:t>.</w:t>
      </w:r>
    </w:p>
    <w:p w:rsidR="00895EA6" w:rsidRDefault="00895EA6" w:rsidP="00895EA6">
      <w:pPr>
        <w:rPr>
          <w:lang w:eastAsia="ko-KR"/>
        </w:rPr>
      </w:pPr>
      <w:r>
        <w:rPr>
          <w:rFonts w:hint="eastAsia"/>
          <w:lang w:eastAsia="ko-KR"/>
        </w:rPr>
        <w:t xml:space="preserve">ITK_INCLUDE_DIR </w:t>
      </w:r>
    </w:p>
    <w:p w:rsidR="00895EA6" w:rsidRDefault="00895EA6" w:rsidP="00895EA6">
      <w:pPr>
        <w:rPr>
          <w:lang w:eastAsia="ko-KR"/>
        </w:rPr>
      </w:pPr>
      <w:r>
        <w:rPr>
          <w:rFonts w:hint="eastAsia"/>
          <w:lang w:eastAsia="ko-KR"/>
        </w:rPr>
        <w:t>ITK_LIB_DIR</w:t>
      </w:r>
    </w:p>
    <w:p w:rsidR="00895EA6" w:rsidRDefault="00895EA6" w:rsidP="00895EA6">
      <w:pPr>
        <w:rPr>
          <w:lang w:eastAsia="ko-KR"/>
        </w:rPr>
      </w:pPr>
    </w:p>
    <w:p w:rsidR="00895EA6" w:rsidRDefault="00895EA6" w:rsidP="00895EA6">
      <w:pPr>
        <w:rPr>
          <w:lang w:eastAsia="ko-KR"/>
        </w:rPr>
      </w:pPr>
      <w:r>
        <w:rPr>
          <w:rFonts w:hint="eastAsia"/>
          <w:lang w:eastAsia="ko-KR"/>
        </w:rPr>
        <w:t>In order to use ITK in your Qt Project file, you have to add INCLUDEPATH and LIBS.</w:t>
      </w:r>
    </w:p>
    <w:p w:rsidR="00895EA6" w:rsidRDefault="00895EA6" w:rsidP="00895EA6">
      <w:pPr>
        <w:rPr>
          <w:lang w:eastAsia="ko-KR"/>
        </w:rPr>
      </w:pPr>
    </w:p>
    <w:p w:rsidR="00895EA6" w:rsidRPr="00895EA6" w:rsidRDefault="00895EA6" w:rsidP="00895EA6">
      <w:pPr>
        <w:pStyle w:val="SourceCode"/>
        <w:rPr>
          <w:lang w:bidi="ar-SA"/>
        </w:rPr>
      </w:pPr>
      <w:r w:rsidRPr="00895EA6">
        <w:rPr>
          <w:lang w:bidi="ar-SA"/>
        </w:rPr>
        <w:t>INCLUDEPATH</w:t>
      </w:r>
      <w:r w:rsidRPr="00895EA6">
        <w:rPr>
          <w:color w:val="C0C0C0"/>
          <w:lang w:bidi="ar-SA"/>
        </w:rPr>
        <w:t xml:space="preserve"> </w:t>
      </w:r>
      <w:r w:rsidRPr="00895EA6">
        <w:rPr>
          <w:lang w:bidi="ar-SA"/>
        </w:rPr>
        <w:t>+=</w:t>
      </w:r>
      <w:r w:rsidRPr="00895EA6">
        <w:rPr>
          <w:color w:val="C0C0C0"/>
          <w:lang w:bidi="ar-SA"/>
        </w:rPr>
        <w:t xml:space="preserve"> </w:t>
      </w:r>
      <w:r w:rsidRPr="00895EA6">
        <w:rPr>
          <w:lang w:bidi="ar-SA"/>
        </w:rPr>
        <w:t>$$(ITK_INCLUDE_DIR)</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Common</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lastRenderedPageBreak/>
        <w:t xml:space="preserve">               </w:t>
      </w:r>
      <w:r w:rsidRPr="00895EA6">
        <w:rPr>
          <w:lang w:bidi="ar-SA"/>
        </w:rPr>
        <w:t>$$(ITK_INCLUDE_DIR)/Utilities</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Utilities/</w:t>
      </w:r>
      <w:proofErr w:type="spellStart"/>
      <w:r w:rsidRPr="00895EA6">
        <w:rPr>
          <w:lang w:bidi="ar-SA"/>
        </w:rPr>
        <w:t>vxl</w:t>
      </w:r>
      <w:proofErr w:type="spellEnd"/>
      <w:r w:rsidRPr="00895EA6">
        <w:rPr>
          <w:lang w:bidi="ar-SA"/>
        </w:rPr>
        <w:t>/</w:t>
      </w:r>
      <w:proofErr w:type="spellStart"/>
      <w:r w:rsidRPr="00895EA6">
        <w:rPr>
          <w:lang w:bidi="ar-SA"/>
        </w:rPr>
        <w:t>vcl</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Utilities/</w:t>
      </w:r>
      <w:proofErr w:type="spellStart"/>
      <w:r w:rsidRPr="00895EA6">
        <w:rPr>
          <w:lang w:bidi="ar-SA"/>
        </w:rPr>
        <w:t>vxl</w:t>
      </w:r>
      <w:proofErr w:type="spellEnd"/>
      <w:r w:rsidRPr="00895EA6">
        <w:rPr>
          <w:lang w:bidi="ar-SA"/>
        </w:rPr>
        <w:t>/</w:t>
      </w:r>
      <w:proofErr w:type="spellStart"/>
      <w:r w:rsidRPr="00895EA6">
        <w:rPr>
          <w:lang w:bidi="ar-SA"/>
        </w:rPr>
        <w:t>vcl</w:t>
      </w:r>
      <w:proofErr w:type="spellEnd"/>
      <w:r w:rsidRPr="00895EA6">
        <w:rPr>
          <w:lang w:bidi="ar-SA"/>
        </w:rPr>
        <w:t>/</w:t>
      </w:r>
      <w:proofErr w:type="spellStart"/>
      <w:r w:rsidRPr="00895EA6">
        <w:rPr>
          <w:lang w:bidi="ar-SA"/>
        </w:rPr>
        <w:t>iso</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Utilities/</w:t>
      </w:r>
      <w:proofErr w:type="spellStart"/>
      <w:r w:rsidRPr="00895EA6">
        <w:rPr>
          <w:lang w:bidi="ar-SA"/>
        </w:rPr>
        <w:t>vxl</w:t>
      </w:r>
      <w:proofErr w:type="spellEnd"/>
      <w:r w:rsidRPr="00895EA6">
        <w:rPr>
          <w:lang w:bidi="ar-SA"/>
        </w:rPr>
        <w:t>/core</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Utilities/</w:t>
      </w:r>
      <w:proofErr w:type="spellStart"/>
      <w:r w:rsidRPr="00895EA6">
        <w:rPr>
          <w:lang w:bidi="ar-SA"/>
        </w:rPr>
        <w:t>vxl</w:t>
      </w:r>
      <w:proofErr w:type="spellEnd"/>
      <w:r w:rsidRPr="00895EA6">
        <w:rPr>
          <w:lang w:bidi="ar-SA"/>
        </w:rPr>
        <w:t>/core/</w:t>
      </w:r>
      <w:proofErr w:type="spellStart"/>
      <w:r w:rsidRPr="00895EA6">
        <w:rPr>
          <w:lang w:bidi="ar-SA"/>
        </w:rPr>
        <w:t>vnl</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Algorithms</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w:t>
      </w:r>
      <w:proofErr w:type="spellStart"/>
      <w:r w:rsidRPr="00895EA6">
        <w:rPr>
          <w:lang w:bidi="ar-SA"/>
        </w:rPr>
        <w:t>BasicFilters</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w:t>
      </w:r>
      <w:proofErr w:type="spellStart"/>
      <w:r w:rsidRPr="00895EA6">
        <w:rPr>
          <w:lang w:bidi="ar-SA"/>
        </w:rPr>
        <w:t>gdcm</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IO</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w:t>
      </w:r>
      <w:proofErr w:type="spellStart"/>
      <w:r w:rsidRPr="00895EA6">
        <w:rPr>
          <w:lang w:bidi="ar-SA"/>
        </w:rPr>
        <w:t>Numerics</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w:t>
      </w:r>
      <w:proofErr w:type="spellStart"/>
      <w:r w:rsidRPr="00895EA6">
        <w:rPr>
          <w:lang w:bidi="ar-SA"/>
        </w:rPr>
        <w:t>SpatialObject</w:t>
      </w:r>
      <w:proofErr w:type="spellEnd"/>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INCLUDE_DIR)</w:t>
      </w:r>
    </w:p>
    <w:p w:rsidR="00895EA6" w:rsidRPr="00895EA6" w:rsidRDefault="00895EA6" w:rsidP="00895EA6">
      <w:pPr>
        <w:pStyle w:val="SourceCode"/>
        <w:rPr>
          <w:lang w:bidi="ar-SA"/>
        </w:rPr>
      </w:pPr>
      <w:r w:rsidRPr="00895EA6">
        <w:rPr>
          <w:color w:val="008000"/>
          <w:lang w:bidi="ar-SA"/>
        </w:rPr>
        <w:t>#</w:t>
      </w:r>
      <w:r w:rsidRPr="00895EA6">
        <w:rPr>
          <w:color w:val="C0C0C0"/>
          <w:lang w:bidi="ar-SA"/>
        </w:rPr>
        <w:t xml:space="preserve"> </w:t>
      </w:r>
      <w:proofErr w:type="spellStart"/>
      <w:r w:rsidRPr="00895EA6">
        <w:rPr>
          <w:color w:val="008000"/>
          <w:lang w:bidi="ar-SA"/>
        </w:rPr>
        <w:t>itk</w:t>
      </w:r>
      <w:proofErr w:type="spellEnd"/>
      <w:r w:rsidRPr="00895EA6">
        <w:rPr>
          <w:color w:val="C0C0C0"/>
          <w:lang w:bidi="ar-SA"/>
        </w:rPr>
        <w:t xml:space="preserve"> </w:t>
      </w:r>
      <w:proofErr w:type="spellStart"/>
      <w:r w:rsidRPr="00895EA6">
        <w:rPr>
          <w:color w:val="008000"/>
          <w:lang w:bidi="ar-SA"/>
        </w:rPr>
        <w:t>libs</w:t>
      </w:r>
      <w:proofErr w:type="spellEnd"/>
    </w:p>
    <w:p w:rsidR="00895EA6" w:rsidRPr="00895EA6" w:rsidRDefault="00895EA6" w:rsidP="00895EA6">
      <w:pPr>
        <w:pStyle w:val="SourceCode"/>
        <w:rPr>
          <w:lang w:bidi="ar-SA"/>
        </w:rPr>
      </w:pPr>
      <w:r w:rsidRPr="00895EA6">
        <w:rPr>
          <w:lang w:bidi="ar-SA"/>
        </w:rPr>
        <w:t>LIBS</w:t>
      </w:r>
      <w:r w:rsidRPr="00895EA6">
        <w:rPr>
          <w:color w:val="C0C0C0"/>
          <w:lang w:bidi="ar-SA"/>
        </w:rPr>
        <w:t xml:space="preserve"> </w:t>
      </w:r>
      <w:r w:rsidRPr="00895EA6">
        <w:rPr>
          <w:lang w:bidi="ar-SA"/>
        </w:rPr>
        <w:t>+=</w:t>
      </w:r>
      <w:r w:rsidRPr="00895EA6">
        <w:rPr>
          <w:color w:val="C0C0C0"/>
          <w:lang w:bidi="ar-SA"/>
        </w:rPr>
        <w:t xml:space="preserve"> </w:t>
      </w:r>
      <w:r w:rsidRPr="00895EA6">
        <w:rPr>
          <w:lang w:bidi="ar-SA"/>
        </w:rPr>
        <w:t>$$(ITK_LIB_DIR)/ITKAlgorithms.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BasicFilters.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Common.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DICOMParser.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EXPAT.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FEM.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gdcm.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IO.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jpeg12.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jpeg16.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jpeg8.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MetaIO.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NetlibSlatec.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niftiio.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NrrdIO.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Numerics.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openjpeg.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png.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SpatialObject.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Statistics.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sys.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tiff.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3p_lsqr.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3p_netlib.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cl.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nl.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nl_algo.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vnl_inst.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zlib.lib</w:t>
      </w:r>
      <w:r w:rsidRPr="00895EA6">
        <w:rPr>
          <w:color w:val="C0C0C0"/>
          <w:lang w:bidi="ar-SA"/>
        </w:rPr>
        <w:t xml:space="preserve"> </w:t>
      </w:r>
      <w:r w:rsidRPr="00895EA6">
        <w:rPr>
          <w:lang w:bidi="ar-SA"/>
        </w:rPr>
        <w:t>\</w:t>
      </w:r>
    </w:p>
    <w:p w:rsidR="00895EA6" w:rsidRPr="00895EA6" w:rsidRDefault="00895EA6" w:rsidP="00895EA6">
      <w:pPr>
        <w:pStyle w:val="SourceCode"/>
        <w:rPr>
          <w:lang w:bidi="ar-SA"/>
        </w:rPr>
      </w:pPr>
      <w:r w:rsidRPr="00895EA6">
        <w:rPr>
          <w:color w:val="C0C0C0"/>
          <w:lang w:bidi="ar-SA"/>
        </w:rPr>
        <w:t xml:space="preserve">        </w:t>
      </w:r>
      <w:r w:rsidRPr="00895EA6">
        <w:rPr>
          <w:lang w:bidi="ar-SA"/>
        </w:rPr>
        <w:t>$$(ITK_LIB_DIR)/ITKznz.lib</w:t>
      </w:r>
    </w:p>
    <w:p w:rsidR="00895EA6" w:rsidRPr="00895EA6" w:rsidRDefault="00895EA6" w:rsidP="00895EA6">
      <w:pPr>
        <w:pStyle w:val="SourceCode"/>
        <w:rPr>
          <w:lang w:bidi="ar-SA"/>
        </w:rPr>
      </w:pPr>
      <w:r w:rsidRPr="00895EA6">
        <w:rPr>
          <w:color w:val="008000"/>
          <w:lang w:bidi="ar-SA"/>
        </w:rPr>
        <w:t>#</w:t>
      </w:r>
      <w:r w:rsidRPr="00895EA6">
        <w:rPr>
          <w:color w:val="C0C0C0"/>
          <w:lang w:bidi="ar-SA"/>
        </w:rPr>
        <w:t xml:space="preserve"> </w:t>
      </w:r>
      <w:r w:rsidRPr="00895EA6">
        <w:rPr>
          <w:color w:val="008000"/>
          <w:lang w:bidi="ar-SA"/>
        </w:rPr>
        <w:t>WIN32</w:t>
      </w:r>
      <w:r w:rsidRPr="00895EA6">
        <w:rPr>
          <w:color w:val="C0C0C0"/>
          <w:lang w:bidi="ar-SA"/>
        </w:rPr>
        <w:t xml:space="preserve"> </w:t>
      </w:r>
      <w:proofErr w:type="spellStart"/>
      <w:r w:rsidRPr="00895EA6">
        <w:rPr>
          <w:color w:val="008000"/>
          <w:lang w:bidi="ar-SA"/>
        </w:rPr>
        <w:t>libs</w:t>
      </w:r>
      <w:proofErr w:type="spellEnd"/>
    </w:p>
    <w:p w:rsidR="00895EA6" w:rsidRPr="00895EA6" w:rsidRDefault="00895EA6" w:rsidP="00895EA6">
      <w:pPr>
        <w:pStyle w:val="SourceCode"/>
        <w:rPr>
          <w:lang w:bidi="ar-SA"/>
        </w:rPr>
      </w:pPr>
      <w:r w:rsidRPr="00895EA6">
        <w:rPr>
          <w:lang w:bidi="ar-SA"/>
        </w:rPr>
        <w:t>LIBS</w:t>
      </w:r>
      <w:r w:rsidRPr="00895EA6">
        <w:rPr>
          <w:color w:val="C0C0C0"/>
          <w:lang w:bidi="ar-SA"/>
        </w:rPr>
        <w:t xml:space="preserve"> </w:t>
      </w:r>
      <w:r w:rsidRPr="00895EA6">
        <w:rPr>
          <w:lang w:bidi="ar-SA"/>
        </w:rPr>
        <w:t>+=</w:t>
      </w:r>
      <w:r w:rsidRPr="00895EA6">
        <w:rPr>
          <w:color w:val="C0C0C0"/>
          <w:lang w:bidi="ar-SA"/>
        </w:rPr>
        <w:t xml:space="preserve"> </w:t>
      </w:r>
      <w:r w:rsidRPr="00895EA6">
        <w:rPr>
          <w:lang w:bidi="ar-SA"/>
        </w:rPr>
        <w:t>"K:\Projects\Tools\Microsoft</w:t>
      </w:r>
      <w:r w:rsidR="0017548F">
        <w:rPr>
          <w:rFonts w:hint="eastAsia"/>
          <w:color w:val="C0C0C0"/>
          <w:lang w:bidi="ar-SA"/>
        </w:rPr>
        <w:t>-</w:t>
      </w:r>
      <w:r w:rsidRPr="00895EA6">
        <w:rPr>
          <w:lang w:bidi="ar-SA"/>
        </w:rPr>
        <w:t>SDKs\Windows\v7.1\Lib\AdvAPI32.Lib"</w:t>
      </w:r>
    </w:p>
    <w:p w:rsidR="00895EA6" w:rsidRDefault="00895EA6" w:rsidP="00895EA6">
      <w:pPr>
        <w:rPr>
          <w:lang w:eastAsia="ko-KR"/>
        </w:rPr>
      </w:pPr>
    </w:p>
    <w:p w:rsidR="00895EA6" w:rsidRDefault="00895EA6" w:rsidP="00895EA6">
      <w:pPr>
        <w:rPr>
          <w:lang w:eastAsia="ko-KR"/>
        </w:rPr>
      </w:pPr>
      <w:r>
        <w:rPr>
          <w:rFonts w:hint="eastAsia"/>
          <w:lang w:eastAsia="ko-KR"/>
        </w:rPr>
        <w:t xml:space="preserve">Do not forget to add WIN32 </w:t>
      </w:r>
      <w:proofErr w:type="spellStart"/>
      <w:r>
        <w:rPr>
          <w:rFonts w:hint="eastAsia"/>
          <w:lang w:eastAsia="ko-KR"/>
        </w:rPr>
        <w:t>libs</w:t>
      </w:r>
      <w:proofErr w:type="spellEnd"/>
      <w:r>
        <w:rPr>
          <w:rFonts w:hint="eastAsia"/>
          <w:lang w:eastAsia="ko-KR"/>
        </w:rPr>
        <w:t>. You would see complains link errors from your itksys.lib.</w:t>
      </w:r>
    </w:p>
    <w:p w:rsidR="00A74E70" w:rsidRDefault="00A74E70" w:rsidP="00895EA6">
      <w:pPr>
        <w:rPr>
          <w:lang w:eastAsia="ko-KR"/>
        </w:rPr>
      </w:pPr>
    </w:p>
    <w:p w:rsidR="00A74E70" w:rsidRDefault="00A74E70" w:rsidP="00895EA6">
      <w:pPr>
        <w:rPr>
          <w:lang w:eastAsia="ko-KR"/>
        </w:rPr>
      </w:pPr>
    </w:p>
    <w:p w:rsidR="008822C6" w:rsidRDefault="008822C6" w:rsidP="00895EA6">
      <w:pPr>
        <w:rPr>
          <w:lang w:eastAsia="ko-KR"/>
        </w:rPr>
      </w:pPr>
    </w:p>
    <w:p w:rsidR="008822C6" w:rsidRDefault="008822C6" w:rsidP="00895EA6">
      <w:pPr>
        <w:rPr>
          <w:lang w:eastAsia="ko-KR"/>
        </w:rPr>
      </w:pPr>
    </w:p>
    <w:p w:rsidR="008822C6" w:rsidRDefault="008822C6" w:rsidP="00895EA6">
      <w:pPr>
        <w:rPr>
          <w:lang w:eastAsia="ko-KR"/>
        </w:rPr>
      </w:pPr>
      <w:r>
        <w:rPr>
          <w:rFonts w:hint="eastAsia"/>
          <w:lang w:eastAsia="ko-KR"/>
        </w:rPr>
        <w:t>Issue 1: No clear right edge.</w:t>
      </w:r>
    </w:p>
    <w:p w:rsidR="008822C6" w:rsidRDefault="008822C6" w:rsidP="00895EA6">
      <w:pPr>
        <w:rPr>
          <w:lang w:eastAsia="ko-KR"/>
        </w:rPr>
      </w:pPr>
      <w:r w:rsidRPr="008822C6">
        <w:rPr>
          <w:noProof/>
          <w:lang w:eastAsia="ko-KR" w:bidi="ar-SA"/>
        </w:rPr>
        <w:lastRenderedPageBreak/>
        <w:drawing>
          <wp:inline distT="0" distB="0" distL="0" distR="0">
            <wp:extent cx="5943600" cy="2236470"/>
            <wp:effectExtent l="19050" t="0" r="0" b="0"/>
            <wp:docPr id="7"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10600" cy="3239988"/>
                      <a:chOff x="228600" y="1447800"/>
                      <a:chExt cx="8610600" cy="3239988"/>
                    </a:xfrm>
                  </a:grpSpPr>
                  <a:pic>
                    <a:nvPicPr>
                      <a:cNvPr id="1027" name="Picture 3"/>
                      <a:cNvPicPr>
                        <a:picLocks noChangeAspect="1" noChangeArrowheads="1"/>
                      </a:cNvPicPr>
                    </a:nvPicPr>
                    <a:blipFill>
                      <a:blip r:embed="rId10"/>
                      <a:srcRect/>
                      <a:stretch>
                        <a:fillRect/>
                      </a:stretch>
                    </a:blipFill>
                    <a:spPr bwMode="auto">
                      <a:xfrm>
                        <a:off x="228600" y="1828800"/>
                        <a:ext cx="8610600" cy="2858988"/>
                      </a:xfrm>
                      <a:prstGeom prst="rect">
                        <a:avLst/>
                      </a:prstGeom>
                      <a:noFill/>
                      <a:ln w="9525">
                        <a:noFill/>
                        <a:miter lim="800000"/>
                        <a:headEnd/>
                        <a:tailEnd/>
                      </a:ln>
                    </a:spPr>
                  </a:pic>
                  <a:cxnSp>
                    <a:nvCxnSpPr>
                      <a:cNvPr id="5" name="Straight Connector 4"/>
                      <a:cNvCxnSpPr/>
                    </a:nvCxnSpPr>
                    <a:spPr>
                      <a:xfrm flipV="1">
                        <a:off x="7315200" y="1828800"/>
                        <a:ext cx="0" cy="2743200"/>
                      </a:xfrm>
                      <a:prstGeom prst="line">
                        <a:avLst/>
                      </a:prstGeom>
                      <a:ln w="28575">
                        <a:prstDash val="sysDot"/>
                      </a:ln>
                    </a:spPr>
                    <a:style>
                      <a:lnRef idx="1">
                        <a:schemeClr val="accent1"/>
                      </a:lnRef>
                      <a:fillRef idx="0">
                        <a:schemeClr val="accent1"/>
                      </a:fillRef>
                      <a:effectRef idx="0">
                        <a:schemeClr val="accent1"/>
                      </a:effectRef>
                      <a:fontRef idx="minor">
                        <a:schemeClr val="tx1"/>
                      </a:fontRef>
                    </a:style>
                  </a:cxnSp>
                  <a:sp>
                    <a:nvSpPr>
                      <a:cNvPr id="3" name="Down Arrow 2"/>
                      <a:cNvSpPr/>
                    </a:nvSpPr>
                    <a:spPr>
                      <a:xfrm>
                        <a:off x="7010400" y="1447800"/>
                        <a:ext cx="609600" cy="457200"/>
                      </a:xfrm>
                      <a:prstGeom prst="downArrow">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dk1"/>
                      </a:lnRef>
                      <a:fillRef idx="2">
                        <a:schemeClr val="dk1"/>
                      </a:fillRef>
                      <a:effectRef idx="1">
                        <a:schemeClr val="dk1"/>
                      </a:effectRef>
                      <a:fontRef idx="minor">
                        <a:schemeClr val="dk1"/>
                      </a:fontRef>
                    </a:style>
                  </a:sp>
                </lc:lockedCanvas>
              </a:graphicData>
            </a:graphic>
          </wp:inline>
        </w:drawing>
      </w:r>
    </w:p>
    <w:p w:rsidR="00895EA6" w:rsidRDefault="00895EA6" w:rsidP="00895EA6">
      <w:pPr>
        <w:rPr>
          <w:lang w:eastAsia="ko-KR"/>
        </w:rPr>
      </w:pPr>
    </w:p>
    <w:p w:rsidR="00895EA6" w:rsidRDefault="008822C6" w:rsidP="00895EA6">
      <w:pPr>
        <w:rPr>
          <w:lang w:eastAsia="ko-KR"/>
        </w:rPr>
      </w:pPr>
      <w:r>
        <w:rPr>
          <w:rFonts w:hint="eastAsia"/>
          <w:lang w:eastAsia="ko-KR"/>
        </w:rPr>
        <w:t xml:space="preserve">The arrow indicates the true right edge. But it is hard to </w:t>
      </w:r>
      <w:r>
        <w:rPr>
          <w:lang w:eastAsia="ko-KR"/>
        </w:rPr>
        <w:t>identify</w:t>
      </w:r>
      <w:r>
        <w:rPr>
          <w:rFonts w:hint="eastAsia"/>
          <w:lang w:eastAsia="ko-KR"/>
        </w:rPr>
        <w:t xml:space="preserve"> it from the automatic tissue area detector.</w:t>
      </w:r>
    </w:p>
    <w:p w:rsidR="00895EA6" w:rsidRDefault="00895EA6" w:rsidP="00895EA6">
      <w:pPr>
        <w:rPr>
          <w:lang w:eastAsia="ko-KR"/>
        </w:rPr>
      </w:pPr>
    </w:p>
    <w:p w:rsidR="00895EA6" w:rsidRDefault="00895EA6" w:rsidP="00895EA6">
      <w:pPr>
        <w:rPr>
          <w:lang w:eastAsia="ko-KR"/>
        </w:rPr>
      </w:pPr>
    </w:p>
    <w:p w:rsidR="00895EA6" w:rsidRDefault="00895EA6" w:rsidP="00895EA6">
      <w:pPr>
        <w:rPr>
          <w:lang w:eastAsia="ko-KR"/>
        </w:rPr>
      </w:pPr>
    </w:p>
    <w:p w:rsidR="00D005E9" w:rsidRDefault="00C51D9D" w:rsidP="003E20B9">
      <w:pPr>
        <w:rPr>
          <w:lang w:eastAsia="ko-KR"/>
        </w:rPr>
      </w:pPr>
      <w:r>
        <w:rPr>
          <w:rFonts w:hint="eastAsia"/>
          <w:lang w:eastAsia="ko-KR"/>
        </w:rPr>
        <w:t>Destination folder structure</w:t>
      </w:r>
    </w:p>
    <w:p w:rsidR="00C51D9D" w:rsidRDefault="00C51D9D" w:rsidP="003E20B9">
      <w:pPr>
        <w:rPr>
          <w:lang w:eastAsia="ko-KR"/>
        </w:rPr>
      </w:pPr>
    </w:p>
    <w:p w:rsidR="00C51D9D" w:rsidRDefault="00C51D9D" w:rsidP="00C51D9D">
      <w:pPr>
        <w:pStyle w:val="SourceCode"/>
      </w:pPr>
      <w:r>
        <w:rPr>
          <w:rFonts w:hint="eastAsia"/>
        </w:rPr>
        <w:t>\</w:t>
      </w:r>
      <w:proofErr w:type="spellStart"/>
      <w:r>
        <w:rPr>
          <w:rFonts w:hint="eastAsia"/>
        </w:rPr>
        <w:t>KESMData</w:t>
      </w:r>
      <w:proofErr w:type="spellEnd"/>
      <w:r>
        <w:rPr>
          <w:rFonts w:hint="eastAsia"/>
        </w:rPr>
        <w:t>\&lt;</w:t>
      </w:r>
      <w:proofErr w:type="spellStart"/>
      <w:r>
        <w:rPr>
          <w:rFonts w:hint="eastAsia"/>
        </w:rPr>
        <w:t>RawDataFolderName</w:t>
      </w:r>
      <w:proofErr w:type="spellEnd"/>
      <w:r>
        <w:rPr>
          <w:rFonts w:hint="eastAsia"/>
        </w:rPr>
        <w:t>&gt;\</w:t>
      </w:r>
    </w:p>
    <w:p w:rsidR="00C51D9D"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RawDataInfo.xml</w:t>
      </w:r>
    </w:p>
    <w:p w:rsidR="00357BF4" w:rsidRPr="003E20B9" w:rsidRDefault="00357BF4" w:rsidP="00357BF4">
      <w:pPr>
        <w:pStyle w:val="SourceCode"/>
      </w:pPr>
      <w:r>
        <w:rPr>
          <w:rFonts w:hint="eastAsia"/>
        </w:rPr>
        <w:t>\</w:t>
      </w:r>
      <w:proofErr w:type="spellStart"/>
      <w:r>
        <w:rPr>
          <w:rFonts w:hint="eastAsia"/>
        </w:rPr>
        <w:t>KESMData</w:t>
      </w:r>
      <w:proofErr w:type="spellEnd"/>
      <w:r>
        <w:rPr>
          <w:rFonts w:hint="eastAsia"/>
        </w:rPr>
        <w:t>\&lt;</w:t>
      </w:r>
      <w:proofErr w:type="spellStart"/>
      <w:r>
        <w:rPr>
          <w:rFonts w:hint="eastAsia"/>
        </w:rPr>
        <w:t>RawDataFolderName</w:t>
      </w:r>
      <w:proofErr w:type="spellEnd"/>
      <w:r>
        <w:rPr>
          <w:rFonts w:hint="eastAsia"/>
        </w:rPr>
        <w:t>&gt;\Template.jpg</w:t>
      </w:r>
    </w:p>
    <w:p w:rsidR="00C51D9D" w:rsidRDefault="00C51D9D" w:rsidP="00C51D9D">
      <w:pPr>
        <w:pStyle w:val="SourceCode"/>
      </w:pPr>
    </w:p>
    <w:p w:rsidR="00C51D9D" w:rsidRPr="003E20B9"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w:t>
      </w:r>
      <w:r w:rsidR="00A20B9A">
        <w:rPr>
          <w:rFonts w:hint="eastAsia"/>
        </w:rPr>
        <w:t>Cropped\&lt;</w:t>
      </w:r>
      <w:proofErr w:type="spellStart"/>
      <w:r w:rsidR="00A20B9A">
        <w:rPr>
          <w:rFonts w:hint="eastAsia"/>
        </w:rPr>
        <w:t>OrgColNo</w:t>
      </w:r>
      <w:proofErr w:type="spellEnd"/>
      <w:r>
        <w:rPr>
          <w:rFonts w:hint="eastAsia"/>
        </w:rPr>
        <w:t>&gt;.xml</w:t>
      </w:r>
    </w:p>
    <w:p w:rsidR="00C51D9D" w:rsidRPr="003E20B9"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Cropped\&lt;</w:t>
      </w:r>
      <w:r w:rsidR="00A20B9A" w:rsidRPr="00A20B9A">
        <w:rPr>
          <w:rFonts w:hint="eastAsia"/>
        </w:rPr>
        <w:t xml:space="preserve"> </w:t>
      </w:r>
      <w:proofErr w:type="spellStart"/>
      <w:r w:rsidR="00A20B9A">
        <w:rPr>
          <w:rFonts w:hint="eastAsia"/>
        </w:rPr>
        <w:t>OrgColNo</w:t>
      </w:r>
      <w:proofErr w:type="spellEnd"/>
      <w:r>
        <w:rPr>
          <w:rFonts w:hint="eastAsia"/>
        </w:rPr>
        <w:t>&gt;\org_name.jpg</w:t>
      </w:r>
    </w:p>
    <w:p w:rsidR="00C51D9D" w:rsidRDefault="00C51D9D" w:rsidP="00C51D9D">
      <w:pPr>
        <w:pStyle w:val="SourceCode"/>
      </w:pPr>
    </w:p>
    <w:p w:rsidR="00C51D9D" w:rsidRPr="003E20B9"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w:t>
      </w:r>
      <w:proofErr w:type="spellStart"/>
      <w:r>
        <w:rPr>
          <w:rFonts w:hint="eastAsia"/>
        </w:rPr>
        <w:t>Relighted</w:t>
      </w:r>
      <w:proofErr w:type="spellEnd"/>
      <w:r>
        <w:rPr>
          <w:rFonts w:hint="eastAsia"/>
        </w:rPr>
        <w:t>\&lt;</w:t>
      </w:r>
      <w:proofErr w:type="spellStart"/>
      <w:r w:rsidR="00A20B9A">
        <w:rPr>
          <w:rFonts w:hint="eastAsia"/>
        </w:rPr>
        <w:t>OrgColNo</w:t>
      </w:r>
      <w:proofErr w:type="spellEnd"/>
      <w:r>
        <w:rPr>
          <w:rFonts w:hint="eastAsia"/>
        </w:rPr>
        <w:t>&gt;\org_name.jpg</w:t>
      </w:r>
    </w:p>
    <w:p w:rsidR="00C51D9D" w:rsidRDefault="00C51D9D" w:rsidP="00C51D9D">
      <w:pPr>
        <w:pStyle w:val="SourceCode"/>
      </w:pPr>
    </w:p>
    <w:p w:rsidR="00C51D9D" w:rsidRPr="003E20B9"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Merged\</w:t>
      </w:r>
      <w:r w:rsidR="00A20B9A">
        <w:rPr>
          <w:rFonts w:hint="eastAsia"/>
        </w:rPr>
        <w:t>&lt;</w:t>
      </w:r>
      <w:proofErr w:type="spellStart"/>
      <w:r w:rsidR="00A20B9A">
        <w:rPr>
          <w:rFonts w:hint="eastAsia"/>
        </w:rPr>
        <w:t>N</w:t>
      </w:r>
      <w:r>
        <w:rPr>
          <w:rFonts w:hint="eastAsia"/>
        </w:rPr>
        <w:t>ewly</w:t>
      </w:r>
      <w:r w:rsidR="00A20B9A">
        <w:rPr>
          <w:rFonts w:hint="eastAsia"/>
        </w:rPr>
        <w:t>I</w:t>
      </w:r>
      <w:r>
        <w:rPr>
          <w:rFonts w:hint="eastAsia"/>
        </w:rPr>
        <w:t>ndexed</w:t>
      </w:r>
      <w:proofErr w:type="spellEnd"/>
      <w:r w:rsidR="00A20B9A">
        <w:rPr>
          <w:rFonts w:hint="eastAsia"/>
        </w:rPr>
        <w:t>&gt;</w:t>
      </w:r>
      <w:r>
        <w:rPr>
          <w:rFonts w:hint="eastAsia"/>
        </w:rPr>
        <w:t>.jpg</w:t>
      </w:r>
    </w:p>
    <w:p w:rsidR="00C51D9D" w:rsidRDefault="00C51D9D" w:rsidP="00C51D9D">
      <w:pPr>
        <w:pStyle w:val="SourceCode"/>
      </w:pPr>
    </w:p>
    <w:p w:rsidR="00C51D9D" w:rsidRPr="003E20B9" w:rsidRDefault="00C51D9D" w:rsidP="00C51D9D">
      <w:pPr>
        <w:pStyle w:val="SourceCode"/>
      </w:pPr>
      <w:r>
        <w:rPr>
          <w:rFonts w:hint="eastAsia"/>
        </w:rPr>
        <w:t>\</w:t>
      </w:r>
      <w:proofErr w:type="spellStart"/>
      <w:r>
        <w:rPr>
          <w:rFonts w:hint="eastAsia"/>
        </w:rPr>
        <w:t>KESMData</w:t>
      </w:r>
      <w:proofErr w:type="spellEnd"/>
      <w:r>
        <w:rPr>
          <w:rFonts w:hint="eastAsia"/>
        </w:rPr>
        <w:t>\</w:t>
      </w:r>
      <w:r w:rsidR="00A20B9A">
        <w:rPr>
          <w:rFonts w:hint="eastAsia"/>
        </w:rPr>
        <w:t>&lt;</w:t>
      </w:r>
      <w:proofErr w:type="spellStart"/>
      <w:r w:rsidR="00A20B9A">
        <w:rPr>
          <w:rFonts w:hint="eastAsia"/>
        </w:rPr>
        <w:t>RawDataFolderName</w:t>
      </w:r>
      <w:proofErr w:type="spellEnd"/>
      <w:r w:rsidR="00A20B9A">
        <w:rPr>
          <w:rFonts w:hint="eastAsia"/>
        </w:rPr>
        <w:t>&gt;</w:t>
      </w:r>
      <w:r>
        <w:rPr>
          <w:rFonts w:hint="eastAsia"/>
        </w:rPr>
        <w:t>\Tiled\&lt;folder structure for Google Maps API&gt;</w:t>
      </w:r>
    </w:p>
    <w:p w:rsidR="00C51D9D" w:rsidRDefault="00C51D9D" w:rsidP="00C51D9D">
      <w:pPr>
        <w:pStyle w:val="SourceCode"/>
      </w:pPr>
    </w:p>
    <w:p w:rsidR="00C51D9D" w:rsidRDefault="00C51D9D" w:rsidP="00C51D9D">
      <w:pPr>
        <w:pStyle w:val="SourceCode"/>
      </w:pPr>
      <w:r>
        <w:rPr>
          <w:rFonts w:hint="eastAsia"/>
        </w:rPr>
        <w:t>\KESMData\</w:t>
      </w:r>
      <w:r w:rsidR="00A20B9A">
        <w:rPr>
          <w:rFonts w:hint="eastAsia"/>
        </w:rPr>
        <w:t>&lt;RawDataFolderName&gt;</w:t>
      </w:r>
      <w:r>
        <w:rPr>
          <w:rFonts w:hint="eastAsia"/>
        </w:rPr>
        <w:t>\Scaled\&lt;</w:t>
      </w:r>
      <w:r w:rsidR="00A20B9A">
        <w:rPr>
          <w:rFonts w:hint="eastAsia"/>
        </w:rPr>
        <w:t>S</w:t>
      </w:r>
      <w:r>
        <w:rPr>
          <w:rFonts w:hint="eastAsia"/>
        </w:rPr>
        <w:t>ize&gt;\&lt;</w:t>
      </w:r>
      <w:r w:rsidR="00A20B9A">
        <w:rPr>
          <w:rFonts w:hint="eastAsia"/>
        </w:rPr>
        <w:t>NewColNo</w:t>
      </w:r>
      <w:r>
        <w:rPr>
          <w:rFonts w:hint="eastAsia"/>
        </w:rPr>
        <w:t>&gt;\</w:t>
      </w:r>
      <w:r w:rsidR="00A20B9A">
        <w:rPr>
          <w:rFonts w:hint="eastAsia"/>
        </w:rPr>
        <w:t>&lt;N</w:t>
      </w:r>
      <w:r>
        <w:rPr>
          <w:rFonts w:hint="eastAsia"/>
        </w:rPr>
        <w:t>ewly</w:t>
      </w:r>
      <w:r w:rsidR="00A20B9A">
        <w:rPr>
          <w:rFonts w:hint="eastAsia"/>
        </w:rPr>
        <w:t>I</w:t>
      </w:r>
      <w:r>
        <w:rPr>
          <w:rFonts w:hint="eastAsia"/>
        </w:rPr>
        <w:t>ndexed</w:t>
      </w:r>
      <w:r w:rsidR="00A20B9A">
        <w:rPr>
          <w:rFonts w:hint="eastAsia"/>
        </w:rPr>
        <w:t>&gt;</w:t>
      </w:r>
      <w:r>
        <w:rPr>
          <w:rFonts w:hint="eastAsia"/>
        </w:rPr>
        <w:t>.jpg</w:t>
      </w:r>
    </w:p>
    <w:p w:rsidR="00C51D9D" w:rsidRDefault="00C51D9D" w:rsidP="00C51D9D">
      <w:pPr>
        <w:rPr>
          <w:lang w:eastAsia="ko-KR"/>
        </w:rPr>
      </w:pPr>
    </w:p>
    <w:p w:rsidR="00C51D9D" w:rsidRDefault="00C51D9D" w:rsidP="00C51D9D">
      <w:pPr>
        <w:rPr>
          <w:lang w:eastAsia="ko-KR"/>
        </w:rPr>
      </w:pPr>
    </w:p>
    <w:p w:rsidR="00C51D9D" w:rsidRDefault="00C51D9D" w:rsidP="00C51D9D">
      <w:pPr>
        <w:rPr>
          <w:lang w:eastAsia="ko-KR"/>
        </w:rPr>
      </w:pPr>
    </w:p>
    <w:p w:rsidR="00C51D9D" w:rsidRDefault="00C51D9D" w:rsidP="00C51D9D">
      <w:pPr>
        <w:rPr>
          <w:lang w:eastAsia="ko-KR"/>
        </w:rPr>
      </w:pPr>
    </w:p>
    <w:p w:rsidR="00C51D9D" w:rsidRDefault="00C51D9D" w:rsidP="00C51D9D">
      <w:pPr>
        <w:rPr>
          <w:lang w:eastAsia="ko-KR"/>
        </w:rPr>
      </w:pPr>
    </w:p>
    <w:p w:rsidR="00E45AE3" w:rsidRDefault="00E45AE3" w:rsidP="00E45AE3">
      <w:pPr>
        <w:rPr>
          <w:rFonts w:hint="eastAsia"/>
          <w:lang w:eastAsia="ko-KR"/>
        </w:rPr>
      </w:pPr>
      <w:r>
        <w:rPr>
          <w:noProof/>
          <w:lang w:eastAsia="ko-KR" w:bidi="ar-SA"/>
        </w:rPr>
        <w:lastRenderedPageBreak/>
        <w:drawing>
          <wp:inline distT="0" distB="0" distL="0" distR="0">
            <wp:extent cx="2663687" cy="2663687"/>
            <wp:effectExtent l="19050" t="19050" r="22363" b="22363"/>
            <wp:docPr id="13" name="Picture 1" descr="C:\Users\Jaerock\Desktop\0_71_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erock\Desktop\0_71_71.png"/>
                    <pic:cNvPicPr>
                      <a:picLocks noChangeAspect="1" noChangeArrowheads="1"/>
                    </pic:cNvPicPr>
                  </pic:nvPicPr>
                  <pic:blipFill>
                    <a:blip r:embed="rId11" cstate="print"/>
                    <a:srcRect/>
                    <a:stretch>
                      <a:fillRect/>
                    </a:stretch>
                  </pic:blipFill>
                  <pic:spPr bwMode="auto">
                    <a:xfrm>
                      <a:off x="0" y="0"/>
                      <a:ext cx="2661334" cy="2661334"/>
                    </a:xfrm>
                    <a:prstGeom prst="rect">
                      <a:avLst/>
                    </a:prstGeom>
                    <a:noFill/>
                    <a:ln w="9525">
                      <a:solidFill>
                        <a:schemeClr val="tx1"/>
                      </a:solidFill>
                      <a:miter lim="800000"/>
                      <a:headEnd/>
                      <a:tailEnd/>
                    </a:ln>
                  </pic:spPr>
                </pic:pic>
              </a:graphicData>
            </a:graphic>
          </wp:inline>
        </w:drawing>
      </w:r>
      <w:r w:rsidR="00456C94">
        <w:rPr>
          <w:rFonts w:hint="eastAsia"/>
          <w:lang w:eastAsia="ko-KR"/>
        </w:rPr>
        <w:tab/>
      </w:r>
      <w:r w:rsidR="00456C94">
        <w:rPr>
          <w:rFonts w:hint="eastAsia"/>
          <w:lang w:eastAsia="ko-KR"/>
        </w:rPr>
        <w:tab/>
      </w:r>
      <w:r>
        <w:rPr>
          <w:noProof/>
          <w:lang w:eastAsia="ko-KR" w:bidi="ar-SA"/>
        </w:rPr>
        <w:drawing>
          <wp:inline distT="0" distB="0" distL="0" distR="0">
            <wp:extent cx="2662169" cy="2662169"/>
            <wp:effectExtent l="19050" t="19050" r="23881" b="23881"/>
            <wp:docPr id="14" name="Picture 2" descr="C:\Users\Jaerock\Desktop\0_71_71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erock\Desktop\0_71_71_3.png"/>
                    <pic:cNvPicPr>
                      <a:picLocks noChangeAspect="1" noChangeArrowheads="1"/>
                    </pic:cNvPicPr>
                  </pic:nvPicPr>
                  <pic:blipFill>
                    <a:blip r:embed="rId12" cstate="print"/>
                    <a:srcRect/>
                    <a:stretch>
                      <a:fillRect/>
                    </a:stretch>
                  </pic:blipFill>
                  <pic:spPr bwMode="auto">
                    <a:xfrm>
                      <a:off x="0" y="0"/>
                      <a:ext cx="2655766" cy="2655766"/>
                    </a:xfrm>
                    <a:prstGeom prst="rect">
                      <a:avLst/>
                    </a:prstGeom>
                    <a:noFill/>
                    <a:ln w="9525">
                      <a:solidFill>
                        <a:schemeClr val="tx1"/>
                      </a:solidFill>
                      <a:miter lim="800000"/>
                      <a:headEnd/>
                      <a:tailEnd/>
                    </a:ln>
                  </pic:spPr>
                </pic:pic>
              </a:graphicData>
            </a:graphic>
          </wp:inline>
        </w:drawing>
      </w:r>
    </w:p>
    <w:p w:rsidR="00E45AE3" w:rsidRDefault="00E45AE3" w:rsidP="00E45AE3">
      <w:pPr>
        <w:rPr>
          <w:rFonts w:hint="eastAsia"/>
          <w:lang w:eastAsia="ko-KR"/>
        </w:rPr>
      </w:pPr>
      <w:r>
        <w:rPr>
          <w:rFonts w:hint="eastAsia"/>
          <w:lang w:eastAsia="ko-KR"/>
        </w:rPr>
        <w:t>Figure 1</w:t>
      </w:r>
      <w:r w:rsidR="005C5DBE">
        <w:rPr>
          <w:rFonts w:hint="eastAsia"/>
          <w:lang w:eastAsia="ko-KR"/>
        </w:rPr>
        <w:t>. The current image</w:t>
      </w:r>
      <w:r w:rsidR="00456C94">
        <w:rPr>
          <w:rFonts w:hint="eastAsia"/>
          <w:lang w:eastAsia="ko-KR"/>
        </w:rPr>
        <w:t xml:space="preserve"> in the KESM brain atlas</w:t>
      </w:r>
      <w:r>
        <w:rPr>
          <w:rFonts w:hint="eastAsia"/>
          <w:lang w:eastAsia="ko-KR"/>
        </w:rPr>
        <w:tab/>
      </w:r>
      <w:r>
        <w:rPr>
          <w:rFonts w:hint="eastAsia"/>
          <w:lang w:eastAsia="ko-KR"/>
        </w:rPr>
        <w:tab/>
        <w:t>Figure</w:t>
      </w:r>
      <w:r w:rsidR="00456C94">
        <w:rPr>
          <w:rFonts w:hint="eastAsia"/>
          <w:lang w:eastAsia="ko-KR"/>
        </w:rPr>
        <w:t xml:space="preserve"> </w:t>
      </w:r>
      <w:r>
        <w:rPr>
          <w:rFonts w:hint="eastAsia"/>
          <w:lang w:eastAsia="ko-KR"/>
        </w:rPr>
        <w:t>2</w:t>
      </w:r>
      <w:r w:rsidR="00456C94">
        <w:rPr>
          <w:rFonts w:hint="eastAsia"/>
          <w:lang w:eastAsia="ko-KR"/>
        </w:rPr>
        <w:t xml:space="preserve">. The new image </w:t>
      </w:r>
    </w:p>
    <w:p w:rsidR="00C51D9D" w:rsidRPr="003E20B9" w:rsidRDefault="00C51D9D" w:rsidP="00C51D9D">
      <w:pPr>
        <w:rPr>
          <w:lang w:eastAsia="ko-KR"/>
        </w:rPr>
      </w:pPr>
    </w:p>
    <w:p w:rsidR="00E45AE3" w:rsidRDefault="00456C94" w:rsidP="003E20B9">
      <w:pPr>
        <w:rPr>
          <w:rFonts w:hint="eastAsia"/>
          <w:lang w:eastAsia="ko-KR"/>
        </w:rPr>
      </w:pPr>
      <w:r>
        <w:rPr>
          <w:rFonts w:hint="eastAsia"/>
          <w:lang w:eastAsia="ko-KR"/>
        </w:rPr>
        <w:t>In the KESM brain atlas, t</w:t>
      </w:r>
      <w:r w:rsidR="00E45AE3">
        <w:rPr>
          <w:rFonts w:hint="eastAsia"/>
          <w:lang w:eastAsia="ko-KR"/>
        </w:rPr>
        <w:t>he tissue background</w:t>
      </w:r>
      <w:r>
        <w:rPr>
          <w:rFonts w:hint="eastAsia"/>
          <w:lang w:eastAsia="ko-KR"/>
        </w:rPr>
        <w:t xml:space="preserve"> of images</w:t>
      </w:r>
      <w:r w:rsidR="00E45AE3">
        <w:rPr>
          <w:rFonts w:hint="eastAsia"/>
          <w:lang w:eastAsia="ko-KR"/>
        </w:rPr>
        <w:t xml:space="preserve"> is not completely transparent due to un</w:t>
      </w:r>
      <w:r>
        <w:rPr>
          <w:rFonts w:hint="eastAsia"/>
          <w:lang w:eastAsia="ko-KR"/>
        </w:rPr>
        <w:t>even normalization (see Figure 1). Before making tissue background transparent, we should normalize the intensity level of an image first. Figure 2 shows that the tissue background is completely transparent from an normalized image.</w:t>
      </w:r>
    </w:p>
    <w:p w:rsidR="00E45AE3" w:rsidRDefault="00E45AE3" w:rsidP="003E20B9">
      <w:pPr>
        <w:rPr>
          <w:rFonts w:hint="eastAsia"/>
          <w:lang w:eastAsia="ko-KR"/>
        </w:rPr>
      </w:pPr>
    </w:p>
    <w:p w:rsidR="00456C94" w:rsidRDefault="00F2535E" w:rsidP="003E20B9">
      <w:pPr>
        <w:rPr>
          <w:rFonts w:hint="eastAsia"/>
          <w:lang w:eastAsia="ko-KR"/>
        </w:rPr>
      </w:pPr>
      <w:r>
        <w:rPr>
          <w:rFonts w:hint="eastAsia"/>
          <w:noProof/>
          <w:lang w:eastAsia="ko-KR" w:bidi="ar-SA"/>
        </w:rPr>
        <w:drawing>
          <wp:inline distT="0" distB="0" distL="0" distR="0">
            <wp:extent cx="5943600" cy="3106324"/>
            <wp:effectExtent l="1905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943600" cy="3106324"/>
                    </a:xfrm>
                    <a:prstGeom prst="rect">
                      <a:avLst/>
                    </a:prstGeom>
                    <a:noFill/>
                    <a:ln w="9525">
                      <a:noFill/>
                      <a:miter lim="800000"/>
                      <a:headEnd/>
                      <a:tailEnd/>
                    </a:ln>
                  </pic:spPr>
                </pic:pic>
              </a:graphicData>
            </a:graphic>
          </wp:inline>
        </w:drawing>
      </w:r>
    </w:p>
    <w:p w:rsidR="00E45AE3" w:rsidRDefault="00F2535E" w:rsidP="003E20B9">
      <w:pPr>
        <w:rPr>
          <w:rFonts w:hint="eastAsia"/>
          <w:lang w:eastAsia="ko-KR"/>
        </w:rPr>
      </w:pPr>
      <w:r>
        <w:rPr>
          <w:rFonts w:hint="eastAsia"/>
          <w:noProof/>
          <w:lang w:eastAsia="ko-KR" w:bidi="ar-SA"/>
        </w:rPr>
        <w:lastRenderedPageBreak/>
        <w:drawing>
          <wp:inline distT="0" distB="0" distL="0" distR="0">
            <wp:extent cx="5943600" cy="3082579"/>
            <wp:effectExtent l="19050" t="0" r="0" b="0"/>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srcRect/>
                    <a:stretch>
                      <a:fillRect/>
                    </a:stretch>
                  </pic:blipFill>
                  <pic:spPr bwMode="auto">
                    <a:xfrm>
                      <a:off x="0" y="0"/>
                      <a:ext cx="5943600" cy="3082579"/>
                    </a:xfrm>
                    <a:prstGeom prst="rect">
                      <a:avLst/>
                    </a:prstGeom>
                    <a:noFill/>
                    <a:ln w="9525">
                      <a:noFill/>
                      <a:miter lim="800000"/>
                      <a:headEnd/>
                      <a:tailEnd/>
                    </a:ln>
                  </pic:spPr>
                </pic:pic>
              </a:graphicData>
            </a:graphic>
          </wp:inline>
        </w:drawing>
      </w:r>
    </w:p>
    <w:p w:rsidR="00884177" w:rsidRDefault="00884177" w:rsidP="003E20B9">
      <w:pPr>
        <w:rPr>
          <w:rFonts w:hint="eastAsia"/>
          <w:lang w:eastAsia="ko-KR"/>
        </w:rPr>
      </w:pPr>
    </w:p>
    <w:p w:rsidR="00884177" w:rsidRDefault="00884177" w:rsidP="003E20B9">
      <w:pPr>
        <w:rPr>
          <w:rFonts w:hint="eastAsia"/>
          <w:lang w:eastAsia="ko-KR"/>
        </w:rPr>
      </w:pPr>
    </w:p>
    <w:p w:rsidR="00884177" w:rsidRDefault="00884177" w:rsidP="003E20B9">
      <w:pPr>
        <w:rPr>
          <w:rFonts w:hint="eastAsia"/>
          <w:lang w:eastAsia="ko-KR"/>
        </w:rPr>
      </w:pPr>
      <w:r>
        <w:rPr>
          <w:rFonts w:hint="eastAsia"/>
          <w:noProof/>
          <w:lang w:eastAsia="ko-KR" w:bidi="ar-SA"/>
        </w:rPr>
        <w:drawing>
          <wp:inline distT="0" distB="0" distL="0" distR="0">
            <wp:extent cx="5943600" cy="3093802"/>
            <wp:effectExtent l="1905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srcRect/>
                    <a:stretch>
                      <a:fillRect/>
                    </a:stretch>
                  </pic:blipFill>
                  <pic:spPr bwMode="auto">
                    <a:xfrm>
                      <a:off x="0" y="0"/>
                      <a:ext cx="5943600" cy="3093802"/>
                    </a:xfrm>
                    <a:prstGeom prst="rect">
                      <a:avLst/>
                    </a:prstGeom>
                    <a:noFill/>
                    <a:ln w="9525">
                      <a:noFill/>
                      <a:miter lim="800000"/>
                      <a:headEnd/>
                      <a:tailEnd/>
                    </a:ln>
                  </pic:spPr>
                </pic:pic>
              </a:graphicData>
            </a:graphic>
          </wp:inline>
        </w:drawing>
      </w:r>
    </w:p>
    <w:p w:rsidR="00884177" w:rsidRDefault="00884177" w:rsidP="003E20B9">
      <w:pPr>
        <w:rPr>
          <w:rFonts w:hint="eastAsia"/>
          <w:lang w:eastAsia="ko-KR"/>
        </w:rPr>
      </w:pPr>
      <w:r>
        <w:rPr>
          <w:rFonts w:hint="eastAsia"/>
          <w:lang w:eastAsia="ko-KR"/>
        </w:rPr>
        <w:t>x-axis: Raw KESM images in a column.</w:t>
      </w:r>
    </w:p>
    <w:p w:rsidR="00884177" w:rsidRDefault="00884177" w:rsidP="003E20B9">
      <w:pPr>
        <w:rPr>
          <w:rFonts w:hint="eastAsia"/>
          <w:lang w:eastAsia="ko-KR"/>
        </w:rPr>
      </w:pPr>
      <w:r>
        <w:rPr>
          <w:rFonts w:hint="eastAsia"/>
          <w:lang w:eastAsia="ko-KR"/>
        </w:rPr>
        <w:t>Upper graph: Start X positions of the tissue area.</w:t>
      </w:r>
    </w:p>
    <w:p w:rsidR="00884177" w:rsidRDefault="00884177" w:rsidP="003E20B9">
      <w:pPr>
        <w:rPr>
          <w:rFonts w:hint="eastAsia"/>
          <w:lang w:eastAsia="ko-KR"/>
        </w:rPr>
      </w:pPr>
      <w:r>
        <w:rPr>
          <w:rFonts w:hint="eastAsia"/>
          <w:lang w:eastAsia="ko-KR"/>
        </w:rPr>
        <w:t>Lower graph: Difference of two neighboring images in Start X positions.</w:t>
      </w:r>
    </w:p>
    <w:p w:rsidR="00884177" w:rsidRDefault="00884177" w:rsidP="003E20B9">
      <w:pPr>
        <w:rPr>
          <w:rFonts w:hint="eastAsia"/>
          <w:lang w:eastAsia="ko-KR"/>
        </w:rPr>
      </w:pPr>
      <w:r>
        <w:rPr>
          <w:rFonts w:hint="eastAsia"/>
          <w:lang w:eastAsia="ko-KR"/>
        </w:rPr>
        <w:lastRenderedPageBreak/>
        <w:t xml:space="preserve">In the lower graph, sharp and one way (either upward or downward) spikes mean the start of a new chunk. Multiple oscillating spikes (up and down frequently) mean </w:t>
      </w:r>
      <w:r w:rsidR="00A11660">
        <w:rPr>
          <w:rFonts w:hint="eastAsia"/>
          <w:lang w:eastAsia="ko-KR"/>
        </w:rPr>
        <w:t>outliers that do not have a clear right edge that can be detected by the automatic algorithm but most likely majority of the images have meaningful tissue information.</w:t>
      </w:r>
    </w:p>
    <w:p w:rsidR="00281791" w:rsidRDefault="00281791" w:rsidP="003E20B9">
      <w:pPr>
        <w:rPr>
          <w:rFonts w:hint="eastAsia"/>
          <w:lang w:eastAsia="ko-KR"/>
        </w:rPr>
      </w:pPr>
    </w:p>
    <w:p w:rsidR="00281791" w:rsidRDefault="00281791" w:rsidP="003E20B9">
      <w:pPr>
        <w:rPr>
          <w:rFonts w:hint="eastAsia"/>
          <w:lang w:eastAsia="ko-KR"/>
        </w:rPr>
      </w:pPr>
      <w:r>
        <w:rPr>
          <w:rFonts w:hint="eastAsia"/>
          <w:noProof/>
          <w:lang w:eastAsia="ko-KR" w:bidi="ar-SA"/>
        </w:rPr>
        <w:drawing>
          <wp:inline distT="0" distB="0" distL="0" distR="0">
            <wp:extent cx="5943600" cy="3245922"/>
            <wp:effectExtent l="19050" t="0" r="0" b="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srcRect/>
                    <a:stretch>
                      <a:fillRect/>
                    </a:stretch>
                  </pic:blipFill>
                  <pic:spPr bwMode="auto">
                    <a:xfrm>
                      <a:off x="0" y="0"/>
                      <a:ext cx="5943600" cy="3245922"/>
                    </a:xfrm>
                    <a:prstGeom prst="rect">
                      <a:avLst/>
                    </a:prstGeom>
                    <a:noFill/>
                    <a:ln w="9525">
                      <a:noFill/>
                      <a:miter lim="800000"/>
                      <a:headEnd/>
                      <a:tailEnd/>
                    </a:ln>
                  </pic:spPr>
                </pic:pic>
              </a:graphicData>
            </a:graphic>
          </wp:inline>
        </w:drawing>
      </w:r>
    </w:p>
    <w:p w:rsidR="00440E48" w:rsidRDefault="00440E48" w:rsidP="003E20B9">
      <w:pPr>
        <w:rPr>
          <w:rFonts w:hint="eastAsia"/>
          <w:lang w:eastAsia="ko-KR"/>
        </w:rPr>
      </w:pPr>
    </w:p>
    <w:p w:rsidR="00440E48" w:rsidRDefault="00440E48" w:rsidP="003E20B9">
      <w:pPr>
        <w:rPr>
          <w:rFonts w:hint="eastAsia"/>
          <w:lang w:eastAsia="ko-KR"/>
        </w:rPr>
      </w:pPr>
      <w:r>
        <w:rPr>
          <w:rFonts w:hint="eastAsia"/>
          <w:noProof/>
          <w:lang w:eastAsia="ko-KR" w:bidi="ar-SA"/>
        </w:rPr>
        <w:drawing>
          <wp:inline distT="0" distB="0" distL="0" distR="0">
            <wp:extent cx="5943600" cy="3197452"/>
            <wp:effectExtent l="1905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srcRect/>
                    <a:stretch>
                      <a:fillRect/>
                    </a:stretch>
                  </pic:blipFill>
                  <pic:spPr bwMode="auto">
                    <a:xfrm>
                      <a:off x="0" y="0"/>
                      <a:ext cx="5943600" cy="3197452"/>
                    </a:xfrm>
                    <a:prstGeom prst="rect">
                      <a:avLst/>
                    </a:prstGeom>
                    <a:noFill/>
                    <a:ln w="9525">
                      <a:noFill/>
                      <a:miter lim="800000"/>
                      <a:headEnd/>
                      <a:tailEnd/>
                    </a:ln>
                  </pic:spPr>
                </pic:pic>
              </a:graphicData>
            </a:graphic>
          </wp:inline>
        </w:drawing>
      </w:r>
    </w:p>
    <w:sectPr w:rsidR="00440E48" w:rsidSect="00BB77BB">
      <w:pgSz w:w="12240" w:h="15840"/>
      <w:pgMar w:top="1701"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A3370" w:rsidRDefault="000A3370" w:rsidP="002E1E7F">
      <w:pPr>
        <w:spacing w:before="0" w:after="0" w:line="240" w:lineRule="auto"/>
      </w:pPr>
      <w:r>
        <w:separator/>
      </w:r>
    </w:p>
  </w:endnote>
  <w:endnote w:type="continuationSeparator" w:id="0">
    <w:p w:rsidR="000A3370" w:rsidRDefault="000A3370" w:rsidP="002E1E7F">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A3370" w:rsidRDefault="000A3370" w:rsidP="002E1E7F">
      <w:pPr>
        <w:spacing w:before="0" w:after="0" w:line="240" w:lineRule="auto"/>
      </w:pPr>
      <w:r>
        <w:separator/>
      </w:r>
    </w:p>
  </w:footnote>
  <w:footnote w:type="continuationSeparator" w:id="0">
    <w:p w:rsidR="000A3370" w:rsidRDefault="000A3370" w:rsidP="002E1E7F">
      <w:pPr>
        <w:spacing w:before="0"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characterSpacingControl w:val="doNotCompress"/>
  <w:footnotePr>
    <w:footnote w:id="-1"/>
    <w:footnote w:id="0"/>
  </w:footnotePr>
  <w:endnotePr>
    <w:endnote w:id="-1"/>
    <w:endnote w:id="0"/>
  </w:endnotePr>
  <w:compat>
    <w:useFELayout/>
  </w:compat>
  <w:rsids>
    <w:rsidRoot w:val="002E1E7F"/>
    <w:rsid w:val="000343E8"/>
    <w:rsid w:val="000A3370"/>
    <w:rsid w:val="001320A3"/>
    <w:rsid w:val="0017548F"/>
    <w:rsid w:val="001C65F6"/>
    <w:rsid w:val="001E1FA9"/>
    <w:rsid w:val="00216FE5"/>
    <w:rsid w:val="00242C1F"/>
    <w:rsid w:val="00281791"/>
    <w:rsid w:val="002D48D9"/>
    <w:rsid w:val="002E0C38"/>
    <w:rsid w:val="002E1E7F"/>
    <w:rsid w:val="00357BF4"/>
    <w:rsid w:val="00384191"/>
    <w:rsid w:val="003E20B9"/>
    <w:rsid w:val="003F2272"/>
    <w:rsid w:val="0043563A"/>
    <w:rsid w:val="00440E48"/>
    <w:rsid w:val="00456C94"/>
    <w:rsid w:val="00465AF1"/>
    <w:rsid w:val="005B6D15"/>
    <w:rsid w:val="005C5DBE"/>
    <w:rsid w:val="005D233A"/>
    <w:rsid w:val="005E4651"/>
    <w:rsid w:val="006A79DE"/>
    <w:rsid w:val="006C7586"/>
    <w:rsid w:val="00755D02"/>
    <w:rsid w:val="00794AE0"/>
    <w:rsid w:val="007B24FB"/>
    <w:rsid w:val="008429BC"/>
    <w:rsid w:val="00864385"/>
    <w:rsid w:val="0087146F"/>
    <w:rsid w:val="008822C6"/>
    <w:rsid w:val="00884177"/>
    <w:rsid w:val="00895EA6"/>
    <w:rsid w:val="008B26A8"/>
    <w:rsid w:val="00923934"/>
    <w:rsid w:val="009817F8"/>
    <w:rsid w:val="0098582E"/>
    <w:rsid w:val="009B2B0D"/>
    <w:rsid w:val="009C3ECA"/>
    <w:rsid w:val="009E2D26"/>
    <w:rsid w:val="00A11660"/>
    <w:rsid w:val="00A20B9A"/>
    <w:rsid w:val="00A2494B"/>
    <w:rsid w:val="00A53E97"/>
    <w:rsid w:val="00A74E70"/>
    <w:rsid w:val="00B60BE6"/>
    <w:rsid w:val="00B8654E"/>
    <w:rsid w:val="00BA0A82"/>
    <w:rsid w:val="00BB77BB"/>
    <w:rsid w:val="00BE3717"/>
    <w:rsid w:val="00C4176B"/>
    <w:rsid w:val="00C51D9D"/>
    <w:rsid w:val="00C7501E"/>
    <w:rsid w:val="00CF7F0F"/>
    <w:rsid w:val="00D005E9"/>
    <w:rsid w:val="00D251B4"/>
    <w:rsid w:val="00D47CD3"/>
    <w:rsid w:val="00D57217"/>
    <w:rsid w:val="00D93E10"/>
    <w:rsid w:val="00DB7406"/>
    <w:rsid w:val="00DF6231"/>
    <w:rsid w:val="00E177DC"/>
    <w:rsid w:val="00E42D82"/>
    <w:rsid w:val="00E45AE3"/>
    <w:rsid w:val="00E45BFD"/>
    <w:rsid w:val="00ED47DC"/>
    <w:rsid w:val="00F23ED2"/>
    <w:rsid w:val="00F2535E"/>
    <w:rsid w:val="00F36704"/>
    <w:rsid w:val="00FC4DD0"/>
    <w:rsid w:val="00FF30ED"/>
  </w:rsids>
  <m:mathPr>
    <m:mathFont m:val="Cambria Math"/>
    <m:brkBin m:val="before"/>
    <m:brkBinSub m:val="--"/>
    <m:smallFrac m:val="off"/>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74">
      <o:colormenu v:ext="edit" strokecolor="none"/>
    </o:shapedefaults>
    <o:shapelayout v:ext="edit">
      <o:idmap v:ext="edit" data="1"/>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0C38"/>
    <w:rPr>
      <w:sz w:val="20"/>
      <w:szCs w:val="20"/>
    </w:rPr>
  </w:style>
  <w:style w:type="paragraph" w:styleId="Heading1">
    <w:name w:val="heading 1"/>
    <w:basedOn w:val="Normal"/>
    <w:next w:val="Normal"/>
    <w:link w:val="Heading1Char"/>
    <w:uiPriority w:val="9"/>
    <w:qFormat/>
    <w:rsid w:val="002E0C3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2E0C3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2E0C38"/>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semiHidden/>
    <w:unhideWhenUsed/>
    <w:qFormat/>
    <w:rsid w:val="002E0C38"/>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2E0C38"/>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2E0C38"/>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2E0C38"/>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2E0C38"/>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E0C38"/>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0C38"/>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2E0C38"/>
    <w:rPr>
      <w:caps/>
      <w:spacing w:val="15"/>
      <w:shd w:val="clear" w:color="auto" w:fill="DBE5F1" w:themeFill="accent1" w:themeFillTint="33"/>
    </w:rPr>
  </w:style>
  <w:style w:type="character" w:customStyle="1" w:styleId="Heading3Char">
    <w:name w:val="Heading 3 Char"/>
    <w:basedOn w:val="DefaultParagraphFont"/>
    <w:link w:val="Heading3"/>
    <w:uiPriority w:val="9"/>
    <w:rsid w:val="002E0C38"/>
    <w:rPr>
      <w:caps/>
      <w:color w:val="243F60" w:themeColor="accent1" w:themeShade="7F"/>
      <w:spacing w:val="15"/>
    </w:rPr>
  </w:style>
  <w:style w:type="character" w:customStyle="1" w:styleId="Heading4Char">
    <w:name w:val="Heading 4 Char"/>
    <w:basedOn w:val="DefaultParagraphFont"/>
    <w:link w:val="Heading4"/>
    <w:uiPriority w:val="9"/>
    <w:semiHidden/>
    <w:rsid w:val="002E0C38"/>
    <w:rPr>
      <w:caps/>
      <w:color w:val="365F91" w:themeColor="accent1" w:themeShade="BF"/>
      <w:spacing w:val="10"/>
    </w:rPr>
  </w:style>
  <w:style w:type="character" w:customStyle="1" w:styleId="Heading5Char">
    <w:name w:val="Heading 5 Char"/>
    <w:basedOn w:val="DefaultParagraphFont"/>
    <w:link w:val="Heading5"/>
    <w:uiPriority w:val="9"/>
    <w:semiHidden/>
    <w:rsid w:val="002E0C38"/>
    <w:rPr>
      <w:caps/>
      <w:color w:val="365F91" w:themeColor="accent1" w:themeShade="BF"/>
      <w:spacing w:val="10"/>
    </w:rPr>
  </w:style>
  <w:style w:type="character" w:customStyle="1" w:styleId="Heading6Char">
    <w:name w:val="Heading 6 Char"/>
    <w:basedOn w:val="DefaultParagraphFont"/>
    <w:link w:val="Heading6"/>
    <w:uiPriority w:val="9"/>
    <w:semiHidden/>
    <w:rsid w:val="002E0C38"/>
    <w:rPr>
      <w:caps/>
      <w:color w:val="365F91" w:themeColor="accent1" w:themeShade="BF"/>
      <w:spacing w:val="10"/>
    </w:rPr>
  </w:style>
  <w:style w:type="character" w:customStyle="1" w:styleId="Heading7Char">
    <w:name w:val="Heading 7 Char"/>
    <w:basedOn w:val="DefaultParagraphFont"/>
    <w:link w:val="Heading7"/>
    <w:uiPriority w:val="9"/>
    <w:semiHidden/>
    <w:rsid w:val="002E0C38"/>
    <w:rPr>
      <w:caps/>
      <w:color w:val="365F91" w:themeColor="accent1" w:themeShade="BF"/>
      <w:spacing w:val="10"/>
    </w:rPr>
  </w:style>
  <w:style w:type="character" w:customStyle="1" w:styleId="Heading8Char">
    <w:name w:val="Heading 8 Char"/>
    <w:basedOn w:val="DefaultParagraphFont"/>
    <w:link w:val="Heading8"/>
    <w:uiPriority w:val="9"/>
    <w:semiHidden/>
    <w:rsid w:val="002E0C38"/>
    <w:rPr>
      <w:caps/>
      <w:spacing w:val="10"/>
      <w:sz w:val="18"/>
      <w:szCs w:val="18"/>
    </w:rPr>
  </w:style>
  <w:style w:type="character" w:customStyle="1" w:styleId="Heading9Char">
    <w:name w:val="Heading 9 Char"/>
    <w:basedOn w:val="DefaultParagraphFont"/>
    <w:link w:val="Heading9"/>
    <w:uiPriority w:val="9"/>
    <w:semiHidden/>
    <w:rsid w:val="002E0C38"/>
    <w:rPr>
      <w:i/>
      <w:caps/>
      <w:spacing w:val="10"/>
      <w:sz w:val="18"/>
      <w:szCs w:val="18"/>
    </w:rPr>
  </w:style>
  <w:style w:type="paragraph" w:styleId="Caption">
    <w:name w:val="caption"/>
    <w:basedOn w:val="Normal"/>
    <w:next w:val="Normal"/>
    <w:uiPriority w:val="35"/>
    <w:unhideWhenUsed/>
    <w:qFormat/>
    <w:rsid w:val="002E0C38"/>
    <w:rPr>
      <w:b/>
      <w:bCs/>
      <w:color w:val="365F91" w:themeColor="accent1" w:themeShade="BF"/>
      <w:sz w:val="16"/>
      <w:szCs w:val="16"/>
    </w:rPr>
  </w:style>
  <w:style w:type="paragraph" w:styleId="Title">
    <w:name w:val="Title"/>
    <w:basedOn w:val="Normal"/>
    <w:next w:val="Normal"/>
    <w:link w:val="TitleChar"/>
    <w:uiPriority w:val="10"/>
    <w:qFormat/>
    <w:rsid w:val="002E0C38"/>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2E0C38"/>
    <w:rPr>
      <w:caps/>
      <w:color w:val="4F81BD" w:themeColor="accent1"/>
      <w:spacing w:val="10"/>
      <w:kern w:val="28"/>
      <w:sz w:val="52"/>
      <w:szCs w:val="52"/>
    </w:rPr>
  </w:style>
  <w:style w:type="paragraph" w:styleId="Subtitle">
    <w:name w:val="Subtitle"/>
    <w:basedOn w:val="Normal"/>
    <w:next w:val="Normal"/>
    <w:link w:val="SubtitleChar"/>
    <w:uiPriority w:val="11"/>
    <w:qFormat/>
    <w:rsid w:val="002E0C38"/>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2E0C38"/>
    <w:rPr>
      <w:caps/>
      <w:color w:val="595959" w:themeColor="text1" w:themeTint="A6"/>
      <w:spacing w:val="10"/>
      <w:sz w:val="24"/>
      <w:szCs w:val="24"/>
    </w:rPr>
  </w:style>
  <w:style w:type="character" w:styleId="Strong">
    <w:name w:val="Strong"/>
    <w:uiPriority w:val="22"/>
    <w:qFormat/>
    <w:rsid w:val="002E0C38"/>
    <w:rPr>
      <w:b/>
      <w:bCs/>
    </w:rPr>
  </w:style>
  <w:style w:type="character" w:styleId="Emphasis">
    <w:name w:val="Emphasis"/>
    <w:uiPriority w:val="20"/>
    <w:qFormat/>
    <w:rsid w:val="002E0C38"/>
    <w:rPr>
      <w:caps/>
      <w:color w:val="243F60" w:themeColor="accent1" w:themeShade="7F"/>
      <w:spacing w:val="5"/>
    </w:rPr>
  </w:style>
  <w:style w:type="paragraph" w:styleId="NoSpacing">
    <w:name w:val="No Spacing"/>
    <w:basedOn w:val="Normal"/>
    <w:link w:val="NoSpacingChar"/>
    <w:uiPriority w:val="1"/>
    <w:qFormat/>
    <w:rsid w:val="002E0C38"/>
    <w:pPr>
      <w:spacing w:before="0" w:after="0" w:line="240" w:lineRule="auto"/>
    </w:pPr>
  </w:style>
  <w:style w:type="character" w:customStyle="1" w:styleId="NoSpacingChar">
    <w:name w:val="No Spacing Char"/>
    <w:basedOn w:val="DefaultParagraphFont"/>
    <w:link w:val="NoSpacing"/>
    <w:uiPriority w:val="1"/>
    <w:rsid w:val="002E0C38"/>
    <w:rPr>
      <w:sz w:val="20"/>
      <w:szCs w:val="20"/>
    </w:rPr>
  </w:style>
  <w:style w:type="paragraph" w:styleId="ListParagraph">
    <w:name w:val="List Paragraph"/>
    <w:basedOn w:val="Normal"/>
    <w:uiPriority w:val="34"/>
    <w:qFormat/>
    <w:rsid w:val="002E0C38"/>
    <w:pPr>
      <w:ind w:left="720"/>
      <w:contextualSpacing/>
    </w:pPr>
  </w:style>
  <w:style w:type="paragraph" w:styleId="Quote">
    <w:name w:val="Quote"/>
    <w:basedOn w:val="Normal"/>
    <w:next w:val="Normal"/>
    <w:link w:val="QuoteChar"/>
    <w:uiPriority w:val="29"/>
    <w:qFormat/>
    <w:rsid w:val="002E0C38"/>
    <w:rPr>
      <w:i/>
      <w:iCs/>
    </w:rPr>
  </w:style>
  <w:style w:type="character" w:customStyle="1" w:styleId="QuoteChar">
    <w:name w:val="Quote Char"/>
    <w:basedOn w:val="DefaultParagraphFont"/>
    <w:link w:val="Quote"/>
    <w:uiPriority w:val="29"/>
    <w:rsid w:val="002E0C38"/>
    <w:rPr>
      <w:i/>
      <w:iCs/>
      <w:sz w:val="20"/>
      <w:szCs w:val="20"/>
    </w:rPr>
  </w:style>
  <w:style w:type="paragraph" w:styleId="IntenseQuote">
    <w:name w:val="Intense Quote"/>
    <w:basedOn w:val="Normal"/>
    <w:next w:val="Normal"/>
    <w:link w:val="IntenseQuoteChar"/>
    <w:uiPriority w:val="30"/>
    <w:qFormat/>
    <w:rsid w:val="002E0C38"/>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2E0C38"/>
    <w:rPr>
      <w:i/>
      <w:iCs/>
      <w:color w:val="4F81BD" w:themeColor="accent1"/>
      <w:sz w:val="20"/>
      <w:szCs w:val="20"/>
    </w:rPr>
  </w:style>
  <w:style w:type="character" w:styleId="SubtleEmphasis">
    <w:name w:val="Subtle Emphasis"/>
    <w:uiPriority w:val="19"/>
    <w:qFormat/>
    <w:rsid w:val="002E0C38"/>
    <w:rPr>
      <w:i/>
      <w:iCs/>
      <w:color w:val="243F60" w:themeColor="accent1" w:themeShade="7F"/>
    </w:rPr>
  </w:style>
  <w:style w:type="character" w:styleId="IntenseEmphasis">
    <w:name w:val="Intense Emphasis"/>
    <w:uiPriority w:val="21"/>
    <w:qFormat/>
    <w:rsid w:val="002E0C38"/>
    <w:rPr>
      <w:b/>
      <w:bCs/>
      <w:caps/>
      <w:color w:val="243F60" w:themeColor="accent1" w:themeShade="7F"/>
      <w:spacing w:val="10"/>
    </w:rPr>
  </w:style>
  <w:style w:type="character" w:styleId="SubtleReference">
    <w:name w:val="Subtle Reference"/>
    <w:uiPriority w:val="31"/>
    <w:qFormat/>
    <w:rsid w:val="002E0C38"/>
    <w:rPr>
      <w:b/>
      <w:bCs/>
      <w:color w:val="4F81BD" w:themeColor="accent1"/>
    </w:rPr>
  </w:style>
  <w:style w:type="character" w:styleId="IntenseReference">
    <w:name w:val="Intense Reference"/>
    <w:uiPriority w:val="32"/>
    <w:qFormat/>
    <w:rsid w:val="002E0C38"/>
    <w:rPr>
      <w:b/>
      <w:bCs/>
      <w:i/>
      <w:iCs/>
      <w:caps/>
      <w:color w:val="4F81BD" w:themeColor="accent1"/>
    </w:rPr>
  </w:style>
  <w:style w:type="character" w:styleId="BookTitle">
    <w:name w:val="Book Title"/>
    <w:uiPriority w:val="33"/>
    <w:qFormat/>
    <w:rsid w:val="002E0C38"/>
    <w:rPr>
      <w:b/>
      <w:bCs/>
      <w:i/>
      <w:iCs/>
      <w:spacing w:val="9"/>
    </w:rPr>
  </w:style>
  <w:style w:type="paragraph" w:styleId="TOCHeading">
    <w:name w:val="TOC Heading"/>
    <w:basedOn w:val="Heading1"/>
    <w:next w:val="Normal"/>
    <w:uiPriority w:val="39"/>
    <w:semiHidden/>
    <w:unhideWhenUsed/>
    <w:qFormat/>
    <w:rsid w:val="002E0C38"/>
    <w:pPr>
      <w:outlineLvl w:val="9"/>
    </w:pPr>
  </w:style>
  <w:style w:type="paragraph" w:styleId="Header">
    <w:name w:val="header"/>
    <w:basedOn w:val="Normal"/>
    <w:link w:val="HeaderChar"/>
    <w:uiPriority w:val="99"/>
    <w:semiHidden/>
    <w:unhideWhenUsed/>
    <w:rsid w:val="002E1E7F"/>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2E1E7F"/>
    <w:rPr>
      <w:sz w:val="20"/>
      <w:szCs w:val="20"/>
    </w:rPr>
  </w:style>
  <w:style w:type="paragraph" w:styleId="Footer">
    <w:name w:val="footer"/>
    <w:basedOn w:val="Normal"/>
    <w:link w:val="FooterChar"/>
    <w:uiPriority w:val="99"/>
    <w:semiHidden/>
    <w:unhideWhenUsed/>
    <w:rsid w:val="002E1E7F"/>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2E1E7F"/>
    <w:rPr>
      <w:sz w:val="20"/>
      <w:szCs w:val="20"/>
    </w:rPr>
  </w:style>
  <w:style w:type="paragraph" w:styleId="Date">
    <w:name w:val="Date"/>
    <w:basedOn w:val="Normal"/>
    <w:next w:val="Normal"/>
    <w:link w:val="DateChar"/>
    <w:uiPriority w:val="99"/>
    <w:semiHidden/>
    <w:unhideWhenUsed/>
    <w:rsid w:val="002E1E7F"/>
  </w:style>
  <w:style w:type="character" w:customStyle="1" w:styleId="DateChar">
    <w:name w:val="Date Char"/>
    <w:basedOn w:val="DefaultParagraphFont"/>
    <w:link w:val="Date"/>
    <w:uiPriority w:val="99"/>
    <w:semiHidden/>
    <w:rsid w:val="002E1E7F"/>
    <w:rPr>
      <w:sz w:val="20"/>
      <w:szCs w:val="20"/>
    </w:rPr>
  </w:style>
  <w:style w:type="paragraph" w:styleId="BalloonText">
    <w:name w:val="Balloon Text"/>
    <w:basedOn w:val="Normal"/>
    <w:link w:val="BalloonTextChar"/>
    <w:uiPriority w:val="99"/>
    <w:semiHidden/>
    <w:unhideWhenUsed/>
    <w:rsid w:val="008B26A8"/>
    <w:rPr>
      <w:rFonts w:ascii="Tahoma" w:hAnsi="Tahoma" w:cs="Tahoma"/>
      <w:sz w:val="16"/>
      <w:szCs w:val="16"/>
    </w:rPr>
  </w:style>
  <w:style w:type="character" w:customStyle="1" w:styleId="BalloonTextChar">
    <w:name w:val="Balloon Text Char"/>
    <w:basedOn w:val="DefaultParagraphFont"/>
    <w:link w:val="BalloonText"/>
    <w:uiPriority w:val="99"/>
    <w:semiHidden/>
    <w:rsid w:val="008B26A8"/>
    <w:rPr>
      <w:rFonts w:ascii="Tahoma" w:hAnsi="Tahoma" w:cs="Tahoma"/>
      <w:sz w:val="16"/>
      <w:szCs w:val="16"/>
    </w:rPr>
  </w:style>
  <w:style w:type="paragraph" w:customStyle="1" w:styleId="SourceCode">
    <w:name w:val="SourceCode"/>
    <w:basedOn w:val="Normal"/>
    <w:link w:val="SourceCodeChar"/>
    <w:qFormat/>
    <w:rsid w:val="00465AF1"/>
    <w:pPr>
      <w:shd w:val="clear" w:color="auto" w:fill="D9D9D9" w:themeFill="background1" w:themeFillShade="D9"/>
      <w:spacing w:before="0" w:after="0" w:line="240" w:lineRule="auto"/>
    </w:pPr>
    <w:rPr>
      <w:rFonts w:ascii="Courier New" w:hAnsi="Courier New"/>
      <w:sz w:val="18"/>
      <w:lang w:eastAsia="ko-KR"/>
    </w:rPr>
  </w:style>
  <w:style w:type="character" w:customStyle="1" w:styleId="SourceCodeChar">
    <w:name w:val="SourceCode Char"/>
    <w:basedOn w:val="DefaultParagraphFont"/>
    <w:link w:val="SourceCode"/>
    <w:rsid w:val="00465AF1"/>
    <w:rPr>
      <w:rFonts w:ascii="Courier New" w:hAnsi="Courier New"/>
      <w:sz w:val="18"/>
      <w:szCs w:val="20"/>
      <w:shd w:val="clear" w:color="auto" w:fill="D9D9D9" w:themeFill="background1" w:themeFillShade="D9"/>
      <w:lang w:eastAsia="ko-KR"/>
    </w:rPr>
  </w:style>
  <w:style w:type="character" w:customStyle="1" w:styleId="h3">
    <w:name w:val="h3"/>
    <w:basedOn w:val="DefaultParagraphFont"/>
    <w:rsid w:val="00E177DC"/>
  </w:style>
  <w:style w:type="paragraph" w:styleId="HTMLPreformatted">
    <w:name w:val="HTML Preformatted"/>
    <w:basedOn w:val="Normal"/>
    <w:link w:val="HTMLPreformattedChar"/>
    <w:uiPriority w:val="99"/>
    <w:semiHidden/>
    <w:unhideWhenUsed/>
    <w:rsid w:val="0089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eastAsia="ko-KR" w:bidi="ar-SA"/>
    </w:rPr>
  </w:style>
  <w:style w:type="character" w:customStyle="1" w:styleId="HTMLPreformattedChar">
    <w:name w:val="HTML Preformatted Char"/>
    <w:basedOn w:val="DefaultParagraphFont"/>
    <w:link w:val="HTMLPreformatted"/>
    <w:uiPriority w:val="99"/>
    <w:semiHidden/>
    <w:rsid w:val="00895EA6"/>
    <w:rPr>
      <w:rFonts w:ascii="Courier New" w:eastAsia="Times New Roman" w:hAnsi="Courier New" w:cs="Courier New"/>
      <w:sz w:val="20"/>
      <w:szCs w:val="20"/>
      <w:lang w:eastAsia="ko-KR" w:bidi="ar-SA"/>
    </w:rPr>
  </w:style>
</w:styles>
</file>

<file path=word/webSettings.xml><?xml version="1.0" encoding="utf-8"?>
<w:webSettings xmlns:r="http://schemas.openxmlformats.org/officeDocument/2006/relationships" xmlns:w="http://schemas.openxmlformats.org/wordprocessingml/2006/main">
  <w:divs>
    <w:div w:id="94052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A0B577-51BF-4D47-A54D-3FB94B60D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06</TotalTime>
  <Pages>1</Pages>
  <Words>1672</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rock</dc:creator>
  <cp:keywords/>
  <dc:description/>
  <cp:lastModifiedBy>Jaerock</cp:lastModifiedBy>
  <cp:revision>38</cp:revision>
  <dcterms:created xsi:type="dcterms:W3CDTF">2011-10-12T18:25:00Z</dcterms:created>
  <dcterms:modified xsi:type="dcterms:W3CDTF">2011-11-10T01:57:00Z</dcterms:modified>
</cp:coreProperties>
</file>